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2ED8C" w14:textId="4D1A0BB1" w:rsidR="00A92624" w:rsidRPr="00573C8E" w:rsidRDefault="009800D6" w:rsidP="00B86CA5">
      <w:pPr>
        <w:jc w:val="center"/>
        <w:rPr>
          <w:rFonts w:ascii="Times New Roman" w:hAnsi="Times New Roman" w:cs="Times New Roman"/>
          <w:b/>
          <w:color w:val="990033"/>
        </w:rPr>
      </w:pPr>
      <w:r>
        <w:rPr>
          <w:rFonts w:ascii="Times New Roman" w:hAnsi="Times New Roman" w:cs="Times New Roman"/>
          <w:b/>
          <w:color w:val="0000CC"/>
          <w:sz w:val="36"/>
          <w:szCs w:val="36"/>
        </w:rPr>
        <w:t xml:space="preserve">Tentative:  </w:t>
      </w:r>
      <w:r w:rsidR="00B86CA5" w:rsidRPr="00573C8E">
        <w:rPr>
          <w:rFonts w:ascii="Times New Roman" w:hAnsi="Times New Roman" w:cs="Times New Roman"/>
          <w:b/>
          <w:color w:val="0000CC"/>
          <w:sz w:val="36"/>
          <w:szCs w:val="36"/>
        </w:rPr>
        <w:t>20</w:t>
      </w:r>
      <w:r w:rsidR="001743D6" w:rsidRPr="00573C8E">
        <w:rPr>
          <w:rFonts w:ascii="Times New Roman" w:hAnsi="Times New Roman" w:cs="Times New Roman"/>
          <w:b/>
          <w:color w:val="0000CC"/>
          <w:sz w:val="36"/>
          <w:szCs w:val="36"/>
        </w:rPr>
        <w:t>22</w:t>
      </w:r>
      <w:r w:rsidR="00B86CA5" w:rsidRPr="00573C8E">
        <w:rPr>
          <w:rFonts w:ascii="Times New Roman" w:hAnsi="Times New Roman" w:cs="Times New Roman"/>
          <w:b/>
          <w:color w:val="0000CC"/>
          <w:sz w:val="36"/>
          <w:szCs w:val="36"/>
        </w:rPr>
        <w:t xml:space="preserve"> Retired Annual Meeting Agenda</w:t>
      </w:r>
      <w:r w:rsidR="008A17A8" w:rsidRPr="00573C8E">
        <w:rPr>
          <w:rFonts w:ascii="Times New Roman" w:hAnsi="Times New Roman" w:cs="Times New Roman"/>
          <w:b/>
          <w:color w:val="990033"/>
        </w:rPr>
        <w:t xml:space="preserve"> </w:t>
      </w:r>
      <w:r w:rsidR="00332008">
        <w:rPr>
          <w:rFonts w:ascii="Times New Roman" w:hAnsi="Times New Roman" w:cs="Times New Roman"/>
          <w:b/>
          <w:color w:val="990033"/>
        </w:rPr>
        <w:t xml:space="preserve"> </w:t>
      </w:r>
    </w:p>
    <w:p w14:paraId="42BBAE08" w14:textId="62A7D6ED" w:rsidR="00E94D1A" w:rsidRDefault="008A17A8" w:rsidP="00B86CA5">
      <w:pPr>
        <w:jc w:val="center"/>
        <w:rPr>
          <w:rFonts w:ascii="Times New Roman" w:hAnsi="Times New Roman" w:cs="Times New Roman"/>
          <w:b/>
          <w:color w:val="0000CC"/>
        </w:rPr>
      </w:pPr>
      <w:r w:rsidRPr="00573C8E">
        <w:rPr>
          <w:rFonts w:ascii="Times New Roman" w:hAnsi="Times New Roman" w:cs="Times New Roman"/>
          <w:b/>
          <w:color w:val="0000CC"/>
        </w:rPr>
        <w:t>0</w:t>
      </w:r>
      <w:r w:rsidR="00BF16A5">
        <w:rPr>
          <w:rFonts w:ascii="Times New Roman" w:hAnsi="Times New Roman" w:cs="Times New Roman"/>
          <w:b/>
          <w:color w:val="0000CC"/>
        </w:rPr>
        <w:t>6</w:t>
      </w:r>
      <w:r w:rsidRPr="00573C8E">
        <w:rPr>
          <w:rFonts w:ascii="Times New Roman" w:hAnsi="Times New Roman" w:cs="Times New Roman"/>
          <w:b/>
          <w:color w:val="0000CC"/>
        </w:rPr>
        <w:t>/</w:t>
      </w:r>
      <w:r w:rsidR="00D009E5">
        <w:rPr>
          <w:rFonts w:ascii="Times New Roman" w:hAnsi="Times New Roman" w:cs="Times New Roman"/>
          <w:b/>
          <w:color w:val="0000CC"/>
        </w:rPr>
        <w:t>1</w:t>
      </w:r>
      <w:r w:rsidR="0092599C">
        <w:rPr>
          <w:rFonts w:ascii="Times New Roman" w:hAnsi="Times New Roman" w:cs="Times New Roman"/>
          <w:b/>
          <w:color w:val="0000CC"/>
        </w:rPr>
        <w:t>9</w:t>
      </w:r>
      <w:r w:rsidR="005F19AE">
        <w:rPr>
          <w:rFonts w:ascii="Times New Roman" w:hAnsi="Times New Roman" w:cs="Times New Roman"/>
          <w:b/>
          <w:color w:val="0000CC"/>
        </w:rPr>
        <w:t>/</w:t>
      </w:r>
      <w:r w:rsidRPr="00573C8E">
        <w:rPr>
          <w:rFonts w:ascii="Times New Roman" w:hAnsi="Times New Roman" w:cs="Times New Roman"/>
          <w:b/>
          <w:color w:val="0000CC"/>
        </w:rPr>
        <w:t>2022</w:t>
      </w:r>
    </w:p>
    <w:p w14:paraId="565166EC" w14:textId="40F0DDBA" w:rsidR="006809A0" w:rsidRPr="00D117F6" w:rsidRDefault="00F34436" w:rsidP="00A25A0A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0"/>
          <w:szCs w:val="20"/>
        </w:rPr>
      </w:pPr>
      <w:r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   </w:t>
      </w:r>
      <w:r w:rsidR="009A49E1" w:rsidRPr="00D117F6">
        <w:rPr>
          <w:rFonts w:ascii="Times New Roman" w:hAnsi="Times New Roman" w:cs="Times New Roman"/>
          <w:bCs/>
          <w:color w:val="3333FF"/>
          <w:sz w:val="20"/>
          <w:szCs w:val="20"/>
        </w:rPr>
        <w:tab/>
      </w:r>
    </w:p>
    <w:p w14:paraId="3E35F23D" w14:textId="77777777" w:rsidR="00D117F6" w:rsidRPr="00D117F6" w:rsidRDefault="00D117F6" w:rsidP="00C31558">
      <w:pPr>
        <w:shd w:val="clear" w:color="auto" w:fill="FFFFFF" w:themeFill="background1"/>
        <w:rPr>
          <w:rFonts w:ascii="Times New Roman" w:hAnsi="Times New Roman" w:cs="Times New Roman"/>
          <w:bCs/>
          <w:color w:val="3333FF"/>
          <w:sz w:val="16"/>
          <w:szCs w:val="16"/>
        </w:rPr>
      </w:pPr>
    </w:p>
    <w:p w14:paraId="3F1746E9" w14:textId="5A11120D" w:rsidR="00CA2BF1" w:rsidRPr="00A74DED" w:rsidRDefault="007055F9" w:rsidP="00C31558">
      <w:pPr>
        <w:shd w:val="clear" w:color="auto" w:fill="FFFFFF" w:themeFill="background1"/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 xml:space="preserve">Wednesday, </w:t>
      </w:r>
      <w:r w:rsidR="008A17A8" w:rsidRPr="00A74DED"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 xml:space="preserve">June </w:t>
      </w:r>
      <w:r w:rsidR="0085572F" w:rsidRPr="00A74DED"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>29</w:t>
      </w:r>
    </w:p>
    <w:p w14:paraId="71F07C96" w14:textId="5327DDA9" w:rsidR="002D2382" w:rsidRDefault="002D2382" w:rsidP="003C3F46">
      <w:pPr>
        <w:shd w:val="clear" w:color="auto" w:fill="FFFFFF" w:themeFill="background1"/>
        <w:spacing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7:30 am</w:t>
      </w:r>
      <w:r w:rsidR="0029763E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*: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7055F9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Ballroom Doors Open</w:t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Regency Ballroom A </w:t>
      </w:r>
      <w:r w:rsidR="00BB053C">
        <w:rPr>
          <w:rFonts w:ascii="Times New Roman" w:hAnsi="Times New Roman" w:cs="Times New Roman"/>
          <w:bCs/>
          <w:color w:val="3333FF"/>
          <w:sz w:val="28"/>
          <w:szCs w:val="28"/>
        </w:rPr>
        <w:t>–</w:t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C</w:t>
      </w:r>
    </w:p>
    <w:p w14:paraId="64BABC82" w14:textId="33FE1BEA" w:rsidR="00B77334" w:rsidRPr="007055F9" w:rsidRDefault="00B77334" w:rsidP="003C3F46">
      <w:pPr>
        <w:shd w:val="clear" w:color="auto" w:fill="FFFFFF" w:themeFill="background1"/>
        <w:spacing w:line="360" w:lineRule="auto"/>
        <w:ind w:firstLine="72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8:00 am</w:t>
      </w:r>
      <w:r w:rsidR="0029763E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*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: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Delegate </w:t>
      </w:r>
      <w:r w:rsidR="001D4755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log-in 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into </w:t>
      </w:r>
      <w:r w:rsidR="005A077C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the 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Ballroom </w:t>
      </w:r>
      <w:r w:rsidR="005A077C">
        <w:rPr>
          <w:rFonts w:ascii="Times New Roman" w:hAnsi="Times New Roman" w:cs="Times New Roman"/>
          <w:bCs/>
          <w:color w:val="3333FF"/>
          <w:sz w:val="28"/>
          <w:szCs w:val="28"/>
        </w:rPr>
        <w:t>W</w:t>
      </w:r>
      <w:r w:rsidR="005A077C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i-Fi</w:t>
      </w:r>
    </w:p>
    <w:p w14:paraId="1B7FCFA4" w14:textId="387C0917" w:rsidR="002D2382" w:rsidRPr="007055F9" w:rsidRDefault="002D2382" w:rsidP="003C3F46">
      <w:pPr>
        <w:shd w:val="clear" w:color="auto" w:fill="FFFFFF" w:themeFill="background1"/>
        <w:spacing w:line="360" w:lineRule="auto"/>
        <w:ind w:firstLine="72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10:00 am</w:t>
      </w:r>
      <w:r w:rsidR="0029763E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*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: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Delegate log-in </w:t>
      </w:r>
      <w:r w:rsidR="005A077C">
        <w:rPr>
          <w:rFonts w:ascii="Times New Roman" w:hAnsi="Times New Roman" w:cs="Times New Roman"/>
          <w:bCs/>
          <w:color w:val="3333FF"/>
          <w:sz w:val="28"/>
          <w:szCs w:val="28"/>
        </w:rPr>
        <w:t>in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to </w:t>
      </w:r>
      <w:r w:rsidR="005A077C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the </w:t>
      </w:r>
      <w:r w:rsidR="00D117F6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Unity </w:t>
      </w:r>
      <w:r w:rsidR="001D4755">
        <w:rPr>
          <w:rFonts w:ascii="Times New Roman" w:hAnsi="Times New Roman" w:cs="Times New Roman"/>
          <w:bCs/>
          <w:color w:val="3333FF"/>
          <w:sz w:val="28"/>
          <w:szCs w:val="28"/>
        </w:rPr>
        <w:t>M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eeting </w:t>
      </w:r>
      <w:r w:rsidR="001D4755">
        <w:rPr>
          <w:rFonts w:ascii="Times New Roman" w:hAnsi="Times New Roman" w:cs="Times New Roman"/>
          <w:bCs/>
          <w:color w:val="3333FF"/>
          <w:sz w:val="28"/>
          <w:szCs w:val="28"/>
        </w:rPr>
        <w:t>Pl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atform</w:t>
      </w:r>
    </w:p>
    <w:p w14:paraId="3C54DD41" w14:textId="559EE854" w:rsidR="007055F9" w:rsidRPr="007055F9" w:rsidRDefault="002D2382" w:rsidP="003C3F46">
      <w:pPr>
        <w:shd w:val="clear" w:color="auto" w:fill="FFFFFF" w:themeFill="background1"/>
        <w:spacing w:line="360" w:lineRule="auto"/>
        <w:ind w:firstLine="72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10:</w:t>
      </w:r>
      <w:r w:rsidR="006042FF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25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am</w:t>
      </w:r>
      <w:r w:rsidR="0029763E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*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: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A60B5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Pre-Meeting </w:t>
      </w:r>
      <w:r w:rsidR="00332008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Announcement</w:t>
      </w:r>
      <w:r w:rsidR="006E30A9"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s</w:t>
      </w:r>
    </w:p>
    <w:p w14:paraId="394D6D03" w14:textId="385A7821" w:rsidR="007055F9" w:rsidRPr="007055F9" w:rsidRDefault="007055F9" w:rsidP="003C3F46">
      <w:pPr>
        <w:shd w:val="clear" w:color="auto" w:fill="FFFFFF" w:themeFill="background1"/>
        <w:spacing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8:00 am – 5:00 pm*: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Candidate and PAC Tables Open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Regency Ballroom D</w:t>
      </w:r>
    </w:p>
    <w:tbl>
      <w:tblPr>
        <w:tblStyle w:val="TableGrid"/>
        <w:tblW w:w="10800" w:type="dxa"/>
        <w:tblInd w:w="108" w:type="dxa"/>
        <w:shd w:val="clear" w:color="auto" w:fill="DEEAF6" w:themeFill="accent1" w:themeFillTint="33"/>
        <w:tblLook w:val="0600" w:firstRow="0" w:lastRow="0" w:firstColumn="0" w:lastColumn="0" w:noHBand="1" w:noVBand="1"/>
      </w:tblPr>
      <w:tblGrid>
        <w:gridCol w:w="2766"/>
        <w:gridCol w:w="8034"/>
      </w:tblGrid>
      <w:tr w:rsidR="00DB3ED7" w:rsidRPr="00A74DED" w14:paraId="4C65D2DA" w14:textId="77777777" w:rsidTr="0019146B">
        <w:trPr>
          <w:trHeight w:val="395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</w:tcPr>
          <w:p w14:paraId="21BA5891" w14:textId="21EC7F72" w:rsidR="00DB3ED7" w:rsidRPr="00A74DED" w:rsidRDefault="007055F9" w:rsidP="0019146B">
            <w:pPr>
              <w:ind w:left="0"/>
              <w:rPr>
                <w:rFonts w:ascii="Times New Roman" w:hAnsi="Times New Roman"/>
                <w:color w:val="3333FF"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color w:val="538135" w:themeColor="accent6" w:themeShade="BF"/>
                <w:sz w:val="28"/>
                <w:szCs w:val="28"/>
              </w:rPr>
              <w:br w:type="page"/>
            </w:r>
            <w:r w:rsidR="002D2382">
              <w:rPr>
                <w:rFonts w:ascii="Times New Roman" w:hAnsi="Times New Roman"/>
                <w:color w:val="3333FF"/>
                <w:sz w:val="28"/>
                <w:szCs w:val="28"/>
              </w:rPr>
              <w:t>10:30 am</w:t>
            </w:r>
            <w:r w:rsidR="0029763E">
              <w:rPr>
                <w:rFonts w:ascii="Times New Roman" w:hAnsi="Times New Roman"/>
                <w:color w:val="3333FF"/>
                <w:sz w:val="28"/>
                <w:szCs w:val="28"/>
              </w:rPr>
              <w:t>*</w:t>
            </w:r>
          </w:p>
        </w:tc>
        <w:tc>
          <w:tcPr>
            <w:tcW w:w="8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4E47B96" w14:textId="160627A7" w:rsidR="00DB3ED7" w:rsidRPr="00A74DED" w:rsidRDefault="00DB3ED7" w:rsidP="0019146B">
            <w:pPr>
              <w:ind w:left="0"/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   First</w:t>
            </w:r>
            <w:r w:rsidRPr="00A74DED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General Session</w:t>
            </w: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  </w:t>
            </w:r>
          </w:p>
        </w:tc>
      </w:tr>
    </w:tbl>
    <w:p w14:paraId="58AD513C" w14:textId="77777777" w:rsidR="001D4755" w:rsidRPr="001D4755" w:rsidRDefault="001D4755" w:rsidP="002402B0">
      <w:pPr>
        <w:spacing w:after="120" w:line="25" w:lineRule="atLeast"/>
        <w:ind w:left="2880" w:hanging="2880"/>
        <w:rPr>
          <w:rFonts w:ascii="Times New Roman" w:hAnsi="Times New Roman" w:cs="Times New Roman"/>
          <w:b/>
          <w:color w:val="3333FF"/>
          <w:sz w:val="20"/>
          <w:szCs w:val="20"/>
        </w:rPr>
      </w:pPr>
      <w:bookmarkStart w:id="0" w:name="_Hlk103071031"/>
    </w:p>
    <w:p w14:paraId="755C5010" w14:textId="2E0C4F37" w:rsidR="009A464E" w:rsidRDefault="00BB053C" w:rsidP="003C3F46">
      <w:pPr>
        <w:spacing w:after="12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Call to Order</w:t>
      </w:r>
      <w:r w:rsidR="00C3773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C3773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C3773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C3773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C37731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</w:t>
      </w:r>
      <w:r w:rsidR="00C37731" w:rsidRPr="00C37731">
        <w:rPr>
          <w:rFonts w:ascii="Times New Roman" w:hAnsi="Times New Roman" w:cs="Times New Roman"/>
          <w:bCs/>
          <w:color w:val="3333FF"/>
          <w:sz w:val="28"/>
          <w:szCs w:val="28"/>
        </w:rPr>
        <w:t>Sarah Borgman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>,</w:t>
      </w:r>
      <w:r w:rsidR="000A31EF" w:rsidRP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</w:t>
      </w:r>
      <w:r w:rsidR="000A31EF" w:rsidRPr="00C37731">
        <w:rPr>
          <w:rFonts w:ascii="Times New Roman" w:hAnsi="Times New Roman" w:cs="Times New Roman"/>
          <w:bCs/>
          <w:color w:val="3333FF"/>
          <w:sz w:val="28"/>
          <w:szCs w:val="28"/>
        </w:rPr>
        <w:t>NEA-Retired President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IN</w:t>
      </w:r>
    </w:p>
    <w:p w14:paraId="6F718E93" w14:textId="2947C98C" w:rsidR="009A7526" w:rsidRDefault="00D009E5" w:rsidP="003C3F46">
      <w:pPr>
        <w:spacing w:after="12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Review </w:t>
      </w:r>
      <w:r w:rsidR="009A7526" w:rsidRPr="009A7526">
        <w:rPr>
          <w:rFonts w:ascii="Times New Roman" w:hAnsi="Times New Roman" w:cs="Times New Roman"/>
          <w:b/>
          <w:color w:val="3333FF"/>
          <w:sz w:val="28"/>
          <w:szCs w:val="28"/>
        </w:rPr>
        <w:t>of Freeman Electronic Platform</w:t>
      </w:r>
      <w:r w:rsidR="009A7526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971354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344EC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344EC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</w:t>
      </w:r>
      <w:r w:rsidR="009A7526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Sarah Borgman</w:t>
      </w:r>
    </w:p>
    <w:p w14:paraId="0A8880DA" w14:textId="3838E10E" w:rsidR="000A31EF" w:rsidRDefault="009A464E" w:rsidP="003C3F46">
      <w:pPr>
        <w:spacing w:after="0" w:line="24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Land Acknowledgement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</w:t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AC4910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 </w:t>
      </w:r>
      <w:r w:rsidR="00902119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 </w:t>
      </w:r>
      <w:r w:rsidR="00C37731" w:rsidRPr="00C37731">
        <w:rPr>
          <w:rFonts w:ascii="Times New Roman" w:hAnsi="Times New Roman" w:cs="Times New Roman"/>
          <w:bCs/>
          <w:color w:val="3333FF"/>
          <w:sz w:val="28"/>
          <w:szCs w:val="28"/>
        </w:rPr>
        <w:t>Gary McGrane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    </w:t>
      </w:r>
      <w:r w:rsidR="000A31EF" w:rsidRPr="00770478">
        <w:rPr>
          <w:rFonts w:ascii="Times New Roman" w:hAnsi="Times New Roman" w:cs="Times New Roman"/>
          <w:bCs/>
          <w:color w:val="3333FF"/>
          <w:sz w:val="28"/>
          <w:szCs w:val="28"/>
        </w:rPr>
        <w:t>M</w:t>
      </w:r>
      <w:r w:rsidR="000A31EF" w:rsidRPr="00C37731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aine 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>Education Association-</w:t>
      </w:r>
      <w:r w:rsidR="000A31EF" w:rsidRPr="00C37731">
        <w:rPr>
          <w:rFonts w:ascii="Times New Roman" w:hAnsi="Times New Roman" w:cs="Times New Roman"/>
          <w:bCs/>
          <w:color w:val="3333FF"/>
          <w:sz w:val="28"/>
          <w:szCs w:val="28"/>
        </w:rPr>
        <w:t>Retired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President, ME</w:t>
      </w:r>
    </w:p>
    <w:p w14:paraId="761B34AC" w14:textId="559A1CBF" w:rsidR="00A6707D" w:rsidRPr="00AF4F72" w:rsidRDefault="007A60B5" w:rsidP="003C3F46">
      <w:pPr>
        <w:spacing w:after="0" w:line="360" w:lineRule="auto"/>
        <w:ind w:left="2880" w:hanging="2880"/>
        <w:rPr>
          <w:rFonts w:ascii="Times New Roman" w:hAnsi="Times New Roman" w:cs="Times New Roman"/>
          <w:bCs/>
          <w:color w:val="3333FF"/>
          <w:sz w:val="20"/>
          <w:szCs w:val="20"/>
        </w:rPr>
      </w:pPr>
      <w:r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  </w:t>
      </w:r>
    </w:p>
    <w:p w14:paraId="3DC6F2AF" w14:textId="6930040D" w:rsidR="009A464E" w:rsidRPr="00536BFE" w:rsidRDefault="009A464E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Pledge of Allegiance</w:t>
      </w:r>
      <w:r w:rsidR="00536BFE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536BFE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C270A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AC491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 </w:t>
      </w:r>
      <w:r w:rsidR="00902119">
        <w:rPr>
          <w:rFonts w:ascii="Times New Roman" w:hAnsi="Times New Roman" w:cs="Times New Roman"/>
          <w:bCs/>
          <w:color w:val="3333FF"/>
          <w:sz w:val="28"/>
          <w:szCs w:val="28"/>
        </w:rPr>
        <w:t>M</w:t>
      </w:r>
      <w:r w:rsidR="00536BFE" w:rsidRPr="00536BFE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ichael </w:t>
      </w:r>
      <w:proofErr w:type="spellStart"/>
      <w:r w:rsidR="00536BFE" w:rsidRPr="00536BFE">
        <w:rPr>
          <w:rFonts w:ascii="Times New Roman" w:hAnsi="Times New Roman" w:cs="Times New Roman"/>
          <w:bCs/>
          <w:color w:val="3333FF"/>
          <w:sz w:val="28"/>
          <w:szCs w:val="28"/>
        </w:rPr>
        <w:t>Priser</w:t>
      </w:r>
      <w:proofErr w:type="spellEnd"/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NEA/FEA </w:t>
      </w:r>
      <w:r w:rsidR="000A31EF" w:rsidRPr="00536BFE">
        <w:rPr>
          <w:rFonts w:ascii="Times New Roman" w:hAnsi="Times New Roman" w:cs="Times New Roman"/>
          <w:bCs/>
          <w:color w:val="3333FF"/>
          <w:sz w:val="28"/>
          <w:szCs w:val="28"/>
        </w:rPr>
        <w:t>Retired President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Federal </w:t>
      </w:r>
    </w:p>
    <w:p w14:paraId="5C7B0C18" w14:textId="3245F627" w:rsidR="009A464E" w:rsidRDefault="009A464E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The National Anthem</w:t>
      </w:r>
      <w:r w:rsidR="00536BFE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   </w:t>
      </w:r>
      <w:r w:rsidR="00536BFE">
        <w:rPr>
          <w:rFonts w:ascii="Times New Roman" w:hAnsi="Times New Roman" w:cs="Times New Roman"/>
          <w:bCs/>
          <w:color w:val="3333FF"/>
          <w:sz w:val="28"/>
          <w:szCs w:val="28"/>
        </w:rPr>
        <w:t>Robert Rodriguez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NEA Executive Committee,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>CA</w:t>
      </w:r>
    </w:p>
    <w:p w14:paraId="10E209C7" w14:textId="391D14DF" w:rsidR="001B6893" w:rsidRDefault="001B6893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Invocation</w:t>
      </w:r>
      <w:r w:rsidR="00536BFE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0A31EF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   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Anita Gibson, </w:t>
      </w:r>
      <w:r w:rsidR="000A31EF" w:rsidRPr="00770478">
        <w:rPr>
          <w:rFonts w:ascii="Times New Roman" w:hAnsi="Times New Roman" w:cs="Times New Roman"/>
          <w:bCs/>
          <w:color w:val="3333FF"/>
          <w:sz w:val="28"/>
          <w:szCs w:val="28"/>
        </w:rPr>
        <w:t>NEA-Retired NEA Board of Directors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>AL</w:t>
      </w:r>
    </w:p>
    <w:p w14:paraId="639EEDF6" w14:textId="795B9B8E" w:rsidR="001B6893" w:rsidRDefault="001B6893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Standards of Conduct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="00AC491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C270A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   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Janice Poirier, </w:t>
      </w:r>
      <w:r w:rsidR="000A31EF" w:rsidRPr="00770478">
        <w:rPr>
          <w:rFonts w:ascii="Times New Roman" w:hAnsi="Times New Roman" w:cs="Times New Roman"/>
          <w:bCs/>
          <w:color w:val="3333FF"/>
          <w:sz w:val="28"/>
          <w:szCs w:val="28"/>
        </w:rPr>
        <w:t>NEA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-Retired Executive Council, </w:t>
      </w:r>
      <w:r w:rsidR="00770478">
        <w:rPr>
          <w:rFonts w:ascii="Times New Roman" w:hAnsi="Times New Roman" w:cs="Times New Roman"/>
          <w:bCs/>
          <w:color w:val="3333FF"/>
          <w:sz w:val="28"/>
          <w:szCs w:val="28"/>
        </w:rPr>
        <w:t>FL</w:t>
      </w:r>
    </w:p>
    <w:p w14:paraId="20496960" w14:textId="11E750A5" w:rsidR="00431E54" w:rsidRDefault="00431E54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Retired Vision and Mission Statement </w:t>
      </w:r>
      <w:r w:rsidR="00770478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3C6EE3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BD5D42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</w:t>
      </w:r>
      <w:r w:rsidR="00902119">
        <w:rPr>
          <w:rFonts w:ascii="Times New Roman" w:hAnsi="Times New Roman" w:cs="Times New Roman"/>
          <w:bCs/>
          <w:color w:val="3333FF"/>
          <w:sz w:val="28"/>
          <w:szCs w:val="28"/>
        </w:rPr>
        <w:t>A</w:t>
      </w:r>
      <w:r w:rsidR="00BD5D42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l Beamish, </w:t>
      </w:r>
      <w:r w:rsidR="000A31EF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MEA-Retired Member, </w:t>
      </w:r>
      <w:r w:rsidR="00BD5D42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>MI</w:t>
      </w:r>
    </w:p>
    <w:p w14:paraId="43613812" w14:textId="7ADBFEE6" w:rsidR="003C6EE3" w:rsidRDefault="001B6893" w:rsidP="003C3F46">
      <w:pPr>
        <w:spacing w:after="200" w:line="360" w:lineRule="auto"/>
        <w:ind w:left="2880" w:hanging="2880"/>
        <w:rPr>
          <w:rFonts w:ascii="Times New Roman" w:hAnsi="Times New Roman" w:cs="Times New Roman"/>
          <w:b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Opening Remarks and Introductions</w:t>
      </w:r>
      <w:r w:rsidR="003C6EE3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282C4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C270A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BC270A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C270A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282C45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282C45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282C45" w:rsidRPr="000A31EF">
        <w:rPr>
          <w:rFonts w:ascii="Times New Roman" w:hAnsi="Times New Roman" w:cs="Times New Roman"/>
          <w:bCs/>
          <w:color w:val="3333FF"/>
          <w:sz w:val="28"/>
          <w:szCs w:val="28"/>
        </w:rPr>
        <w:t>Sarah Borgman</w:t>
      </w:r>
      <w:r w:rsidR="00282C45" w:rsidRPr="000A31EF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</w:p>
    <w:p w14:paraId="15375B8C" w14:textId="647F215F" w:rsidR="00DC2E6B" w:rsidRDefault="00DC2E6B" w:rsidP="003C3F46">
      <w:pPr>
        <w:spacing w:after="20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Welcome Remarks</w:t>
      </w:r>
      <w:r w:rsidR="002C7F4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2C7F4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2C7F4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2C7F41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3C6EE3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</w:t>
      </w:r>
      <w:r w:rsidR="007A60B5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Pr="002C7F41">
        <w:rPr>
          <w:rFonts w:ascii="Times New Roman" w:hAnsi="Times New Roman" w:cs="Times New Roman"/>
          <w:bCs/>
          <w:color w:val="3333FF"/>
          <w:sz w:val="28"/>
          <w:szCs w:val="28"/>
        </w:rPr>
        <w:t>Princess Moss</w:t>
      </w:r>
      <w:r w:rsidR="00BD5D42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987204" w:rsidRPr="002C7F41">
        <w:rPr>
          <w:rFonts w:ascii="Times New Roman" w:hAnsi="Times New Roman" w:cs="Times New Roman"/>
          <w:bCs/>
          <w:color w:val="3333FF"/>
          <w:sz w:val="28"/>
          <w:szCs w:val="28"/>
        </w:rPr>
        <w:t>NEA</w:t>
      </w:r>
      <w:r w:rsidR="00987204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</w:t>
      </w:r>
      <w:r w:rsidR="00987204" w:rsidRPr="002C7F41">
        <w:rPr>
          <w:rFonts w:ascii="Times New Roman" w:hAnsi="Times New Roman" w:cs="Times New Roman"/>
          <w:bCs/>
          <w:color w:val="3333FF"/>
          <w:sz w:val="28"/>
          <w:szCs w:val="28"/>
        </w:rPr>
        <w:t>Vice President</w:t>
      </w:r>
    </w:p>
    <w:p w14:paraId="744233AB" w14:textId="1F3C1BD9" w:rsidR="00B86CA5" w:rsidRDefault="00B86CA5" w:rsidP="003C3F46">
      <w:pPr>
        <w:spacing w:after="0" w:line="240" w:lineRule="auto"/>
        <w:ind w:left="7200" w:hanging="7200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lastRenderedPageBreak/>
        <w:t>Welcome to</w:t>
      </w:r>
      <w:r w:rsidR="007D080A" w:rsidRPr="00A74DE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Chicago</w:t>
      </w:r>
      <w:r w:rsidR="00812900" w:rsidRPr="00A74DED">
        <w:rPr>
          <w:rFonts w:ascii="Times New Roman" w:hAnsi="Times New Roman" w:cs="Times New Roman"/>
          <w:b/>
          <w:color w:val="3333FF"/>
          <w:sz w:val="28"/>
          <w:szCs w:val="28"/>
        </w:rPr>
        <w:t>!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                                          </w:t>
      </w:r>
      <w:r w:rsidR="00BD5D42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Jim Duffy, </w:t>
      </w:r>
      <w:r w:rsidR="003B4DD4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>IEA/NEA Retired President</w:t>
      </w:r>
      <w:r w:rsidR="003B4DD4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BD5D42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>IL</w:t>
      </w:r>
    </w:p>
    <w:p w14:paraId="5D01C868" w14:textId="3E4658BB" w:rsidR="00BD5D42" w:rsidRDefault="00BD5D42" w:rsidP="003C3F46">
      <w:pPr>
        <w:spacing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5D08C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 </w:t>
      </w:r>
      <w:r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>Kathy Griffin</w:t>
      </w:r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3B4DD4" w:rsidRPr="00BD5D42">
        <w:rPr>
          <w:rFonts w:ascii="Times New Roman" w:hAnsi="Times New Roman" w:cs="Times New Roman"/>
          <w:bCs/>
          <w:color w:val="3333FF"/>
          <w:sz w:val="28"/>
          <w:szCs w:val="28"/>
        </w:rPr>
        <w:t>Illinois Education Association President</w:t>
      </w:r>
      <w:r w:rsidR="003B4DD4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="005D08C0">
        <w:rPr>
          <w:rFonts w:ascii="Times New Roman" w:hAnsi="Times New Roman" w:cs="Times New Roman"/>
          <w:bCs/>
          <w:color w:val="3333FF"/>
          <w:sz w:val="28"/>
          <w:szCs w:val="28"/>
        </w:rPr>
        <w:t>IL</w:t>
      </w:r>
    </w:p>
    <w:p w14:paraId="4139A841" w14:textId="263E1E9C" w:rsidR="00DC767B" w:rsidRDefault="00DC767B" w:rsidP="003C3F46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Moment of Remembrance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 xml:space="preserve">  </w:t>
      </w:r>
      <w:r w:rsidRPr="00BD5D42">
        <w:rPr>
          <w:rFonts w:ascii="Times New Roman" w:hAnsi="Times New Roman" w:cs="Times New Roman"/>
          <w:color w:val="3333FF"/>
          <w:sz w:val="28"/>
          <w:szCs w:val="28"/>
        </w:rPr>
        <w:t xml:space="preserve">Antoinette Smith, </w:t>
      </w:r>
    </w:p>
    <w:p w14:paraId="5BF8926A" w14:textId="45A3C632" w:rsidR="00DC767B" w:rsidRDefault="00DC767B" w:rsidP="003C3F46">
      <w:pPr>
        <w:spacing w:after="0" w:line="36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  <w:t xml:space="preserve">      </w:t>
      </w:r>
      <w:r w:rsidRPr="004A22FD">
        <w:rPr>
          <w:rFonts w:ascii="Times New Roman" w:hAnsi="Times New Roman" w:cs="Times New Roman"/>
          <w:color w:val="3333FF"/>
          <w:sz w:val="28"/>
          <w:szCs w:val="28"/>
        </w:rPr>
        <w:t>Georgia Retired Educators Association President</w:t>
      </w:r>
      <w:r>
        <w:rPr>
          <w:rFonts w:ascii="Times New Roman" w:hAnsi="Times New Roman" w:cs="Times New Roman"/>
          <w:color w:val="3333FF"/>
          <w:sz w:val="28"/>
          <w:szCs w:val="28"/>
        </w:rPr>
        <w:t>, GA</w:t>
      </w:r>
    </w:p>
    <w:p w14:paraId="36F749C0" w14:textId="47D51F92" w:rsidR="00DC767B" w:rsidRPr="002402B0" w:rsidRDefault="00DC767B" w:rsidP="003C3F46">
      <w:pPr>
        <w:spacing w:after="0" w:line="360" w:lineRule="auto"/>
        <w:rPr>
          <w:rFonts w:ascii="Times New Roman" w:hAnsi="Times New Roman" w:cs="Times New Roman"/>
          <w:color w:val="3333FF"/>
          <w:sz w:val="16"/>
          <w:szCs w:val="16"/>
        </w:rPr>
      </w:pPr>
    </w:p>
    <w:p w14:paraId="7B6D0BC1" w14:textId="7920C3E9" w:rsidR="00DC767B" w:rsidRDefault="00DC767B" w:rsidP="003C3F46">
      <w:pPr>
        <w:spacing w:after="120" w:line="36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Salute to Veterans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 </w:t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</w:t>
      </w:r>
      <w:r w:rsidRPr="00C37731">
        <w:rPr>
          <w:rFonts w:ascii="Times New Roman" w:hAnsi="Times New Roman" w:cs="Times New Roman"/>
          <w:color w:val="3333FF"/>
          <w:sz w:val="28"/>
          <w:szCs w:val="28"/>
        </w:rPr>
        <w:t>Noel Candelaria</w:t>
      </w:r>
      <w:r>
        <w:rPr>
          <w:rFonts w:ascii="Times New Roman" w:hAnsi="Times New Roman" w:cs="Times New Roman"/>
          <w:color w:val="3333FF"/>
          <w:sz w:val="28"/>
          <w:szCs w:val="28"/>
        </w:rPr>
        <w:t xml:space="preserve">, </w:t>
      </w:r>
      <w:r w:rsidRPr="00C37731">
        <w:rPr>
          <w:rFonts w:ascii="Times New Roman" w:hAnsi="Times New Roman" w:cs="Times New Roman"/>
          <w:color w:val="3333FF"/>
          <w:sz w:val="28"/>
          <w:szCs w:val="28"/>
        </w:rPr>
        <w:t>NEA Secretary-Treasurer</w:t>
      </w:r>
      <w:r>
        <w:rPr>
          <w:rFonts w:ascii="Times New Roman" w:hAnsi="Times New Roman" w:cs="Times New Roman"/>
          <w:color w:val="3333FF"/>
          <w:sz w:val="28"/>
          <w:szCs w:val="28"/>
        </w:rPr>
        <w:t>, TX</w:t>
      </w:r>
    </w:p>
    <w:p w14:paraId="617269FA" w14:textId="7908B3E8" w:rsidR="00DC767B" w:rsidRPr="00F52790" w:rsidRDefault="00A81EE9" w:rsidP="003C3F46">
      <w:pPr>
        <w:spacing w:before="360" w:after="0" w:line="360" w:lineRule="auto"/>
        <w:rPr>
          <w:rFonts w:ascii="Times New Roman" w:hAnsi="Times New Roman" w:cs="Times New Roman"/>
          <w:i/>
          <w:iCs/>
          <w:color w:val="3333FF"/>
          <w:sz w:val="28"/>
          <w:szCs w:val="28"/>
        </w:rPr>
      </w:pPr>
      <w:r w:rsidRPr="00A81EE9">
        <w:rPr>
          <w:rFonts w:ascii="Times New Roman" w:hAnsi="Times New Roman" w:cs="Times New Roman"/>
          <w:b/>
          <w:bCs/>
          <w:color w:val="C45911" w:themeColor="accent2" w:themeShade="BF"/>
          <w:sz w:val="28"/>
          <w:szCs w:val="28"/>
        </w:rPr>
        <w:tab/>
      </w:r>
      <w:r>
        <w:rPr>
          <w:rFonts w:ascii="Times New Roman" w:hAnsi="Times New Roman" w:cs="Times New Roman"/>
          <w:i/>
          <w:i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i/>
          <w:iCs/>
          <w:color w:val="3333FF"/>
          <w:sz w:val="28"/>
          <w:szCs w:val="28"/>
        </w:rPr>
        <w:tab/>
      </w:r>
      <w:r w:rsidR="00DC767B" w:rsidRPr="00F52790">
        <w:rPr>
          <w:rFonts w:ascii="Times New Roman" w:hAnsi="Times New Roman" w:cs="Times New Roman"/>
          <w:i/>
          <w:iCs/>
          <w:color w:val="3333FF"/>
          <w:sz w:val="28"/>
          <w:szCs w:val="28"/>
        </w:rPr>
        <w:t>Delegates are asked to pause for a moment of quiet reflection.</w:t>
      </w:r>
    </w:p>
    <w:p w14:paraId="76FED3F5" w14:textId="77777777" w:rsidR="002402B0" w:rsidRDefault="002402B0" w:rsidP="003C3F46">
      <w:pPr>
        <w:spacing w:after="120" w:line="360" w:lineRule="auto"/>
        <w:ind w:left="2880" w:hanging="2880"/>
        <w:rPr>
          <w:rFonts w:ascii="Times New Roman" w:hAnsi="Times New Roman" w:cs="Times New Roman"/>
          <w:b/>
          <w:color w:val="3333FF"/>
          <w:sz w:val="28"/>
          <w:szCs w:val="28"/>
        </w:rPr>
      </w:pPr>
    </w:p>
    <w:p w14:paraId="2AC4360E" w14:textId="1392E58A" w:rsidR="00E3449B" w:rsidRDefault="00B87D69" w:rsidP="003C3F46">
      <w:pPr>
        <w:spacing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A60B5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Preliminary </w:t>
      </w:r>
      <w:r w:rsidR="00E3449B" w:rsidRPr="007A60B5">
        <w:rPr>
          <w:rFonts w:ascii="Times New Roman" w:hAnsi="Times New Roman" w:cs="Times New Roman"/>
          <w:b/>
          <w:color w:val="3333FF"/>
          <w:sz w:val="28"/>
          <w:szCs w:val="28"/>
        </w:rPr>
        <w:t>Credentials Report</w:t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B67F90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 w:rsidRPr="007A60B5">
        <w:rPr>
          <w:rFonts w:ascii="Times New Roman" w:hAnsi="Times New Roman" w:cs="Times New Roman"/>
          <w:bCs/>
          <w:color w:val="3333FF"/>
          <w:sz w:val="28"/>
          <w:szCs w:val="28"/>
        </w:rPr>
        <w:t>Steve Gorrie</w:t>
      </w:r>
    </w:p>
    <w:bookmarkEnd w:id="0"/>
    <w:p w14:paraId="206881A5" w14:textId="1ABF601C" w:rsidR="001343DC" w:rsidRDefault="00984C91" w:rsidP="003C3F46">
      <w:pPr>
        <w:spacing w:line="36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>Adoption</w:t>
      </w:r>
      <w:r w:rsidR="00431E54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of:</w:t>
      </w:r>
      <w:r w:rsidR="001343DC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</w:p>
    <w:p w14:paraId="1A8AECC3" w14:textId="7219E72B" w:rsidR="00984C91" w:rsidRPr="00A6707D" w:rsidRDefault="00984C91" w:rsidP="003C3F46">
      <w:pPr>
        <w:pStyle w:val="ListParagraph"/>
        <w:numPr>
          <w:ilvl w:val="0"/>
          <w:numId w:val="14"/>
        </w:numPr>
        <w:spacing w:after="160" w:line="360" w:lineRule="auto"/>
        <w:contextualSpacing w:val="0"/>
        <w:rPr>
          <w:rFonts w:ascii="Times New Roman" w:hAnsi="Times New Roman"/>
          <w:b/>
          <w:color w:val="3333FF"/>
          <w:sz w:val="28"/>
          <w:szCs w:val="28"/>
        </w:rPr>
      </w:pPr>
      <w:r w:rsidRPr="00431E54">
        <w:rPr>
          <w:rFonts w:ascii="Times New Roman" w:hAnsi="Times New Roman"/>
          <w:b/>
          <w:color w:val="3333FF"/>
          <w:sz w:val="28"/>
          <w:szCs w:val="28"/>
        </w:rPr>
        <w:t>Standing Rules</w:t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8B68BF">
        <w:rPr>
          <w:rFonts w:ascii="Times New Roman" w:hAnsi="Times New Roman"/>
          <w:b/>
          <w:color w:val="3333FF"/>
          <w:sz w:val="28"/>
          <w:szCs w:val="28"/>
        </w:rPr>
        <w:tab/>
      </w:r>
      <w:r w:rsidR="008B68BF">
        <w:rPr>
          <w:rFonts w:ascii="Times New Roman" w:hAnsi="Times New Roman"/>
          <w:b/>
          <w:color w:val="3333FF"/>
          <w:sz w:val="28"/>
          <w:szCs w:val="28"/>
        </w:rPr>
        <w:tab/>
      </w:r>
      <w:r w:rsidR="008B68BF" w:rsidRPr="008B68BF">
        <w:rPr>
          <w:rFonts w:ascii="Times New Roman" w:hAnsi="Times New Roman"/>
          <w:bCs/>
          <w:color w:val="3333FF"/>
          <w:sz w:val="28"/>
          <w:szCs w:val="28"/>
        </w:rPr>
        <w:t xml:space="preserve"> </w:t>
      </w:r>
      <w:r w:rsidR="00902119">
        <w:rPr>
          <w:rFonts w:ascii="Times New Roman" w:hAnsi="Times New Roman"/>
          <w:bCs/>
          <w:color w:val="3333FF"/>
          <w:sz w:val="28"/>
          <w:szCs w:val="28"/>
        </w:rPr>
        <w:tab/>
        <w:t xml:space="preserve"> </w:t>
      </w:r>
      <w:r w:rsidR="008B68BF">
        <w:rPr>
          <w:rFonts w:ascii="Times New Roman" w:hAnsi="Times New Roman"/>
          <w:bCs/>
          <w:color w:val="3333FF"/>
          <w:sz w:val="28"/>
          <w:szCs w:val="28"/>
        </w:rPr>
        <w:t xml:space="preserve">  </w:t>
      </w:r>
      <w:r w:rsidR="008B68BF" w:rsidRPr="008B68BF">
        <w:rPr>
          <w:rFonts w:ascii="Times New Roman" w:hAnsi="Times New Roman"/>
          <w:bCs/>
          <w:color w:val="3333FF"/>
          <w:sz w:val="28"/>
          <w:szCs w:val="28"/>
        </w:rPr>
        <w:t xml:space="preserve">  Sarah Borgman</w:t>
      </w:r>
    </w:p>
    <w:p w14:paraId="2AC51066" w14:textId="253CE8FE" w:rsidR="00B86CA5" w:rsidRPr="00971354" w:rsidRDefault="00B86CA5" w:rsidP="003C3F46">
      <w:pPr>
        <w:pStyle w:val="ListParagraph"/>
        <w:numPr>
          <w:ilvl w:val="0"/>
          <w:numId w:val="14"/>
        </w:numPr>
        <w:spacing w:after="160" w:line="360" w:lineRule="auto"/>
        <w:contextualSpacing w:val="0"/>
        <w:rPr>
          <w:rFonts w:ascii="Times New Roman" w:hAnsi="Times New Roman"/>
          <w:i/>
          <w:color w:val="3333FF"/>
          <w:sz w:val="28"/>
          <w:szCs w:val="28"/>
        </w:rPr>
      </w:pPr>
      <w:r w:rsidRPr="00431E54">
        <w:rPr>
          <w:rFonts w:ascii="Times New Roman" w:hAnsi="Times New Roman"/>
          <w:b/>
          <w:color w:val="3333FF"/>
          <w:sz w:val="28"/>
          <w:szCs w:val="28"/>
        </w:rPr>
        <w:t xml:space="preserve">Retired Annual Meeting Agenda </w:t>
      </w:r>
      <w:r w:rsidR="004D647C" w:rsidRPr="00431E54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  <w:t xml:space="preserve">     </w:t>
      </w:r>
      <w:r w:rsidR="00902119">
        <w:rPr>
          <w:rFonts w:ascii="Times New Roman" w:hAnsi="Times New Roman"/>
          <w:b/>
          <w:color w:val="3333FF"/>
          <w:sz w:val="28"/>
          <w:szCs w:val="28"/>
        </w:rPr>
        <w:tab/>
        <w:t xml:space="preserve">     </w:t>
      </w:r>
      <w:r w:rsidR="008B68BF" w:rsidRPr="008B68BF">
        <w:rPr>
          <w:rFonts w:ascii="Times New Roman" w:hAnsi="Times New Roman"/>
          <w:bCs/>
          <w:color w:val="3333FF"/>
          <w:sz w:val="28"/>
          <w:szCs w:val="28"/>
        </w:rPr>
        <w:t>Sarah Borgman</w:t>
      </w:r>
    </w:p>
    <w:p w14:paraId="4DAD93F2" w14:textId="58E8806D" w:rsidR="003C6EE3" w:rsidRPr="003C6EE3" w:rsidRDefault="007D080A" w:rsidP="003C3F46">
      <w:pPr>
        <w:pStyle w:val="ListParagraph"/>
        <w:numPr>
          <w:ilvl w:val="0"/>
          <w:numId w:val="14"/>
        </w:numPr>
        <w:spacing w:after="0" w:line="240" w:lineRule="auto"/>
        <w:contextualSpacing w:val="0"/>
        <w:rPr>
          <w:rFonts w:ascii="Times New Roman" w:hAnsi="Times New Roman"/>
          <w:b/>
          <w:color w:val="3333FF"/>
          <w:sz w:val="28"/>
          <w:szCs w:val="28"/>
        </w:rPr>
      </w:pPr>
      <w:r w:rsidRPr="00431E54">
        <w:rPr>
          <w:rFonts w:ascii="Times New Roman" w:hAnsi="Times New Roman"/>
          <w:b/>
          <w:color w:val="3333FF"/>
          <w:sz w:val="28"/>
          <w:szCs w:val="28"/>
        </w:rPr>
        <w:t>2021</w:t>
      </w:r>
      <w:r w:rsidR="00B86CA5" w:rsidRPr="00431E54">
        <w:rPr>
          <w:rFonts w:ascii="Times New Roman" w:hAnsi="Times New Roman"/>
          <w:b/>
          <w:color w:val="3333FF"/>
          <w:sz w:val="28"/>
          <w:szCs w:val="28"/>
        </w:rPr>
        <w:t xml:space="preserve"> Retired Annual Meeting Minutes</w:t>
      </w:r>
      <w:r w:rsidR="003C6EE3"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902119"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3C6EE3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 w:rsidR="008B68BF" w:rsidRPr="008B68BF">
        <w:rPr>
          <w:rFonts w:ascii="Times New Roman" w:hAnsi="Times New Roman"/>
          <w:bCs/>
          <w:color w:val="3333FF"/>
          <w:sz w:val="28"/>
          <w:szCs w:val="28"/>
        </w:rPr>
        <w:t>Marilyn Warner</w:t>
      </w:r>
      <w:r w:rsidR="000A31EF">
        <w:rPr>
          <w:rFonts w:ascii="Times New Roman" w:hAnsi="Times New Roman"/>
          <w:bCs/>
          <w:color w:val="3333FF"/>
          <w:sz w:val="28"/>
          <w:szCs w:val="28"/>
        </w:rPr>
        <w:t xml:space="preserve">, </w:t>
      </w:r>
    </w:p>
    <w:p w14:paraId="6512D479" w14:textId="4411274B" w:rsidR="00B86CA5" w:rsidRDefault="003C6EE3" w:rsidP="003C3F46">
      <w:pPr>
        <w:pStyle w:val="ListParagraph"/>
        <w:spacing w:after="160" w:line="360" w:lineRule="auto"/>
        <w:contextualSpacing w:val="0"/>
        <w:rPr>
          <w:rFonts w:ascii="Times New Roman" w:hAnsi="Times New Roman"/>
          <w:bCs/>
          <w:color w:val="3333FF"/>
          <w:sz w:val="28"/>
          <w:szCs w:val="28"/>
        </w:rPr>
      </w:pP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>
        <w:rPr>
          <w:rFonts w:ascii="Times New Roman" w:hAnsi="Times New Roman"/>
          <w:bCs/>
          <w:color w:val="3333FF"/>
          <w:sz w:val="28"/>
          <w:szCs w:val="28"/>
        </w:rPr>
        <w:tab/>
        <w:t xml:space="preserve">       </w:t>
      </w:r>
      <w:r w:rsidR="000A31EF" w:rsidRPr="008B68BF">
        <w:rPr>
          <w:rFonts w:ascii="Times New Roman" w:hAnsi="Times New Roman"/>
          <w:bCs/>
          <w:color w:val="3333FF"/>
          <w:sz w:val="28"/>
          <w:szCs w:val="28"/>
        </w:rPr>
        <w:t>NEA-Retired Secretary</w:t>
      </w:r>
      <w:r w:rsidR="000A31EF">
        <w:rPr>
          <w:rFonts w:ascii="Times New Roman" w:hAnsi="Times New Roman"/>
          <w:bCs/>
          <w:color w:val="3333FF"/>
          <w:sz w:val="28"/>
          <w:szCs w:val="28"/>
        </w:rPr>
        <w:t>, FL</w:t>
      </w:r>
    </w:p>
    <w:p w14:paraId="70FAB89E" w14:textId="67AD2A80" w:rsidR="000A31EF" w:rsidRDefault="00431E54" w:rsidP="003C3F46">
      <w:pPr>
        <w:pStyle w:val="ListParagraph"/>
        <w:numPr>
          <w:ilvl w:val="0"/>
          <w:numId w:val="14"/>
        </w:numPr>
        <w:spacing w:after="240" w:line="240" w:lineRule="auto"/>
        <w:contextualSpacing w:val="0"/>
        <w:rPr>
          <w:rFonts w:ascii="Times New Roman" w:hAnsi="Times New Roman"/>
          <w:bCs/>
          <w:color w:val="3333FF"/>
          <w:sz w:val="28"/>
          <w:szCs w:val="28"/>
        </w:rPr>
      </w:pPr>
      <w:r w:rsidRPr="00A81EE9">
        <w:rPr>
          <w:rFonts w:ascii="Times New Roman" w:hAnsi="Times New Roman"/>
          <w:b/>
          <w:color w:val="3333FF"/>
          <w:sz w:val="28"/>
          <w:szCs w:val="28"/>
        </w:rPr>
        <w:t>Ne</w:t>
      </w:r>
      <w:r w:rsidR="00A81EE9">
        <w:rPr>
          <w:rFonts w:ascii="Times New Roman" w:hAnsi="Times New Roman"/>
          <w:b/>
          <w:color w:val="3333FF"/>
          <w:sz w:val="28"/>
          <w:szCs w:val="28"/>
        </w:rPr>
        <w:t>w</w:t>
      </w:r>
      <w:r w:rsidRPr="00A81EE9">
        <w:rPr>
          <w:rFonts w:ascii="Times New Roman" w:hAnsi="Times New Roman"/>
          <w:b/>
          <w:color w:val="3333FF"/>
          <w:sz w:val="28"/>
          <w:szCs w:val="28"/>
        </w:rPr>
        <w:t xml:space="preserve"> Business Item Guidelines</w:t>
      </w:r>
      <w:r w:rsidR="000A31EF" w:rsidRPr="00A81EE9">
        <w:rPr>
          <w:rFonts w:ascii="Times New Roman" w:hAnsi="Times New Roman"/>
          <w:b/>
          <w:color w:val="3333FF"/>
          <w:sz w:val="28"/>
          <w:szCs w:val="28"/>
        </w:rPr>
        <w:t xml:space="preserve">  </w:t>
      </w:r>
      <w:r w:rsidR="007344EC" w:rsidRPr="00A81EE9">
        <w:rPr>
          <w:rFonts w:ascii="Times New Roman" w:hAnsi="Times New Roman"/>
          <w:b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 w:rsidRPr="00A81EE9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 w:rsidRPr="00A81EE9">
        <w:rPr>
          <w:rFonts w:ascii="Times New Roman" w:hAnsi="Times New Roman"/>
          <w:b/>
          <w:color w:val="3333FF"/>
          <w:sz w:val="28"/>
          <w:szCs w:val="28"/>
        </w:rPr>
        <w:tab/>
      </w:r>
      <w:r w:rsidR="001E33CE" w:rsidRPr="00A81EE9"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7344EC" w:rsidRPr="00A81EE9">
        <w:rPr>
          <w:rFonts w:ascii="Times New Roman" w:hAnsi="Times New Roman"/>
          <w:b/>
          <w:color w:val="3333FF"/>
          <w:sz w:val="28"/>
          <w:szCs w:val="28"/>
        </w:rPr>
        <w:t xml:space="preserve">   </w:t>
      </w:r>
      <w:r w:rsidR="00902119">
        <w:rPr>
          <w:rFonts w:ascii="Times New Roman" w:hAnsi="Times New Roman"/>
          <w:b/>
          <w:color w:val="3333FF"/>
          <w:sz w:val="28"/>
          <w:szCs w:val="28"/>
        </w:rPr>
        <w:tab/>
        <w:t xml:space="preserve">     </w:t>
      </w:r>
      <w:r w:rsidR="000A31EF" w:rsidRPr="00A81EE9">
        <w:rPr>
          <w:rFonts w:ascii="Times New Roman" w:hAnsi="Times New Roman"/>
          <w:bCs/>
          <w:color w:val="3333FF"/>
          <w:sz w:val="28"/>
          <w:szCs w:val="28"/>
        </w:rPr>
        <w:t xml:space="preserve">Linda McCrary, </w:t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</w:r>
      <w:r w:rsidR="007344EC" w:rsidRPr="00A81EE9">
        <w:rPr>
          <w:rFonts w:ascii="Times New Roman" w:hAnsi="Times New Roman"/>
          <w:bCs/>
          <w:color w:val="3333FF"/>
          <w:sz w:val="28"/>
          <w:szCs w:val="28"/>
        </w:rPr>
        <w:tab/>
        <w:t xml:space="preserve">  </w:t>
      </w:r>
      <w:r w:rsidR="000A31EF" w:rsidRPr="00A81EE9">
        <w:rPr>
          <w:rFonts w:ascii="Times New Roman" w:hAnsi="Times New Roman"/>
          <w:bCs/>
          <w:color w:val="3333FF"/>
          <w:sz w:val="28"/>
          <w:szCs w:val="28"/>
        </w:rPr>
        <w:t>NEA-Retired Executive Council, TN</w:t>
      </w:r>
    </w:p>
    <w:p w14:paraId="6E8D99B7" w14:textId="6BCA9986" w:rsidR="00C4223D" w:rsidRDefault="00C4223D" w:rsidP="003C3F46">
      <w:pPr>
        <w:pStyle w:val="ListParagraph"/>
        <w:numPr>
          <w:ilvl w:val="0"/>
          <w:numId w:val="14"/>
        </w:numPr>
        <w:spacing w:after="0" w:line="360" w:lineRule="auto"/>
        <w:contextualSpacing w:val="0"/>
        <w:rPr>
          <w:rFonts w:ascii="Times New Roman" w:hAnsi="Times New Roman"/>
          <w:bCs/>
          <w:color w:val="3333FF"/>
          <w:sz w:val="28"/>
          <w:szCs w:val="28"/>
        </w:rPr>
      </w:pPr>
      <w:r w:rsidRPr="004C0A04">
        <w:rPr>
          <w:rFonts w:ascii="Times New Roman" w:hAnsi="Times New Roman"/>
          <w:b/>
          <w:color w:val="3333FF"/>
          <w:sz w:val="28"/>
          <w:szCs w:val="28"/>
        </w:rPr>
        <w:t>NEA-Retired</w:t>
      </w:r>
      <w:r w:rsidR="004C0A04" w:rsidRPr="004C0A04">
        <w:rPr>
          <w:rFonts w:ascii="Times New Roman" w:hAnsi="Times New Roman"/>
          <w:b/>
          <w:color w:val="3333FF"/>
          <w:sz w:val="28"/>
          <w:szCs w:val="28"/>
        </w:rPr>
        <w:t xml:space="preserve"> Procedures for Adoption </w:t>
      </w:r>
      <w:r w:rsidR="004C0A04">
        <w:rPr>
          <w:rFonts w:ascii="Times New Roman" w:hAnsi="Times New Roman"/>
          <w:b/>
          <w:color w:val="3333FF"/>
          <w:sz w:val="28"/>
          <w:szCs w:val="28"/>
        </w:rPr>
        <w:tab/>
      </w:r>
      <w:r w:rsidR="004C0A04">
        <w:rPr>
          <w:rFonts w:ascii="Times New Roman" w:hAnsi="Times New Roman"/>
          <w:b/>
          <w:color w:val="3333FF"/>
          <w:sz w:val="28"/>
          <w:szCs w:val="28"/>
        </w:rPr>
        <w:tab/>
        <w:t xml:space="preserve"> </w:t>
      </w:r>
      <w:r w:rsidRPr="004C0A04">
        <w:rPr>
          <w:rFonts w:ascii="Times New Roman" w:hAnsi="Times New Roman"/>
          <w:b/>
          <w:color w:val="3333FF"/>
          <w:sz w:val="28"/>
          <w:szCs w:val="28"/>
        </w:rPr>
        <w:tab/>
      </w:r>
      <w:r w:rsidRPr="004C0A04">
        <w:rPr>
          <w:rFonts w:ascii="Times New Roman" w:hAnsi="Times New Roman"/>
          <w:b/>
          <w:color w:val="3333FF"/>
          <w:sz w:val="28"/>
          <w:szCs w:val="28"/>
        </w:rPr>
        <w:tab/>
      </w:r>
      <w:r w:rsidRPr="004C0A04">
        <w:rPr>
          <w:rFonts w:ascii="Times New Roman" w:hAnsi="Times New Roman"/>
          <w:bCs/>
          <w:color w:val="3333FF"/>
          <w:sz w:val="28"/>
          <w:szCs w:val="28"/>
        </w:rPr>
        <w:t xml:space="preserve">    </w:t>
      </w:r>
      <w:r w:rsidR="00902119">
        <w:rPr>
          <w:rFonts w:ascii="Times New Roman" w:hAnsi="Times New Roman"/>
          <w:bCs/>
          <w:color w:val="3333FF"/>
          <w:sz w:val="28"/>
          <w:szCs w:val="28"/>
        </w:rPr>
        <w:tab/>
        <w:t xml:space="preserve">     </w:t>
      </w:r>
      <w:r w:rsidR="004C0A04">
        <w:rPr>
          <w:rFonts w:ascii="Times New Roman" w:hAnsi="Times New Roman"/>
          <w:bCs/>
          <w:color w:val="3333FF"/>
          <w:sz w:val="28"/>
          <w:szCs w:val="28"/>
        </w:rPr>
        <w:t xml:space="preserve"> </w:t>
      </w:r>
      <w:r w:rsidRPr="004C0A04">
        <w:rPr>
          <w:rFonts w:ascii="Times New Roman" w:hAnsi="Times New Roman"/>
          <w:bCs/>
          <w:color w:val="3333FF"/>
          <w:sz w:val="28"/>
          <w:szCs w:val="28"/>
        </w:rPr>
        <w:t>Linda McCrary</w:t>
      </w:r>
    </w:p>
    <w:p w14:paraId="29427F6F" w14:textId="565C68D2" w:rsidR="004C0A04" w:rsidRPr="004C0A04" w:rsidRDefault="004C0A04" w:rsidP="003C3F46">
      <w:pPr>
        <w:pStyle w:val="ListParagraph"/>
        <w:spacing w:after="240" w:line="360" w:lineRule="auto"/>
        <w:ind w:left="1440"/>
        <w:contextualSpacing w:val="0"/>
        <w:rPr>
          <w:rFonts w:ascii="Times New Roman" w:hAnsi="Times New Roman"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color w:val="C45911" w:themeColor="accent2" w:themeShade="BF"/>
          <w:sz w:val="28"/>
          <w:szCs w:val="28"/>
        </w:rPr>
        <w:t xml:space="preserve">  </w:t>
      </w:r>
      <w:r w:rsidRPr="004C0A04">
        <w:rPr>
          <w:rFonts w:ascii="Times New Roman" w:hAnsi="Times New Roman"/>
          <w:b/>
          <w:color w:val="3333FF"/>
          <w:sz w:val="28"/>
          <w:szCs w:val="28"/>
        </w:rPr>
        <w:t>Of NEA-Retired Bylaws</w:t>
      </w:r>
    </w:p>
    <w:p w14:paraId="31BDF019" w14:textId="20515FEA" w:rsidR="00BD05C8" w:rsidRPr="009D0BB9" w:rsidRDefault="009205E8" w:rsidP="002402B0">
      <w:pPr>
        <w:spacing w:after="0" w:line="240" w:lineRule="auto"/>
        <w:rPr>
          <w:rFonts w:ascii="Times New Roman" w:hAnsi="Times New Roman"/>
          <w:bCs/>
          <w:iCs/>
          <w:color w:val="3333FF"/>
          <w:sz w:val="16"/>
          <w:szCs w:val="16"/>
        </w:rPr>
      </w:pPr>
      <w:r>
        <w:rPr>
          <w:rFonts w:ascii="Times New Roman" w:hAnsi="Times New Roman"/>
          <w:bCs/>
          <w:iCs/>
          <w:noProof/>
          <w:color w:val="3333FF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2F3A456" wp14:editId="7CB0A907">
                <wp:simplePos x="0" y="0"/>
                <wp:positionH relativeFrom="column">
                  <wp:posOffset>6985</wp:posOffset>
                </wp:positionH>
                <wp:positionV relativeFrom="paragraph">
                  <wp:posOffset>74295</wp:posOffset>
                </wp:positionV>
                <wp:extent cx="6732905" cy="1146175"/>
                <wp:effectExtent l="6985" t="13335" r="13335" b="12065"/>
                <wp:wrapSquare wrapText="bothSides"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2905" cy="1146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CF1146" w14:textId="3915AD2A" w:rsidR="007055F9" w:rsidRPr="008F0584" w:rsidRDefault="007055F9" w:rsidP="007055F9">
                            <w:pPr>
                              <w:widowControl w:val="0"/>
                              <w:shd w:val="clear" w:color="auto" w:fill="DEEAF6" w:themeFill="accent1" w:themeFillTint="33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iCs/>
                                <w:color w:val="3333FF"/>
                                <w:sz w:val="28"/>
                                <w:szCs w:val="28"/>
                              </w:rPr>
                            </w:pPr>
                            <w:r w:rsidRPr="008F0584">
                              <w:rPr>
                                <w:rFonts w:ascii="Times New Roman" w:hAnsi="Times New Roman"/>
                                <w:b/>
                                <w:iCs/>
                                <w:color w:val="3333FF"/>
                                <w:sz w:val="28"/>
                                <w:szCs w:val="28"/>
                              </w:rPr>
                              <w:t>Introduction of NEA-Retired President</w:t>
                            </w:r>
                          </w:p>
                          <w:p w14:paraId="2E52E945" w14:textId="1076DA91" w:rsidR="007055F9" w:rsidRPr="008F0584" w:rsidRDefault="007055F9" w:rsidP="007055F9">
                            <w:pPr>
                              <w:widowControl w:val="0"/>
                              <w:shd w:val="clear" w:color="auto" w:fill="DEEAF6" w:themeFill="accent1" w:themeFillTint="33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iCs/>
                                <w:color w:val="3333FF"/>
                                <w:sz w:val="28"/>
                                <w:szCs w:val="28"/>
                              </w:rPr>
                            </w:pPr>
                            <w:r w:rsidRPr="008F0584">
                              <w:rPr>
                                <w:rFonts w:ascii="Times New Roman" w:hAnsi="Times New Roman"/>
                                <w:bCs/>
                                <w:iCs/>
                                <w:color w:val="3333FF"/>
                                <w:sz w:val="28"/>
                                <w:szCs w:val="28"/>
                              </w:rPr>
                              <w:t>Kim Borgman, Son of Sarah Borgman</w:t>
                            </w:r>
                          </w:p>
                          <w:p w14:paraId="3AABB163" w14:textId="77777777" w:rsidR="007055F9" w:rsidRPr="009D0BB9" w:rsidRDefault="007055F9" w:rsidP="007055F9">
                            <w:pPr>
                              <w:widowControl w:val="0"/>
                              <w:shd w:val="clear" w:color="auto" w:fill="DEEAF6" w:themeFill="accent1" w:themeFillTint="33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iCs/>
                                <w:color w:val="3333FF"/>
                              </w:rPr>
                            </w:pPr>
                          </w:p>
                          <w:p w14:paraId="693B1D55" w14:textId="0FA0E5C0" w:rsidR="007055F9" w:rsidRPr="008F0584" w:rsidRDefault="007055F9" w:rsidP="007055F9">
                            <w:pPr>
                              <w:widowControl w:val="0"/>
                              <w:shd w:val="clear" w:color="auto" w:fill="DEEAF6" w:themeFill="accent1" w:themeFillTint="33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3333FF"/>
                                <w:sz w:val="28"/>
                                <w:szCs w:val="28"/>
                              </w:rPr>
                            </w:pPr>
                            <w:r w:rsidRPr="008F0584">
                              <w:rPr>
                                <w:rFonts w:ascii="Times New Roman" w:hAnsi="Times New Roman"/>
                                <w:b/>
                                <w:bCs/>
                                <w:color w:val="3333FF"/>
                                <w:sz w:val="28"/>
                                <w:szCs w:val="28"/>
                              </w:rPr>
                              <w:t>NEA-Retired President’s Address</w:t>
                            </w:r>
                          </w:p>
                          <w:p w14:paraId="278A7C02" w14:textId="2BBF8EA9" w:rsidR="007055F9" w:rsidRDefault="007055F9" w:rsidP="009D0BB9">
                            <w:pPr>
                              <w:widowControl w:val="0"/>
                              <w:shd w:val="clear" w:color="auto" w:fill="DEEAF6" w:themeFill="accent1" w:themeFillTint="33"/>
                              <w:spacing w:after="120" w:line="240" w:lineRule="auto"/>
                              <w:jc w:val="center"/>
                              <w:rPr>
                                <w:rFonts w:ascii="Times New Roman" w:hAnsi="Times New Roman"/>
                                <w:color w:val="3333FF"/>
                                <w:sz w:val="28"/>
                                <w:szCs w:val="28"/>
                              </w:rPr>
                            </w:pPr>
                            <w:r w:rsidRPr="008F0584">
                              <w:rPr>
                                <w:rFonts w:ascii="Times New Roman" w:hAnsi="Times New Roman"/>
                                <w:color w:val="3333FF"/>
                                <w:sz w:val="28"/>
                                <w:szCs w:val="28"/>
                              </w:rPr>
                              <w:t>Sarah Borgman</w:t>
                            </w:r>
                          </w:p>
                          <w:p w14:paraId="6ED0A137" w14:textId="77777777" w:rsidR="009D0BB9" w:rsidRPr="007055F9" w:rsidRDefault="009D0BB9" w:rsidP="009D0BB9">
                            <w:pPr>
                              <w:widowControl w:val="0"/>
                              <w:shd w:val="clear" w:color="auto" w:fill="DEEAF6" w:themeFill="accent1" w:themeFillTint="33"/>
                              <w:spacing w:after="120" w:line="240" w:lineRule="auto"/>
                              <w:jc w:val="center"/>
                              <w:rPr>
                                <w:rFonts w:ascii="Times New Roman" w:hAnsi="Times New Roman"/>
                                <w:bCs/>
                                <w:iCs/>
                                <w:color w:val="3333FF"/>
                                <w:sz w:val="32"/>
                                <w:szCs w:val="32"/>
                              </w:rPr>
                            </w:pPr>
                          </w:p>
                          <w:p w14:paraId="3DCBBFF4" w14:textId="77777777" w:rsidR="007055F9" w:rsidRDefault="007055F9" w:rsidP="007055F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3A45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.55pt;margin-top:5.85pt;width:530.15pt;height:90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">
                <v:textbox>
                  <w:txbxContent>
                    <w:p w14:paraId="15CF1146" w14:textId="3915AD2A" w:rsidR="007055F9" w:rsidRPr="008F0584" w:rsidRDefault="007055F9" w:rsidP="007055F9">
                      <w:pPr>
                        <w:widowControl w:val="0"/>
                        <w:shd w:val="clear" w:color="auto" w:fill="DEEAF6" w:themeFill="accent1" w:themeFillTint="33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iCs/>
                          <w:color w:val="3333FF"/>
                          <w:sz w:val="28"/>
                          <w:szCs w:val="28"/>
                        </w:rPr>
                      </w:pPr>
                      <w:r w:rsidRPr="008F0584">
                        <w:rPr>
                          <w:rFonts w:ascii="Times New Roman" w:hAnsi="Times New Roman"/>
                          <w:b/>
                          <w:iCs/>
                          <w:color w:val="3333FF"/>
                          <w:sz w:val="28"/>
                          <w:szCs w:val="28"/>
                        </w:rPr>
                        <w:t>Introduction of NEA-Retired President</w:t>
                      </w:r>
                    </w:p>
                    <w:p w14:paraId="2E52E945" w14:textId="1076DA91" w:rsidR="007055F9" w:rsidRPr="008F0584" w:rsidRDefault="007055F9" w:rsidP="007055F9">
                      <w:pPr>
                        <w:widowControl w:val="0"/>
                        <w:shd w:val="clear" w:color="auto" w:fill="DEEAF6" w:themeFill="accent1" w:themeFillTint="33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Cs/>
                          <w:iCs/>
                          <w:color w:val="3333FF"/>
                          <w:sz w:val="28"/>
                          <w:szCs w:val="28"/>
                        </w:rPr>
                      </w:pPr>
                      <w:r w:rsidRPr="008F0584">
                        <w:rPr>
                          <w:rFonts w:ascii="Times New Roman" w:hAnsi="Times New Roman"/>
                          <w:bCs/>
                          <w:iCs/>
                          <w:color w:val="3333FF"/>
                          <w:sz w:val="28"/>
                          <w:szCs w:val="28"/>
                        </w:rPr>
                        <w:t>Kim Borgman, Son of Sarah Borgman</w:t>
                      </w:r>
                    </w:p>
                    <w:p w14:paraId="3AABB163" w14:textId="77777777" w:rsidR="007055F9" w:rsidRPr="009D0BB9" w:rsidRDefault="007055F9" w:rsidP="007055F9">
                      <w:pPr>
                        <w:widowControl w:val="0"/>
                        <w:shd w:val="clear" w:color="auto" w:fill="DEEAF6" w:themeFill="accent1" w:themeFillTint="33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Cs/>
                          <w:iCs/>
                          <w:color w:val="3333FF"/>
                        </w:rPr>
                      </w:pPr>
                    </w:p>
                    <w:p w14:paraId="693B1D55" w14:textId="0FA0E5C0" w:rsidR="007055F9" w:rsidRPr="008F0584" w:rsidRDefault="007055F9" w:rsidP="007055F9">
                      <w:pPr>
                        <w:widowControl w:val="0"/>
                        <w:shd w:val="clear" w:color="auto" w:fill="DEEAF6" w:themeFill="accent1" w:themeFillTint="33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3333FF"/>
                          <w:sz w:val="28"/>
                          <w:szCs w:val="28"/>
                        </w:rPr>
                      </w:pPr>
                      <w:r w:rsidRPr="008F0584">
                        <w:rPr>
                          <w:rFonts w:ascii="Times New Roman" w:hAnsi="Times New Roman"/>
                          <w:b/>
                          <w:bCs/>
                          <w:color w:val="3333FF"/>
                          <w:sz w:val="28"/>
                          <w:szCs w:val="28"/>
                        </w:rPr>
                        <w:t>NEA-Retired President’s Address</w:t>
                      </w:r>
                    </w:p>
                    <w:p w14:paraId="278A7C02" w14:textId="2BBF8EA9" w:rsidR="007055F9" w:rsidRDefault="007055F9" w:rsidP="009D0BB9">
                      <w:pPr>
                        <w:widowControl w:val="0"/>
                        <w:shd w:val="clear" w:color="auto" w:fill="DEEAF6" w:themeFill="accent1" w:themeFillTint="33"/>
                        <w:spacing w:after="120" w:line="240" w:lineRule="auto"/>
                        <w:jc w:val="center"/>
                        <w:rPr>
                          <w:rFonts w:ascii="Times New Roman" w:hAnsi="Times New Roman"/>
                          <w:color w:val="3333FF"/>
                          <w:sz w:val="28"/>
                          <w:szCs w:val="28"/>
                        </w:rPr>
                      </w:pPr>
                      <w:r w:rsidRPr="008F0584">
                        <w:rPr>
                          <w:rFonts w:ascii="Times New Roman" w:hAnsi="Times New Roman"/>
                          <w:color w:val="3333FF"/>
                          <w:sz w:val="28"/>
                          <w:szCs w:val="28"/>
                        </w:rPr>
                        <w:t>Sarah Borgman</w:t>
                      </w:r>
                    </w:p>
                    <w:p w14:paraId="6ED0A137" w14:textId="77777777" w:rsidR="009D0BB9" w:rsidRPr="007055F9" w:rsidRDefault="009D0BB9" w:rsidP="009D0BB9">
                      <w:pPr>
                        <w:widowControl w:val="0"/>
                        <w:shd w:val="clear" w:color="auto" w:fill="DEEAF6" w:themeFill="accent1" w:themeFillTint="33"/>
                        <w:spacing w:after="120" w:line="240" w:lineRule="auto"/>
                        <w:jc w:val="center"/>
                        <w:rPr>
                          <w:rFonts w:ascii="Times New Roman" w:hAnsi="Times New Roman"/>
                          <w:bCs/>
                          <w:iCs/>
                          <w:color w:val="3333FF"/>
                          <w:sz w:val="32"/>
                          <w:szCs w:val="32"/>
                        </w:rPr>
                      </w:pPr>
                    </w:p>
                    <w:p w14:paraId="3DCBBFF4" w14:textId="77777777" w:rsidR="007055F9" w:rsidRDefault="007055F9" w:rsidP="007055F9"/>
                  </w:txbxContent>
                </v:textbox>
                <w10:wrap type="square"/>
              </v:shape>
            </w:pict>
          </mc:Fallback>
        </mc:AlternateContent>
      </w:r>
      <w:r w:rsidR="001E33CE">
        <w:rPr>
          <w:rFonts w:ascii="Times New Roman" w:hAnsi="Times New Roman"/>
          <w:b/>
          <w:bCs/>
          <w:color w:val="3333FF"/>
          <w:sz w:val="28"/>
          <w:szCs w:val="28"/>
        </w:rPr>
        <w:tab/>
        <w:t xml:space="preserve">     </w:t>
      </w:r>
      <w:r w:rsidR="00BD05C8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BD05C8">
        <w:rPr>
          <w:rFonts w:ascii="Times New Roman" w:hAnsi="Times New Roman"/>
          <w:b/>
          <w:bCs/>
          <w:color w:val="3333FF"/>
          <w:sz w:val="28"/>
          <w:szCs w:val="28"/>
        </w:rPr>
        <w:tab/>
      </w:r>
    </w:p>
    <w:p w14:paraId="48F03F91" w14:textId="56709BCB" w:rsidR="00DC767B" w:rsidRDefault="00DC767B" w:rsidP="00DC767B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28"/>
          <w:szCs w:val="28"/>
        </w:rPr>
      </w:pPr>
      <w:r w:rsidRPr="001E33CE">
        <w:rPr>
          <w:rFonts w:ascii="Times New Roman" w:hAnsi="Times New Roman" w:cs="Times New Roman"/>
          <w:b/>
          <w:bCs/>
          <w:color w:val="3333FF"/>
          <w:sz w:val="28"/>
          <w:szCs w:val="28"/>
        </w:rPr>
        <w:t>BREAK</w:t>
      </w:r>
    </w:p>
    <w:p w14:paraId="6C094743" w14:textId="77777777" w:rsidR="007055F9" w:rsidRPr="009D0BB9" w:rsidRDefault="007055F9" w:rsidP="00DC767B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16"/>
          <w:szCs w:val="16"/>
        </w:rPr>
      </w:pPr>
    </w:p>
    <w:p w14:paraId="64A3EA4B" w14:textId="10853F19" w:rsidR="00DC767B" w:rsidRDefault="00984C91" w:rsidP="00B777A1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bCs/>
          <w:color w:val="3333FF"/>
          <w:sz w:val="28"/>
          <w:szCs w:val="28"/>
        </w:rPr>
        <w:t>NEA-Retired Elections</w:t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for NEA-Retired  </w:t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1E33CE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1E33CE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   </w:t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 </w:t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</w:t>
      </w:r>
      <w:r w:rsidR="00540528" w:rsidRPr="000A31EF">
        <w:rPr>
          <w:rFonts w:ascii="Times New Roman" w:hAnsi="Times New Roman" w:cs="Times New Roman"/>
          <w:color w:val="3333FF"/>
          <w:sz w:val="28"/>
          <w:szCs w:val="28"/>
        </w:rPr>
        <w:t>Stephen Gorrie,</w:t>
      </w:r>
      <w:r w:rsidR="00540528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</w:p>
    <w:p w14:paraId="42A981B5" w14:textId="61C15A88" w:rsidR="00332008" w:rsidRPr="005A077C" w:rsidRDefault="00540528" w:rsidP="00B777A1">
      <w:pPr>
        <w:spacing w:after="0" w:line="240" w:lineRule="auto"/>
        <w:rPr>
          <w:rFonts w:ascii="Times New Roman" w:hAnsi="Times New Roman"/>
          <w:b/>
          <w:bCs/>
          <w:color w:val="3333FF"/>
          <w:sz w:val="16"/>
          <w:szCs w:val="16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lastRenderedPageBreak/>
        <w:t xml:space="preserve">NEA Resolutions Committee </w:t>
      </w:r>
      <w:r w:rsidR="00DC767B">
        <w:rPr>
          <w:rFonts w:ascii="Times New Roman" w:hAnsi="Times New Roman" w:cs="Times New Roman"/>
          <w:b/>
          <w:bCs/>
          <w:color w:val="3333FF"/>
          <w:sz w:val="28"/>
          <w:szCs w:val="28"/>
        </w:rPr>
        <w:t>Elections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</w:t>
      </w:r>
      <w:r w:rsidR="00DC767B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 </w:t>
      </w:r>
      <w:r w:rsidRPr="000A31EF">
        <w:rPr>
          <w:rFonts w:ascii="Times New Roman" w:hAnsi="Times New Roman" w:cs="Times New Roman"/>
          <w:color w:val="3333FF"/>
          <w:sz w:val="28"/>
          <w:szCs w:val="28"/>
        </w:rPr>
        <w:t>NEA-Retired Elections Chairperson,</w:t>
      </w:r>
      <w:r>
        <w:rPr>
          <w:rFonts w:ascii="Times New Roman" w:hAnsi="Times New Roman" w:cs="Times New Roman"/>
          <w:color w:val="3333FF"/>
          <w:sz w:val="28"/>
          <w:szCs w:val="28"/>
        </w:rPr>
        <w:t xml:space="preserve"> MA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br/>
      </w:r>
    </w:p>
    <w:p w14:paraId="43034DEB" w14:textId="77777777" w:rsidR="00C2569E" w:rsidRPr="00C2569E" w:rsidRDefault="00C2569E" w:rsidP="00C2569E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16"/>
          <w:szCs w:val="16"/>
        </w:rPr>
      </w:pPr>
      <w:bookmarkStart w:id="1" w:name="_Hlk106026117"/>
      <w:bookmarkStart w:id="2" w:name="_Hlk105255447"/>
    </w:p>
    <w:p w14:paraId="6D1D82E0" w14:textId="38662B7F" w:rsidR="007344EC" w:rsidRPr="00695760" w:rsidRDefault="007344EC" w:rsidP="00AF4F72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>Overview</w:t>
      </w:r>
      <w:r w:rsidR="004A22FD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of </w:t>
      </w:r>
      <w:r w:rsidR="009D242C">
        <w:rPr>
          <w:rFonts w:ascii="Times New Roman" w:hAnsi="Times New Roman" w:cs="Times New Roman"/>
          <w:b/>
          <w:bCs/>
          <w:color w:val="3333FF"/>
          <w:sz w:val="28"/>
          <w:szCs w:val="28"/>
        </w:rPr>
        <w:t>The NEA Fund for Children</w:t>
      </w:r>
      <w:r w:rsidR="004A22FD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 </w:t>
      </w:r>
      <w:r w:rsidR="001B56FC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1E33CE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1E33CE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Pr="00DC767B">
        <w:rPr>
          <w:rFonts w:ascii="Times New Roman" w:hAnsi="Times New Roman" w:cs="Times New Roman"/>
          <w:color w:val="3333FF"/>
          <w:sz w:val="28"/>
          <w:szCs w:val="28"/>
        </w:rPr>
        <w:t xml:space="preserve">       </w:t>
      </w:r>
      <w:r w:rsidR="001B56FC">
        <w:rPr>
          <w:rFonts w:ascii="Times New Roman" w:hAnsi="Times New Roman" w:cs="Times New Roman"/>
          <w:color w:val="3333FF"/>
          <w:sz w:val="28"/>
          <w:szCs w:val="28"/>
        </w:rPr>
        <w:t xml:space="preserve">  </w:t>
      </w:r>
      <w:r w:rsidR="00902119">
        <w:rPr>
          <w:rFonts w:ascii="Times New Roman" w:hAnsi="Times New Roman" w:cs="Times New Roman"/>
          <w:color w:val="3333FF"/>
          <w:sz w:val="28"/>
          <w:szCs w:val="28"/>
        </w:rPr>
        <w:t xml:space="preserve">          </w:t>
      </w:r>
      <w:r w:rsidR="00DC767B" w:rsidRPr="00DC767B">
        <w:rPr>
          <w:rFonts w:ascii="Times New Roman" w:hAnsi="Times New Roman" w:cs="Times New Roman"/>
          <w:color w:val="3333FF"/>
          <w:sz w:val="28"/>
          <w:szCs w:val="28"/>
        </w:rPr>
        <w:t xml:space="preserve">Jean </w:t>
      </w:r>
      <w:proofErr w:type="spellStart"/>
      <w:r w:rsidR="00DC767B" w:rsidRPr="00DC767B">
        <w:rPr>
          <w:rFonts w:ascii="Times New Roman" w:hAnsi="Times New Roman" w:cs="Times New Roman"/>
          <w:color w:val="3333FF"/>
          <w:sz w:val="28"/>
          <w:szCs w:val="28"/>
        </w:rPr>
        <w:t>Dobashi</w:t>
      </w:r>
      <w:proofErr w:type="spellEnd"/>
    </w:p>
    <w:p w14:paraId="64334553" w14:textId="56F7E78F" w:rsidR="004A22FD" w:rsidRPr="00AF4F72" w:rsidRDefault="007344EC" w:rsidP="00B777A1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 w:rsidRPr="00695760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and Public Education (PAC) Fundraising   </w:t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  <w:t xml:space="preserve">         </w:t>
      </w:r>
      <w:r w:rsidR="004A22FD" w:rsidRPr="00695760">
        <w:rPr>
          <w:rFonts w:ascii="Times New Roman" w:hAnsi="Times New Roman" w:cs="Times New Roman"/>
          <w:color w:val="3333FF"/>
          <w:sz w:val="28"/>
          <w:szCs w:val="28"/>
        </w:rPr>
        <w:t>NEA-Retired Vice President, HI</w:t>
      </w:r>
      <w:r w:rsidR="004A22FD" w:rsidRPr="00F168A1">
        <w:rPr>
          <w:rFonts w:ascii="Times New Roman" w:hAnsi="Times New Roman" w:cs="Times New Roman"/>
          <w:b/>
          <w:bCs/>
          <w:color w:val="3333FF"/>
          <w:sz w:val="16"/>
          <w:szCs w:val="16"/>
        </w:rPr>
        <w:t xml:space="preserve">    </w:t>
      </w:r>
    </w:p>
    <w:p w14:paraId="1173FA70" w14:textId="7C6D32C7" w:rsidR="005709BD" w:rsidRPr="00F52790" w:rsidRDefault="005709BD" w:rsidP="005709BD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 w:rsidRPr="00F52790">
        <w:rPr>
          <w:rFonts w:ascii="Times New Roman" w:hAnsi="Times New Roman"/>
          <w:b/>
          <w:bCs/>
          <w:color w:val="3333FF"/>
          <w:sz w:val="28"/>
          <w:szCs w:val="28"/>
        </w:rPr>
        <w:t>PAC program overview</w:t>
      </w:r>
    </w:p>
    <w:p w14:paraId="3F2483F2" w14:textId="7F7B43DE" w:rsidR="00E161DB" w:rsidRDefault="00E161DB" w:rsidP="005709BD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bCs/>
          <w:color w:val="3333FF"/>
          <w:sz w:val="28"/>
          <w:szCs w:val="28"/>
        </w:rPr>
        <w:t>Gift Card Drawing</w:t>
      </w:r>
    </w:p>
    <w:p w14:paraId="36E7A392" w14:textId="6FE2DE12" w:rsidR="00AF4F72" w:rsidRDefault="00AF4F72" w:rsidP="005709BD">
      <w:pPr>
        <w:pStyle w:val="ListParagraph"/>
        <w:numPr>
          <w:ilvl w:val="0"/>
          <w:numId w:val="25"/>
        </w:numPr>
        <w:spacing w:after="24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bCs/>
          <w:color w:val="3333FF"/>
          <w:sz w:val="28"/>
          <w:szCs w:val="28"/>
        </w:rPr>
        <w:t>Live Auction</w:t>
      </w:r>
    </w:p>
    <w:p w14:paraId="6D6E5E0F" w14:textId="4F6775EE" w:rsidR="00BC64CE" w:rsidRPr="00BC64CE" w:rsidRDefault="00BC64CE" w:rsidP="00BC64CE">
      <w:pPr>
        <w:spacing w:after="24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bCs/>
          <w:color w:val="3333FF"/>
          <w:sz w:val="28"/>
          <w:szCs w:val="28"/>
        </w:rPr>
        <w:t>Remarks</w:t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  <w:t xml:space="preserve">         </w:t>
      </w:r>
      <w:r w:rsidR="00902119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902119">
        <w:rPr>
          <w:rFonts w:ascii="Times New Roman" w:hAnsi="Times New Roman"/>
          <w:b/>
          <w:bCs/>
          <w:color w:val="3333FF"/>
          <w:sz w:val="28"/>
          <w:szCs w:val="28"/>
        </w:rPr>
        <w:tab/>
        <w:t xml:space="preserve"> </w:t>
      </w:r>
      <w:r>
        <w:rPr>
          <w:rFonts w:ascii="Times New Roman" w:hAnsi="Times New Roman"/>
          <w:b/>
          <w:bCs/>
          <w:color w:val="3333FF"/>
          <w:sz w:val="28"/>
          <w:szCs w:val="28"/>
        </w:rPr>
        <w:t xml:space="preserve"> </w:t>
      </w:r>
      <w:r w:rsidRPr="00BC64CE">
        <w:rPr>
          <w:rFonts w:ascii="Times New Roman" w:hAnsi="Times New Roman"/>
          <w:color w:val="3333FF"/>
          <w:sz w:val="28"/>
          <w:szCs w:val="28"/>
        </w:rPr>
        <w:t>Becky Pringle, NEA President</w:t>
      </w:r>
    </w:p>
    <w:bookmarkEnd w:id="1"/>
    <w:bookmarkEnd w:id="2"/>
    <w:p w14:paraId="25DD00CB" w14:textId="032BC6D4" w:rsidR="00E90652" w:rsidRDefault="00597485" w:rsidP="00DC767B">
      <w:pPr>
        <w:spacing w:after="240" w:line="240" w:lineRule="auto"/>
        <w:rPr>
          <w:rFonts w:ascii="Times New Roman" w:hAnsi="Times New Roman" w:cs="Times New Roman"/>
          <w:i/>
          <w:iCs/>
          <w:color w:val="3333FF"/>
          <w:sz w:val="28"/>
          <w:szCs w:val="28"/>
        </w:rPr>
      </w:pPr>
      <w:r w:rsidRPr="00597485">
        <w:rPr>
          <w:rFonts w:ascii="Times New Roman" w:hAnsi="Times New Roman" w:cs="Times New Roman"/>
          <w:color w:val="3333FF"/>
          <w:sz w:val="28"/>
          <w:szCs w:val="28"/>
        </w:rPr>
        <w:t>12:</w:t>
      </w:r>
      <w:r w:rsidR="007257C4">
        <w:rPr>
          <w:rFonts w:ascii="Times New Roman" w:hAnsi="Times New Roman" w:cs="Times New Roman"/>
          <w:color w:val="3333FF"/>
          <w:sz w:val="28"/>
          <w:szCs w:val="28"/>
        </w:rPr>
        <w:t>4</w:t>
      </w:r>
      <w:r w:rsidRPr="00597485">
        <w:rPr>
          <w:rFonts w:ascii="Times New Roman" w:hAnsi="Times New Roman" w:cs="Times New Roman"/>
          <w:color w:val="3333FF"/>
          <w:sz w:val="28"/>
          <w:szCs w:val="28"/>
        </w:rPr>
        <w:t>5 pm</w:t>
      </w:r>
      <w:r>
        <w:rPr>
          <w:rFonts w:ascii="Times New Roman" w:hAnsi="Times New Roman" w:cs="Times New Roman"/>
          <w:color w:val="3333FF"/>
          <w:sz w:val="28"/>
          <w:szCs w:val="28"/>
        </w:rPr>
        <w:t>*</w:t>
      </w:r>
      <w:r>
        <w:rPr>
          <w:rFonts w:ascii="Times New Roman" w:hAnsi="Times New Roman" w:cs="Times New Roman"/>
          <w:b/>
          <w:bCs/>
          <w:color w:val="3333FF"/>
          <w:sz w:val="20"/>
          <w:szCs w:val="20"/>
        </w:rPr>
        <w:tab/>
      </w:r>
      <w:r w:rsidR="00712011" w:rsidRPr="005A03BD">
        <w:rPr>
          <w:rFonts w:ascii="Times New Roman" w:hAnsi="Times New Roman" w:cs="Times New Roman"/>
          <w:i/>
          <w:iCs/>
          <w:color w:val="3333FF"/>
          <w:sz w:val="28"/>
          <w:szCs w:val="28"/>
        </w:rPr>
        <w:t>Meeting participants will have lunch on their own.</w:t>
      </w:r>
      <w:r w:rsidR="007257C4">
        <w:rPr>
          <w:rFonts w:ascii="Times New Roman" w:hAnsi="Times New Roman" w:cs="Times New Roman"/>
          <w:i/>
          <w:iCs/>
          <w:color w:val="3333FF"/>
          <w:sz w:val="28"/>
          <w:szCs w:val="28"/>
        </w:rPr>
        <w:t xml:space="preserve"> </w:t>
      </w:r>
    </w:p>
    <w:p w14:paraId="13B19816" w14:textId="792A2744" w:rsidR="00980CEA" w:rsidRPr="00D00F5D" w:rsidRDefault="00D00F5D" w:rsidP="00764FB5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28"/>
          <w:szCs w:val="28"/>
        </w:rPr>
      </w:pPr>
      <w:r w:rsidRPr="00D00F5D">
        <w:rPr>
          <w:rFonts w:ascii="Times New Roman" w:hAnsi="Times New Roman" w:cs="Times New Roman"/>
          <w:b/>
          <w:bCs/>
          <w:color w:val="3333FF"/>
          <w:sz w:val="28"/>
          <w:szCs w:val="28"/>
        </w:rPr>
        <w:t>Announcement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</w:t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 </w:t>
      </w:r>
      <w:r w:rsidRPr="00D00F5D">
        <w:rPr>
          <w:rFonts w:ascii="Times New Roman" w:hAnsi="Times New Roman" w:cs="Times New Roman"/>
          <w:color w:val="3333FF"/>
          <w:sz w:val="28"/>
          <w:szCs w:val="28"/>
        </w:rPr>
        <w:t>Sarah Borgman</w:t>
      </w:r>
    </w:p>
    <w:p w14:paraId="2C12187F" w14:textId="512DAFE5" w:rsidR="00D00F5D" w:rsidRPr="00F168A1" w:rsidRDefault="00902119" w:rsidP="00764FB5">
      <w:pPr>
        <w:spacing w:after="0" w:line="240" w:lineRule="auto"/>
        <w:rPr>
          <w:rFonts w:ascii="Times New Roman" w:hAnsi="Times New Roman" w:cs="Times New Roman"/>
          <w:i/>
          <w:iCs/>
          <w:color w:val="3333FF"/>
          <w:sz w:val="16"/>
          <w:szCs w:val="16"/>
        </w:rPr>
      </w:pPr>
      <w:r>
        <w:rPr>
          <w:rFonts w:ascii="Times New Roman" w:hAnsi="Times New Roman" w:cs="Times New Roman"/>
          <w:i/>
          <w:iCs/>
          <w:color w:val="3333FF"/>
          <w:sz w:val="16"/>
          <w:szCs w:val="16"/>
        </w:rPr>
        <w:tab/>
      </w:r>
      <w:r>
        <w:rPr>
          <w:rFonts w:ascii="Times New Roman" w:hAnsi="Times New Roman" w:cs="Times New Roman"/>
          <w:i/>
          <w:iCs/>
          <w:color w:val="3333FF"/>
          <w:sz w:val="16"/>
          <w:szCs w:val="16"/>
        </w:rPr>
        <w:tab/>
      </w:r>
    </w:p>
    <w:p w14:paraId="02635B37" w14:textId="77777777" w:rsidR="00026DA5" w:rsidRPr="00552708" w:rsidRDefault="00026DA5" w:rsidP="000C2168">
      <w:pPr>
        <w:spacing w:after="0" w:line="25" w:lineRule="atLeast"/>
        <w:rPr>
          <w:rFonts w:ascii="Times New Roman" w:hAnsi="Times New Roman" w:cs="Times New Roman"/>
          <w:bCs/>
          <w:color w:val="3333FF"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YSpec="outside"/>
        <w:tblW w:w="10800" w:type="dxa"/>
        <w:shd w:val="clear" w:color="auto" w:fill="DEEAF6" w:themeFill="accent1" w:themeFillTint="33"/>
        <w:tblLook w:val="0600" w:firstRow="0" w:lastRow="0" w:firstColumn="0" w:lastColumn="0" w:noHBand="1" w:noVBand="1"/>
      </w:tblPr>
      <w:tblGrid>
        <w:gridCol w:w="2766"/>
        <w:gridCol w:w="8034"/>
      </w:tblGrid>
      <w:tr w:rsidR="00C4223D" w:rsidRPr="00A74DED" w14:paraId="4E123F2C" w14:textId="77777777" w:rsidTr="00C4223D">
        <w:trPr>
          <w:trHeight w:val="395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</w:tcPr>
          <w:p w14:paraId="66145B6A" w14:textId="77777777" w:rsidR="00C4223D" w:rsidRPr="00A74DED" w:rsidRDefault="00C4223D" w:rsidP="00C4223D">
            <w:pPr>
              <w:ind w:left="0"/>
              <w:rPr>
                <w:rFonts w:ascii="Times New Roman" w:hAnsi="Times New Roman"/>
                <w:color w:val="3333FF"/>
                <w:sz w:val="28"/>
                <w:szCs w:val="28"/>
              </w:rPr>
            </w:pPr>
            <w:r>
              <w:rPr>
                <w:rFonts w:ascii="Times New Roman" w:hAnsi="Times New Roman"/>
                <w:color w:val="3333FF"/>
                <w:sz w:val="28"/>
                <w:szCs w:val="28"/>
              </w:rPr>
              <w:t>2:00</w:t>
            </w:r>
            <w:r w:rsidRPr="00A74DED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pm</w:t>
            </w:r>
            <w:r>
              <w:rPr>
                <w:rFonts w:ascii="Times New Roman" w:hAnsi="Times New Roman"/>
                <w:color w:val="3333FF"/>
                <w:sz w:val="28"/>
                <w:szCs w:val="28"/>
              </w:rPr>
              <w:t>*</w:t>
            </w:r>
          </w:p>
        </w:tc>
        <w:tc>
          <w:tcPr>
            <w:tcW w:w="8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3603E26D" w14:textId="77777777" w:rsidR="00C4223D" w:rsidRPr="00A74DED" w:rsidRDefault="00C4223D" w:rsidP="00C4223D">
            <w:pPr>
              <w:ind w:left="0"/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   </w:t>
            </w:r>
            <w:r w:rsidRPr="00A74DED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>Second General Session</w:t>
            </w: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  </w:t>
            </w:r>
          </w:p>
        </w:tc>
      </w:tr>
    </w:tbl>
    <w:p w14:paraId="49FDF8F3" w14:textId="77777777" w:rsidR="00980CEA" w:rsidRPr="00BC64CE" w:rsidRDefault="00980CEA" w:rsidP="00B777A1">
      <w:pPr>
        <w:spacing w:after="0" w:line="240" w:lineRule="auto"/>
        <w:rPr>
          <w:rFonts w:ascii="Times New Roman" w:hAnsi="Times New Roman" w:cs="Times New Roman"/>
          <w:b/>
          <w:bCs/>
          <w:sz w:val="16"/>
          <w:szCs w:val="16"/>
        </w:rPr>
      </w:pPr>
    </w:p>
    <w:p w14:paraId="6E113FA0" w14:textId="77777777" w:rsidR="00902119" w:rsidRDefault="00902119" w:rsidP="00C2569E">
      <w:pPr>
        <w:spacing w:after="0" w:line="240" w:lineRule="auto"/>
        <w:rPr>
          <w:rFonts w:ascii="Times New Roman" w:hAnsi="Times New Roman" w:cs="Times New Roman"/>
          <w:b/>
          <w:bCs/>
          <w:color w:val="BF8F00" w:themeColor="accent4" w:themeShade="BF"/>
          <w:sz w:val="28"/>
          <w:szCs w:val="28"/>
        </w:rPr>
      </w:pPr>
    </w:p>
    <w:p w14:paraId="28B6D940" w14:textId="42D1CF36" w:rsidR="00C2569E" w:rsidRDefault="00C2569E" w:rsidP="00C2569E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Overview of The NEA Fund for Children     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 </w:t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  <w:t xml:space="preserve">    </w:t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>Marilyn Warner</w:t>
      </w: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 </w:t>
      </w:r>
    </w:p>
    <w:p w14:paraId="4234EED8" w14:textId="77777777" w:rsidR="00AF4F72" w:rsidRDefault="00C2569E" w:rsidP="00AF4F72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and Public Education (PAC) Fundraising   </w:t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color w:val="3333FF"/>
          <w:sz w:val="28"/>
          <w:szCs w:val="28"/>
        </w:rPr>
        <w:tab/>
      </w:r>
    </w:p>
    <w:p w14:paraId="1B4A661D" w14:textId="4DFEC769" w:rsidR="00C2569E" w:rsidRPr="00AF4F72" w:rsidRDefault="00C2569E" w:rsidP="00AF4F72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 w:rsidRPr="00AF4F72">
        <w:rPr>
          <w:rFonts w:ascii="Times New Roman" w:hAnsi="Times New Roman"/>
          <w:b/>
          <w:bCs/>
          <w:color w:val="3333FF"/>
          <w:sz w:val="28"/>
          <w:szCs w:val="28"/>
        </w:rPr>
        <w:t>Gift Card Drawing</w:t>
      </w:r>
    </w:p>
    <w:p w14:paraId="103C1A17" w14:textId="682CBC39" w:rsidR="00C2569E" w:rsidRDefault="00C2569E" w:rsidP="00C2569E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 w:rsidRPr="00110DE4">
        <w:rPr>
          <w:rFonts w:ascii="Times New Roman" w:hAnsi="Times New Roman"/>
          <w:b/>
          <w:bCs/>
          <w:color w:val="3333FF"/>
          <w:sz w:val="28"/>
          <w:szCs w:val="28"/>
        </w:rPr>
        <w:t>Live auction</w:t>
      </w:r>
    </w:p>
    <w:p w14:paraId="6AE96D72" w14:textId="77777777" w:rsidR="00902119" w:rsidRDefault="00902119" w:rsidP="007D50D5">
      <w:pPr>
        <w:spacing w:after="0" w:line="240" w:lineRule="auto"/>
        <w:rPr>
          <w:rFonts w:ascii="Times New Roman" w:hAnsi="Times New Roman" w:cs="Times New Roman"/>
          <w:b/>
          <w:bCs/>
          <w:color w:val="3333FF"/>
          <w:sz w:val="28"/>
          <w:szCs w:val="28"/>
        </w:rPr>
      </w:pPr>
    </w:p>
    <w:p w14:paraId="48219C46" w14:textId="0802B514" w:rsidR="007D50D5" w:rsidRPr="00695760" w:rsidRDefault="007D50D5" w:rsidP="007D50D5">
      <w:pPr>
        <w:spacing w:after="0" w:line="240" w:lineRule="auto"/>
        <w:rPr>
          <w:rFonts w:ascii="Times New Roman" w:hAnsi="Times New Roman" w:cs="Times New Roman"/>
          <w:color w:val="3333FF"/>
          <w:sz w:val="28"/>
          <w:szCs w:val="28"/>
        </w:rPr>
      </w:pPr>
      <w:r w:rsidRPr="00695760">
        <w:rPr>
          <w:rFonts w:ascii="Times New Roman" w:hAnsi="Times New Roman" w:cs="Times New Roman"/>
          <w:b/>
          <w:bCs/>
          <w:color w:val="3333FF"/>
          <w:sz w:val="28"/>
          <w:szCs w:val="28"/>
        </w:rPr>
        <w:t>Overview of the Kinnaman Scholarship Program</w:t>
      </w:r>
      <w:r w:rsidRPr="00695760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bCs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b/>
          <w:bCs/>
          <w:color w:val="3333FF"/>
          <w:sz w:val="28"/>
          <w:szCs w:val="28"/>
        </w:rPr>
        <w:t xml:space="preserve"> </w:t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>JoAnn Smith Mashburn,</w:t>
      </w:r>
    </w:p>
    <w:p w14:paraId="4C750657" w14:textId="77777777" w:rsidR="007D50D5" w:rsidRDefault="007D50D5" w:rsidP="007D50D5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 w:cs="Times New Roman"/>
          <w:color w:val="3333FF"/>
          <w:sz w:val="28"/>
          <w:szCs w:val="28"/>
        </w:rPr>
        <w:tab/>
        <w:t xml:space="preserve">  NEA-Retired Executive Council, A</w:t>
      </w:r>
      <w:r>
        <w:rPr>
          <w:rFonts w:ascii="Times New Roman" w:hAnsi="Times New Roman" w:cs="Times New Roman"/>
          <w:color w:val="3333FF"/>
          <w:sz w:val="28"/>
          <w:szCs w:val="28"/>
        </w:rPr>
        <w:t>L</w:t>
      </w:r>
      <w:r w:rsidRPr="007257C4">
        <w:rPr>
          <w:rFonts w:ascii="Times New Roman" w:hAnsi="Times New Roman"/>
          <w:b/>
          <w:iCs/>
          <w:color w:val="FF0000"/>
          <w:sz w:val="28"/>
          <w:szCs w:val="28"/>
        </w:rPr>
        <w:tab/>
      </w:r>
    </w:p>
    <w:p w14:paraId="4E3B3F44" w14:textId="77777777" w:rsidR="009D0BB9" w:rsidRPr="009D0BB9" w:rsidRDefault="009D0BB9" w:rsidP="00C82C48">
      <w:pPr>
        <w:spacing w:after="0" w:line="240" w:lineRule="auto"/>
        <w:rPr>
          <w:rFonts w:ascii="Times New Roman" w:hAnsi="Times New Roman" w:cs="Times New Roman"/>
          <w:b/>
          <w:color w:val="3333FF"/>
          <w:sz w:val="20"/>
          <w:szCs w:val="20"/>
        </w:rPr>
      </w:pPr>
    </w:p>
    <w:p w14:paraId="7C9C9722" w14:textId="77777777" w:rsidR="00AF4F72" w:rsidRPr="00902119" w:rsidRDefault="00AF4F72" w:rsidP="000237E8">
      <w:pPr>
        <w:spacing w:after="0" w:line="240" w:lineRule="auto"/>
        <w:rPr>
          <w:rFonts w:ascii="Times New Roman" w:hAnsi="Times New Roman" w:cs="Times New Roman"/>
          <w:b/>
          <w:color w:val="3333FF"/>
          <w:sz w:val="16"/>
          <w:szCs w:val="16"/>
        </w:rPr>
      </w:pPr>
    </w:p>
    <w:p w14:paraId="4FF2FB88" w14:textId="50D7D65D" w:rsidR="00E62875" w:rsidRDefault="00455E73" w:rsidP="000237E8">
      <w:pPr>
        <w:spacing w:after="0" w:line="24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Discussion o</w:t>
      </w:r>
      <w:r w:rsidR="00E3449B">
        <w:rPr>
          <w:rFonts w:ascii="Times New Roman" w:hAnsi="Times New Roman" w:cs="Times New Roman"/>
          <w:b/>
          <w:color w:val="3333FF"/>
          <w:sz w:val="28"/>
          <w:szCs w:val="28"/>
        </w:rPr>
        <w:t>f Amendments to Proposed</w:t>
      </w:r>
      <w:r w:rsidR="00E62875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</w:t>
      </w:r>
      <w:r w:rsidR="00E3449B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67F90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E3449B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E3449B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E62875" w:rsidRPr="000237E8">
        <w:rPr>
          <w:rFonts w:ascii="Times New Roman" w:hAnsi="Times New Roman" w:cs="Times New Roman"/>
          <w:bCs/>
          <w:color w:val="3333FF"/>
          <w:sz w:val="28"/>
          <w:szCs w:val="28"/>
        </w:rPr>
        <w:t>Linda McCrary</w:t>
      </w:r>
    </w:p>
    <w:p w14:paraId="3960BE63" w14:textId="3632A0DC" w:rsidR="008F5BA0" w:rsidRDefault="00455E73" w:rsidP="000237E8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NEA-Retired Bylaws</w:t>
      </w:r>
      <w:r w:rsidR="00E3449B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Amendments</w:t>
      </w:r>
      <w:r w:rsidR="000237E8" w:rsidRPr="000237E8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</w:t>
      </w:r>
      <w:r w:rsidR="000237E8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3449B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E62875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 Sarah Borgman</w:t>
      </w:r>
      <w:r w:rsidR="000237E8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</w:p>
    <w:p w14:paraId="4F51D91C" w14:textId="1202E210" w:rsidR="00F120D0" w:rsidRDefault="00F120D0" w:rsidP="000237E8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</w:p>
    <w:p w14:paraId="124D39B4" w14:textId="77777777" w:rsidR="00F120D0" w:rsidRPr="008F0584" w:rsidRDefault="00F120D0" w:rsidP="00F120D0">
      <w:pPr>
        <w:shd w:val="clear" w:color="auto" w:fill="FFFFFF" w:themeFill="background1"/>
        <w:spacing w:after="0" w:line="240" w:lineRule="auto"/>
        <w:rPr>
          <w:rFonts w:ascii="Times New Roman" w:hAnsi="Times New Roman"/>
          <w:b/>
          <w:sz w:val="16"/>
          <w:szCs w:val="16"/>
        </w:rPr>
      </w:pPr>
    </w:p>
    <w:p w14:paraId="37AB5B80" w14:textId="6A585A6E" w:rsidR="00F120D0" w:rsidRDefault="00F120D0" w:rsidP="00F120D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Presentation of Communications Awards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902119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Pr="00B11F63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Roberta Margo, </w:t>
      </w:r>
    </w:p>
    <w:p w14:paraId="43E1FE50" w14:textId="77777777" w:rsidR="00F120D0" w:rsidRDefault="00F120D0" w:rsidP="00F120D0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</w:t>
      </w:r>
      <w:r w:rsidRPr="00B11F63">
        <w:rPr>
          <w:rFonts w:ascii="Times New Roman" w:hAnsi="Times New Roman" w:cs="Times New Roman"/>
          <w:bCs/>
          <w:color w:val="3333FF"/>
          <w:sz w:val="28"/>
          <w:szCs w:val="28"/>
        </w:rPr>
        <w:t>NEA-Retired Executive Council, MN</w:t>
      </w:r>
    </w:p>
    <w:p w14:paraId="7D76DF61" w14:textId="54648492" w:rsidR="00DC767B" w:rsidRDefault="00DC767B" w:rsidP="000237E8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</w:p>
    <w:p w14:paraId="491B9200" w14:textId="2088D052" w:rsidR="00F120D0" w:rsidRDefault="00B777A1" w:rsidP="008C4BB7">
      <w:pPr>
        <w:spacing w:after="0" w:line="240" w:lineRule="auto"/>
        <w:rPr>
          <w:rFonts w:ascii="Times New Roman" w:hAnsi="Times New Roman"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>Wrap-Up</w:t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B67F90">
        <w:rPr>
          <w:rFonts w:ascii="Times New Roman" w:hAnsi="Times New Roman"/>
          <w:b/>
          <w:color w:val="3333FF"/>
          <w:sz w:val="28"/>
          <w:szCs w:val="28"/>
        </w:rPr>
        <w:t xml:space="preserve">   </w:t>
      </w:r>
      <w:r w:rsidR="00B67F90" w:rsidRPr="00B67F90">
        <w:rPr>
          <w:rFonts w:ascii="Times New Roman" w:hAnsi="Times New Roman"/>
          <w:b/>
          <w:color w:val="3333FF"/>
          <w:sz w:val="28"/>
          <w:szCs w:val="28"/>
        </w:rPr>
        <w:tab/>
      </w:r>
      <w:r w:rsidR="00B67F90">
        <w:rPr>
          <w:rFonts w:ascii="Times New Roman" w:hAnsi="Times New Roman"/>
          <w:b/>
          <w:color w:val="3333FF"/>
          <w:sz w:val="28"/>
          <w:szCs w:val="28"/>
        </w:rPr>
        <w:t xml:space="preserve">   </w:t>
      </w:r>
      <w:r w:rsidR="00902119">
        <w:rPr>
          <w:rFonts w:ascii="Times New Roman" w:hAnsi="Times New Roman"/>
          <w:b/>
          <w:color w:val="3333FF"/>
          <w:sz w:val="28"/>
          <w:szCs w:val="28"/>
        </w:rPr>
        <w:tab/>
        <w:t xml:space="preserve">  </w:t>
      </w:r>
      <w:r w:rsidR="00B67F90">
        <w:rPr>
          <w:rFonts w:ascii="Times New Roman" w:hAnsi="Times New Roman"/>
          <w:b/>
          <w:color w:val="3333FF"/>
          <w:sz w:val="28"/>
          <w:szCs w:val="28"/>
        </w:rPr>
        <w:t xml:space="preserve">  </w:t>
      </w:r>
      <w:r w:rsidR="00B67F90" w:rsidRPr="00B67F90">
        <w:rPr>
          <w:rFonts w:ascii="Times New Roman" w:hAnsi="Times New Roman"/>
          <w:bCs/>
          <w:color w:val="3333FF"/>
          <w:sz w:val="28"/>
          <w:szCs w:val="28"/>
        </w:rPr>
        <w:t>Sarah Borgman</w:t>
      </w:r>
    </w:p>
    <w:p w14:paraId="0532EFA7" w14:textId="77777777" w:rsidR="00F120D0" w:rsidRDefault="00F120D0" w:rsidP="008C4BB7">
      <w:pPr>
        <w:spacing w:after="0" w:line="240" w:lineRule="auto"/>
        <w:rPr>
          <w:rFonts w:ascii="Times New Roman" w:hAnsi="Times New Roman"/>
          <w:bCs/>
          <w:color w:val="3333FF"/>
          <w:sz w:val="28"/>
          <w:szCs w:val="28"/>
        </w:rPr>
      </w:pPr>
    </w:p>
    <w:p w14:paraId="1356E05B" w14:textId="41BCDB39" w:rsidR="0080453D" w:rsidRDefault="0080453D" w:rsidP="008C4BB7">
      <w:pPr>
        <w:spacing w:after="0" w:line="24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RECESS</w:t>
      </w:r>
      <w:r w:rsidR="008C4BB7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</w:p>
    <w:p w14:paraId="53361FA5" w14:textId="77777777" w:rsidR="008C4BB7" w:rsidRPr="008C4BB7" w:rsidRDefault="008C4BB7" w:rsidP="008C4BB7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D862D6A" w14:textId="394D1364" w:rsidR="00291D4A" w:rsidRDefault="00291D4A" w:rsidP="00BC5D70">
      <w:pPr>
        <w:spacing w:after="200" w:line="25" w:lineRule="atLeast"/>
        <w:rPr>
          <w:rFonts w:ascii="Times New Roman" w:hAnsi="Times New Roman" w:cs="Times New Roman"/>
          <w:b/>
          <w:i/>
          <w:i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i/>
          <w:iCs/>
          <w:color w:val="3333FF"/>
          <w:sz w:val="28"/>
          <w:szCs w:val="28"/>
        </w:rPr>
        <w:t>Voting will occur overnight for NEA-Retired Bylaws and NEA-Retired Candidates for the NEA Resolutions Committee.</w:t>
      </w:r>
    </w:p>
    <w:p w14:paraId="5CEDB4A0" w14:textId="2D0E5114" w:rsidR="00C4223D" w:rsidRDefault="00C4223D">
      <w:pPr>
        <w:rPr>
          <w:rFonts w:ascii="Times New Roman" w:hAnsi="Times New Roman" w:cs="Times New Roman"/>
          <w:b/>
          <w:i/>
          <w:i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i/>
          <w:iCs/>
          <w:color w:val="3333FF"/>
          <w:sz w:val="28"/>
          <w:szCs w:val="28"/>
        </w:rPr>
        <w:br w:type="page"/>
      </w:r>
    </w:p>
    <w:p w14:paraId="4BEDA617" w14:textId="7334BB34" w:rsidR="00673D9D" w:rsidRDefault="004469EB" w:rsidP="00987204">
      <w:pPr>
        <w:spacing w:after="120" w:line="240" w:lineRule="auto"/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lastRenderedPageBreak/>
        <w:t>Thurs</w:t>
      </w:r>
      <w:r w:rsidR="00005F74" w:rsidRPr="00A74DED"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>d</w:t>
      </w:r>
      <w:r w:rsidR="00673D9D" w:rsidRPr="00A74DED"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 xml:space="preserve">ay, </w:t>
      </w:r>
      <w:r w:rsidR="00B31049" w:rsidRPr="00A74DED">
        <w:rPr>
          <w:rFonts w:ascii="Times New Roman" w:hAnsi="Times New Roman" w:cs="Times New Roman"/>
          <w:b/>
          <w:color w:val="3333FF"/>
          <w:sz w:val="36"/>
          <w:szCs w:val="36"/>
          <w:u w:val="single"/>
        </w:rPr>
        <w:t>June 30</w:t>
      </w:r>
    </w:p>
    <w:p w14:paraId="6A57ED9E" w14:textId="77777777" w:rsidR="003B6259" w:rsidRDefault="003B6259" w:rsidP="00987204">
      <w:pPr>
        <w:spacing w:after="120" w:line="240" w:lineRule="auto"/>
        <w:rPr>
          <w:rFonts w:ascii="Times New Roman" w:hAnsi="Times New Roman" w:cs="Times New Roman"/>
          <w:b/>
          <w:color w:val="3333FF"/>
          <w:sz w:val="28"/>
          <w:szCs w:val="28"/>
          <w:u w:val="single"/>
        </w:rPr>
      </w:pPr>
    </w:p>
    <w:p w14:paraId="2AA6D423" w14:textId="77777777" w:rsidR="008F0584" w:rsidRPr="007055F9" w:rsidRDefault="008F0584" w:rsidP="003B6259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10:25 am*:</w:t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7055F9">
        <w:rPr>
          <w:rFonts w:ascii="Times New Roman" w:hAnsi="Times New Roman" w:cs="Times New Roman"/>
          <w:bCs/>
          <w:color w:val="3333FF"/>
          <w:sz w:val="28"/>
          <w:szCs w:val="28"/>
        </w:rPr>
        <w:t>Pre-Meeting Announcements</w:t>
      </w:r>
    </w:p>
    <w:p w14:paraId="12871367" w14:textId="5BBB0C69" w:rsidR="005A077C" w:rsidRDefault="005A077C" w:rsidP="003B6259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Cs/>
          <w:color w:val="3333FF"/>
          <w:sz w:val="28"/>
          <w:szCs w:val="28"/>
        </w:rPr>
        <w:t>9:30 am*:</w:t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Voting Closes for NEA-Retired Bylaws </w:t>
      </w:r>
    </w:p>
    <w:p w14:paraId="675A6F40" w14:textId="6CF0F01A" w:rsidR="00B83D2B" w:rsidRDefault="00B83D2B" w:rsidP="00027A54">
      <w:pPr>
        <w:spacing w:after="0" w:line="240" w:lineRule="auto"/>
        <w:rPr>
          <w:rFonts w:ascii="Times New Roman" w:hAnsi="Times New Roman" w:cs="Times New Roman"/>
          <w:b/>
          <w:color w:val="3333FF"/>
          <w:sz w:val="16"/>
          <w:szCs w:val="16"/>
        </w:rPr>
      </w:pPr>
    </w:p>
    <w:p w14:paraId="723812DF" w14:textId="77777777" w:rsidR="003C3F46" w:rsidRPr="00A74DED" w:rsidRDefault="003C3F46" w:rsidP="00027A54">
      <w:pPr>
        <w:spacing w:after="0" w:line="240" w:lineRule="auto"/>
        <w:rPr>
          <w:rFonts w:ascii="Times New Roman" w:hAnsi="Times New Roman" w:cs="Times New Roman"/>
          <w:b/>
          <w:color w:val="3333FF"/>
          <w:sz w:val="16"/>
          <w:szCs w:val="16"/>
        </w:rPr>
      </w:pPr>
    </w:p>
    <w:tbl>
      <w:tblPr>
        <w:tblStyle w:val="TableGrid"/>
        <w:tblW w:w="10800" w:type="dxa"/>
        <w:tblInd w:w="108" w:type="dxa"/>
        <w:tblBorders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2790"/>
        <w:gridCol w:w="8010"/>
      </w:tblGrid>
      <w:tr w:rsidR="00A74DED" w:rsidRPr="00A74DED" w14:paraId="00B9F752" w14:textId="77777777" w:rsidTr="003C02FA">
        <w:trPr>
          <w:trHeight w:val="440"/>
        </w:trPr>
        <w:tc>
          <w:tcPr>
            <w:tcW w:w="2790" w:type="dxa"/>
            <w:shd w:val="clear" w:color="auto" w:fill="DEEAF6" w:themeFill="accent1" w:themeFillTint="33"/>
          </w:tcPr>
          <w:p w14:paraId="6D89CC36" w14:textId="4B3877EB" w:rsidR="003F7B26" w:rsidRPr="00A74DED" w:rsidRDefault="003F7B26" w:rsidP="003F7B26">
            <w:pPr>
              <w:ind w:left="0"/>
              <w:rPr>
                <w:rFonts w:ascii="Times New Roman" w:hAnsi="Times New Roman"/>
                <w:color w:val="3333FF"/>
                <w:sz w:val="28"/>
                <w:szCs w:val="28"/>
              </w:rPr>
            </w:pPr>
            <w:r w:rsidRPr="00A74DED">
              <w:rPr>
                <w:rFonts w:ascii="Times New Roman" w:hAnsi="Times New Roman"/>
                <w:color w:val="3333FF"/>
                <w:sz w:val="28"/>
                <w:szCs w:val="28"/>
              </w:rPr>
              <w:t>10:30 am</w:t>
            </w:r>
            <w:r w:rsidR="00F52790">
              <w:rPr>
                <w:rFonts w:ascii="Times New Roman" w:hAnsi="Times New Roman"/>
                <w:color w:val="3333FF"/>
                <w:sz w:val="28"/>
                <w:szCs w:val="28"/>
              </w:rPr>
              <w:t>*</w:t>
            </w:r>
          </w:p>
        </w:tc>
        <w:tc>
          <w:tcPr>
            <w:tcW w:w="8010" w:type="dxa"/>
            <w:shd w:val="clear" w:color="auto" w:fill="DEEAF6" w:themeFill="accent1" w:themeFillTint="33"/>
          </w:tcPr>
          <w:p w14:paraId="5A6C1DA4" w14:textId="21AD8C27" w:rsidR="003F7B26" w:rsidRPr="00A74DED" w:rsidRDefault="00477BAD" w:rsidP="00E94D1A">
            <w:pPr>
              <w:ind w:left="0"/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</w:t>
            </w:r>
            <w:r w:rsidR="003C02FA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</w:t>
            </w:r>
            <w:r w:rsidR="003F7B26" w:rsidRPr="00A74DED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>Third General Session</w:t>
            </w:r>
            <w:r w:rsidR="00F34436" w:rsidRPr="00F34436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</w:t>
            </w:r>
            <w:r w:rsidR="00F34436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      </w:t>
            </w:r>
            <w:r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 </w:t>
            </w:r>
            <w:r w:rsidR="00F34436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</w:t>
            </w:r>
            <w:r w:rsidR="009A49E1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 </w:t>
            </w:r>
          </w:p>
        </w:tc>
      </w:tr>
    </w:tbl>
    <w:p w14:paraId="58C48C78" w14:textId="77777777" w:rsidR="0089544D" w:rsidRPr="00987204" w:rsidRDefault="0089544D" w:rsidP="00DB6579">
      <w:pPr>
        <w:spacing w:after="0" w:line="25" w:lineRule="atLeast"/>
        <w:ind w:left="2880" w:hanging="2880"/>
        <w:rPr>
          <w:rFonts w:ascii="Times New Roman" w:hAnsi="Times New Roman" w:cs="Times New Roman"/>
          <w:bCs/>
          <w:i/>
          <w:iCs/>
          <w:color w:val="3333FF"/>
          <w:sz w:val="16"/>
          <w:szCs w:val="16"/>
        </w:rPr>
      </w:pPr>
    </w:p>
    <w:p w14:paraId="2AF9DE6E" w14:textId="77777777" w:rsidR="00757D0A" w:rsidRPr="00473F3E" w:rsidRDefault="00757D0A" w:rsidP="00DB6579">
      <w:pPr>
        <w:spacing w:after="0" w:line="25" w:lineRule="atLeast"/>
        <w:ind w:left="2880" w:hanging="2880"/>
        <w:rPr>
          <w:rFonts w:ascii="Times New Roman" w:hAnsi="Times New Roman" w:cs="Times New Roman"/>
          <w:b/>
          <w:color w:val="3333FF"/>
          <w:sz w:val="18"/>
          <w:szCs w:val="18"/>
        </w:rPr>
      </w:pPr>
    </w:p>
    <w:p w14:paraId="08F90518" w14:textId="0FAF4836" w:rsidR="0089544D" w:rsidRDefault="003B6259" w:rsidP="006D64AF">
      <w:pPr>
        <w:spacing w:after="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Call to Order</w:t>
      </w:r>
      <w:r w:rsidR="000C6263">
        <w:rPr>
          <w:rFonts w:ascii="Times New Roman" w:hAnsi="Times New Roman" w:cs="Times New Roman"/>
          <w:b/>
          <w:color w:val="3333FF"/>
          <w:sz w:val="28"/>
          <w:szCs w:val="28"/>
        </w:rPr>
        <w:t>, Welcome Back</w:t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>`</w:t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    </w:t>
      </w:r>
      <w:r w:rsidR="0089544D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89544D" w:rsidRPr="0089544D">
        <w:rPr>
          <w:rFonts w:ascii="Times New Roman" w:hAnsi="Times New Roman" w:cs="Times New Roman"/>
          <w:bCs/>
          <w:color w:val="3333FF"/>
          <w:sz w:val="28"/>
          <w:szCs w:val="28"/>
        </w:rPr>
        <w:t>Sarah Borgman</w:t>
      </w:r>
    </w:p>
    <w:p w14:paraId="423A2D1F" w14:textId="4CE1E30A" w:rsidR="00E3449B" w:rsidRDefault="00E3449B" w:rsidP="006D64AF">
      <w:pPr>
        <w:spacing w:after="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</w:p>
    <w:p w14:paraId="10CFDC3D" w14:textId="01E02E2A" w:rsidR="00E3449B" w:rsidRDefault="00E3449B" w:rsidP="006D64AF">
      <w:pPr>
        <w:spacing w:after="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B87D69">
        <w:rPr>
          <w:rFonts w:ascii="Times New Roman" w:hAnsi="Times New Roman" w:cs="Times New Roman"/>
          <w:b/>
          <w:color w:val="3333FF"/>
          <w:sz w:val="28"/>
          <w:szCs w:val="28"/>
        </w:rPr>
        <w:t>Credentials Report</w:t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F120D0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Cs/>
          <w:color w:val="3333FF"/>
          <w:sz w:val="28"/>
          <w:szCs w:val="28"/>
        </w:rPr>
        <w:t>`</w:t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3C3F46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B87D69">
        <w:rPr>
          <w:rFonts w:ascii="Times New Roman" w:hAnsi="Times New Roman" w:cs="Times New Roman"/>
          <w:bCs/>
          <w:color w:val="3333FF"/>
          <w:sz w:val="28"/>
          <w:szCs w:val="28"/>
        </w:rPr>
        <w:t>Steve Gorrie</w:t>
      </w:r>
    </w:p>
    <w:p w14:paraId="3330A4AE" w14:textId="77777777" w:rsidR="0089544D" w:rsidRPr="005A077C" w:rsidRDefault="0089544D" w:rsidP="006D64AF">
      <w:pPr>
        <w:spacing w:after="0" w:line="360" w:lineRule="auto"/>
        <w:ind w:left="2880" w:hanging="2880"/>
        <w:rPr>
          <w:rFonts w:ascii="Times New Roman" w:hAnsi="Times New Roman" w:cs="Times New Roman"/>
          <w:b/>
          <w:color w:val="3333FF"/>
          <w:sz w:val="28"/>
          <w:szCs w:val="28"/>
        </w:rPr>
      </w:pPr>
    </w:p>
    <w:p w14:paraId="42223477" w14:textId="33EE0BB0" w:rsidR="00AF7387" w:rsidRDefault="00477BAD" w:rsidP="006D64AF">
      <w:pPr>
        <w:spacing w:after="0" w:line="360" w:lineRule="auto"/>
        <w:ind w:left="2880" w:hanging="2880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89544D">
        <w:rPr>
          <w:rFonts w:ascii="Times New Roman" w:hAnsi="Times New Roman"/>
          <w:b/>
          <w:color w:val="3333FF"/>
          <w:sz w:val="28"/>
          <w:szCs w:val="28"/>
        </w:rPr>
        <w:t xml:space="preserve">Review of the Freeman </w:t>
      </w:r>
      <w:r w:rsidR="0089544D">
        <w:rPr>
          <w:rFonts w:ascii="Times New Roman" w:hAnsi="Times New Roman"/>
          <w:b/>
          <w:color w:val="3333FF"/>
          <w:sz w:val="28"/>
          <w:szCs w:val="28"/>
        </w:rPr>
        <w:t>Platform</w:t>
      </w:r>
      <w:r w:rsidR="0089544D">
        <w:rPr>
          <w:rFonts w:ascii="Times New Roman" w:hAnsi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/>
          <w:b/>
          <w:color w:val="3333FF"/>
          <w:sz w:val="28"/>
          <w:szCs w:val="28"/>
        </w:rPr>
        <w:tab/>
      </w:r>
      <w:r w:rsidR="0089544D">
        <w:rPr>
          <w:rFonts w:ascii="Times New Roman" w:hAnsi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/>
          <w:b/>
          <w:color w:val="3333FF"/>
          <w:sz w:val="28"/>
          <w:szCs w:val="28"/>
        </w:rPr>
        <w:tab/>
        <w:t xml:space="preserve">   </w:t>
      </w:r>
      <w:r w:rsidR="008F5BA0">
        <w:rPr>
          <w:rFonts w:ascii="Times New Roman" w:hAnsi="Times New Roman"/>
          <w:b/>
          <w:color w:val="3333FF"/>
          <w:sz w:val="28"/>
          <w:szCs w:val="28"/>
        </w:rPr>
        <w:tab/>
        <w:t xml:space="preserve">   </w:t>
      </w:r>
      <w:r w:rsidR="003C3F46">
        <w:rPr>
          <w:rFonts w:ascii="Times New Roman" w:hAnsi="Times New Roman"/>
          <w:b/>
          <w:color w:val="3333FF"/>
          <w:sz w:val="28"/>
          <w:szCs w:val="28"/>
        </w:rPr>
        <w:tab/>
        <w:t xml:space="preserve">   </w:t>
      </w:r>
      <w:r w:rsidR="008F5BA0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 w:rsidR="0089544D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 w:rsidR="0089544D" w:rsidRPr="0089544D">
        <w:rPr>
          <w:rFonts w:ascii="Times New Roman" w:hAnsi="Times New Roman" w:cs="Times New Roman"/>
          <w:bCs/>
          <w:color w:val="3333FF"/>
          <w:sz w:val="28"/>
          <w:szCs w:val="28"/>
        </w:rPr>
        <w:t>Sarah Borgman</w:t>
      </w:r>
    </w:p>
    <w:p w14:paraId="2C59AC3C" w14:textId="08B0596B" w:rsidR="003B6259" w:rsidRPr="0074599D" w:rsidRDefault="003B6259" w:rsidP="006D64AF">
      <w:pPr>
        <w:spacing w:after="0" w:line="360" w:lineRule="auto"/>
        <w:ind w:left="1440" w:hanging="720"/>
        <w:rPr>
          <w:rFonts w:ascii="Times New Roman" w:hAnsi="Times New Roman" w:cs="Times New Roman"/>
          <w:bCs/>
          <w:color w:val="3333FF"/>
          <w:sz w:val="28"/>
          <w:szCs w:val="28"/>
        </w:rPr>
      </w:pPr>
    </w:p>
    <w:p w14:paraId="4A29C62B" w14:textId="7EB86C74" w:rsidR="0089544D" w:rsidRDefault="0089544D" w:rsidP="006D64AF">
      <w:pPr>
        <w:spacing w:after="0" w:line="360" w:lineRule="auto"/>
        <w:ind w:left="2880" w:hanging="2880"/>
        <w:rPr>
          <w:rFonts w:ascii="Times New Roman" w:hAnsi="Times New Roman"/>
          <w:bCs/>
          <w:color w:val="3333FF"/>
          <w:sz w:val="16"/>
          <w:szCs w:val="16"/>
        </w:rPr>
      </w:pPr>
    </w:p>
    <w:p w14:paraId="45470EB6" w14:textId="76B8E636" w:rsidR="008F5BA0" w:rsidRPr="00695760" w:rsidRDefault="008F5BA0" w:rsidP="008F5BA0">
      <w:pPr>
        <w:spacing w:after="0" w:line="240" w:lineRule="auto"/>
        <w:rPr>
          <w:rFonts w:ascii="Times New Roman" w:hAnsi="Times New Roman"/>
          <w:color w:val="3333FF"/>
          <w:sz w:val="28"/>
          <w:szCs w:val="28"/>
        </w:rPr>
      </w:pPr>
      <w:r w:rsidRPr="00A74DED">
        <w:rPr>
          <w:rFonts w:ascii="Times New Roman" w:hAnsi="Times New Roman"/>
          <w:b/>
          <w:bCs/>
          <w:color w:val="3333FF"/>
          <w:sz w:val="28"/>
          <w:szCs w:val="28"/>
        </w:rPr>
        <w:t xml:space="preserve">NEA-Retired Jack Kinnaman Memorial </w:t>
      </w:r>
      <w:r w:rsidR="000F0880">
        <w:rPr>
          <w:rFonts w:ascii="Times New Roman" w:hAnsi="Times New Roman"/>
          <w:b/>
          <w:bCs/>
          <w:color w:val="3333FF"/>
          <w:sz w:val="28"/>
          <w:szCs w:val="28"/>
        </w:rPr>
        <w:t>Scholarship</w:t>
      </w:r>
      <w:r w:rsidR="008F36A6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color w:val="3333FF"/>
          <w:sz w:val="28"/>
          <w:szCs w:val="28"/>
        </w:rPr>
        <w:t xml:space="preserve"> </w:t>
      </w:r>
      <w:r w:rsidR="003C3F46">
        <w:rPr>
          <w:rFonts w:ascii="Times New Roman" w:hAnsi="Times New Roman"/>
          <w:color w:val="3333FF"/>
          <w:sz w:val="28"/>
          <w:szCs w:val="28"/>
        </w:rPr>
        <w:tab/>
      </w:r>
      <w:r w:rsidR="003C3F46">
        <w:rPr>
          <w:rFonts w:ascii="Times New Roman" w:hAnsi="Times New Roman"/>
          <w:color w:val="3333FF"/>
          <w:sz w:val="28"/>
          <w:szCs w:val="28"/>
        </w:rPr>
        <w:tab/>
        <w:t xml:space="preserve">  </w:t>
      </w:r>
      <w:r w:rsidR="00CC78FE">
        <w:rPr>
          <w:rFonts w:ascii="Times New Roman" w:hAnsi="Times New Roman"/>
          <w:color w:val="3333FF"/>
          <w:sz w:val="28"/>
          <w:szCs w:val="28"/>
        </w:rPr>
        <w:t>JoAnn Smith Mashburn</w:t>
      </w:r>
      <w:r w:rsidR="000F0880">
        <w:rPr>
          <w:rFonts w:ascii="Times New Roman" w:hAnsi="Times New Roman"/>
          <w:color w:val="3333FF"/>
          <w:sz w:val="28"/>
          <w:szCs w:val="28"/>
        </w:rPr>
        <w:tab/>
      </w:r>
      <w:r w:rsidRPr="00695760">
        <w:rPr>
          <w:rFonts w:ascii="Times New Roman" w:hAnsi="Times New Roman"/>
          <w:color w:val="3333FF"/>
          <w:sz w:val="28"/>
          <w:szCs w:val="28"/>
        </w:rPr>
        <w:t xml:space="preserve"> </w:t>
      </w:r>
    </w:p>
    <w:p w14:paraId="08ACC797" w14:textId="2E648A52" w:rsidR="005A077C" w:rsidRDefault="000F0880" w:rsidP="005A077C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 w:rsidRPr="005A077C">
        <w:rPr>
          <w:rFonts w:ascii="Times New Roman" w:hAnsi="Times New Roman"/>
          <w:b/>
          <w:bCs/>
          <w:color w:val="3333FF"/>
          <w:sz w:val="28"/>
          <w:szCs w:val="28"/>
        </w:rPr>
        <w:t>Award Presentation</w:t>
      </w:r>
      <w:r w:rsidR="008F5BA0" w:rsidRPr="005A077C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8F5BA0" w:rsidRPr="005A077C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Pr="005A077C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Pr="005A077C">
        <w:rPr>
          <w:rFonts w:ascii="Times New Roman" w:hAnsi="Times New Roman"/>
          <w:b/>
          <w:bCs/>
          <w:color w:val="3333FF"/>
          <w:sz w:val="28"/>
          <w:szCs w:val="28"/>
        </w:rPr>
        <w:t xml:space="preserve"> </w:t>
      </w:r>
    </w:p>
    <w:p w14:paraId="08896F46" w14:textId="5F7EAAD2" w:rsidR="008F5BA0" w:rsidRPr="005A077C" w:rsidRDefault="005A077C" w:rsidP="005A077C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b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bCs/>
          <w:color w:val="3333FF"/>
          <w:sz w:val="28"/>
          <w:szCs w:val="28"/>
        </w:rPr>
        <w:t>Donation Collection</w:t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bCs/>
          <w:color w:val="3333FF"/>
          <w:sz w:val="28"/>
          <w:szCs w:val="28"/>
        </w:rPr>
        <w:tab/>
        <w:t xml:space="preserve">        </w:t>
      </w:r>
    </w:p>
    <w:p w14:paraId="70B89709" w14:textId="74C5D257" w:rsidR="00C07D8B" w:rsidRPr="00C07D8B" w:rsidRDefault="000F0880" w:rsidP="005A077C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/>
          <w:bCs/>
          <w:color w:val="3333FF"/>
          <w:sz w:val="28"/>
          <w:szCs w:val="28"/>
        </w:rPr>
      </w:pPr>
      <w:r w:rsidRPr="005A077C">
        <w:rPr>
          <w:rFonts w:ascii="Times New Roman" w:hAnsi="Times New Roman"/>
          <w:b/>
          <w:color w:val="3333FF"/>
          <w:sz w:val="28"/>
          <w:szCs w:val="28"/>
        </w:rPr>
        <w:t>Parade of States</w:t>
      </w:r>
      <w:r w:rsidR="00477BAD" w:rsidRPr="005A077C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ab/>
        <w:t xml:space="preserve">    </w:t>
      </w:r>
      <w:r w:rsidR="00C07D8B">
        <w:rPr>
          <w:rFonts w:ascii="Times New Roman" w:hAnsi="Times New Roman"/>
          <w:color w:val="3333FF"/>
          <w:sz w:val="28"/>
          <w:szCs w:val="28"/>
        </w:rPr>
        <w:t xml:space="preserve"> </w:t>
      </w:r>
      <w:r w:rsidR="00C07D8B" w:rsidRPr="00695760">
        <w:rPr>
          <w:rFonts w:ascii="Times New Roman" w:hAnsi="Times New Roman"/>
          <w:color w:val="3333FF"/>
          <w:sz w:val="28"/>
          <w:szCs w:val="28"/>
        </w:rPr>
        <w:t>Sarah Borgma</w:t>
      </w:r>
      <w:r w:rsidR="00C07D8B">
        <w:rPr>
          <w:rFonts w:ascii="Times New Roman" w:hAnsi="Times New Roman"/>
          <w:color w:val="3333FF"/>
          <w:sz w:val="28"/>
          <w:szCs w:val="28"/>
        </w:rPr>
        <w:t>n</w:t>
      </w:r>
      <w:r w:rsidR="00C07D8B" w:rsidRPr="005A077C">
        <w:rPr>
          <w:rFonts w:ascii="Times New Roman" w:hAnsi="Times New Roman"/>
          <w:b/>
          <w:bCs/>
          <w:color w:val="3333FF"/>
          <w:sz w:val="28"/>
          <w:szCs w:val="28"/>
        </w:rPr>
        <w:tab/>
      </w:r>
      <w:r w:rsidR="00C07D8B">
        <w:rPr>
          <w:rFonts w:ascii="Times New Roman" w:hAnsi="Times New Roman"/>
          <w:b/>
          <w:color w:val="3333FF"/>
          <w:sz w:val="28"/>
          <w:szCs w:val="28"/>
        </w:rPr>
        <w:t xml:space="preserve">  </w:t>
      </w:r>
    </w:p>
    <w:p w14:paraId="2798E398" w14:textId="167FF375" w:rsidR="00C07D8B" w:rsidRPr="00C07D8B" w:rsidRDefault="00C07D8B" w:rsidP="00C07D8B">
      <w:pPr>
        <w:pStyle w:val="ListParagraph"/>
        <w:spacing w:after="0" w:line="240" w:lineRule="auto"/>
        <w:ind w:left="8640"/>
        <w:rPr>
          <w:rFonts w:ascii="Times New Roman" w:hAnsi="Times New Roman"/>
          <w:bCs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 xml:space="preserve">       </w:t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>Janice Poirier</w:t>
      </w:r>
    </w:p>
    <w:p w14:paraId="71FE6512" w14:textId="5C0FFE0F" w:rsidR="004917E9" w:rsidRPr="004917E9" w:rsidRDefault="00C07D8B" w:rsidP="00C07D8B">
      <w:pPr>
        <w:pStyle w:val="ListParagraph"/>
        <w:spacing w:after="0" w:line="240" w:lineRule="auto"/>
        <w:rPr>
          <w:rFonts w:ascii="Times New Roman" w:hAnsi="Times New Roman"/>
          <w:bCs/>
          <w:color w:val="3333FF"/>
          <w:sz w:val="28"/>
          <w:szCs w:val="28"/>
        </w:rPr>
      </w:pP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ab/>
        <w:t xml:space="preserve">               </w:t>
      </w:r>
      <w:r>
        <w:rPr>
          <w:rFonts w:ascii="Times New Roman" w:hAnsi="Times New Roman"/>
          <w:bCs/>
          <w:color w:val="3333FF"/>
          <w:sz w:val="28"/>
          <w:szCs w:val="28"/>
        </w:rPr>
        <w:t xml:space="preserve">  </w:t>
      </w:r>
      <w:r w:rsidRPr="00C07D8B">
        <w:rPr>
          <w:rFonts w:ascii="Times New Roman" w:hAnsi="Times New Roman"/>
          <w:bCs/>
          <w:color w:val="3333FF"/>
          <w:sz w:val="28"/>
          <w:szCs w:val="28"/>
        </w:rPr>
        <w:t>Alen Ritchie, CTA/NEA Member</w:t>
      </w:r>
      <w:r w:rsidR="00CC78FE">
        <w:rPr>
          <w:rFonts w:ascii="Times New Roman" w:hAnsi="Times New Roman"/>
          <w:b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color w:val="3333FF"/>
          <w:sz w:val="28"/>
          <w:szCs w:val="28"/>
        </w:rPr>
        <w:tab/>
      </w:r>
      <w:r w:rsidR="00CC78FE">
        <w:rPr>
          <w:rFonts w:ascii="Times New Roman" w:hAnsi="Times New Roman"/>
          <w:b/>
          <w:color w:val="3333FF"/>
          <w:sz w:val="28"/>
          <w:szCs w:val="28"/>
        </w:rPr>
        <w:tab/>
        <w:t xml:space="preserve">     </w:t>
      </w:r>
    </w:p>
    <w:p w14:paraId="219A13AA" w14:textId="77777777" w:rsidR="005A077C" w:rsidRPr="004917E9" w:rsidRDefault="005A077C" w:rsidP="004917E9">
      <w:pPr>
        <w:spacing w:after="0" w:line="240" w:lineRule="auto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3C410CAB" w14:textId="51E26CB9" w:rsidR="00E67BA6" w:rsidRDefault="00E67BA6" w:rsidP="006D64AF">
      <w:pPr>
        <w:spacing w:after="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Legislative Update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F120D0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Pr="00E67BA6">
        <w:rPr>
          <w:rFonts w:ascii="Times New Roman" w:hAnsi="Times New Roman" w:cs="Times New Roman"/>
          <w:bCs/>
          <w:color w:val="3333FF"/>
          <w:sz w:val="28"/>
          <w:szCs w:val="28"/>
        </w:rPr>
        <w:t>Meg Gruber, NEA-Retired Executive Council, VA</w:t>
      </w:r>
    </w:p>
    <w:p w14:paraId="71CD6E06" w14:textId="77777777" w:rsidR="00F70F9F" w:rsidRPr="00F70F9F" w:rsidRDefault="00F70F9F" w:rsidP="006D64AF">
      <w:pPr>
        <w:spacing w:after="0" w:line="360" w:lineRule="auto"/>
        <w:rPr>
          <w:rFonts w:ascii="Times New Roman" w:hAnsi="Times New Roman" w:cs="Times New Roman"/>
          <w:b/>
          <w:color w:val="3333FF"/>
          <w:sz w:val="18"/>
          <w:szCs w:val="18"/>
        </w:rPr>
      </w:pPr>
    </w:p>
    <w:p w14:paraId="5A81F161" w14:textId="4BB0AD85" w:rsidR="00AD004E" w:rsidRDefault="00AD004E" w:rsidP="006D64AF">
      <w:pPr>
        <w:spacing w:after="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F70F9F">
        <w:rPr>
          <w:rFonts w:ascii="Times New Roman" w:hAnsi="Times New Roman" w:cs="Times New Roman"/>
          <w:b/>
          <w:color w:val="3333FF"/>
          <w:sz w:val="28"/>
          <w:szCs w:val="28"/>
        </w:rPr>
        <w:t>Remarks</w:t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</w:t>
      </w:r>
      <w:r w:rsidR="000D6B7A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</w:t>
      </w:r>
      <w:r w:rsidRPr="0089544D">
        <w:rPr>
          <w:rFonts w:ascii="Times New Roman" w:hAnsi="Times New Roman" w:cs="Times New Roman"/>
          <w:bCs/>
          <w:color w:val="3333FF"/>
          <w:sz w:val="28"/>
          <w:szCs w:val="28"/>
        </w:rPr>
        <w:t>Mary Kusler</w:t>
      </w:r>
      <w:r w:rsidR="0089544D" w:rsidRPr="0089544D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Director of the </w:t>
      </w:r>
      <w:r w:rsidR="0089544D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NEA </w:t>
      </w:r>
      <w:r w:rsidR="0089544D" w:rsidRPr="0089544D">
        <w:rPr>
          <w:rFonts w:ascii="Times New Roman" w:hAnsi="Times New Roman" w:cs="Times New Roman"/>
          <w:bCs/>
          <w:color w:val="3333FF"/>
          <w:sz w:val="28"/>
          <w:szCs w:val="28"/>
        </w:rPr>
        <w:t>Center for Advocacy</w:t>
      </w:r>
    </w:p>
    <w:p w14:paraId="70EC0778" w14:textId="05BC6112" w:rsidR="001B56FC" w:rsidRPr="001B56FC" w:rsidRDefault="001B56FC" w:rsidP="006D64AF">
      <w:pPr>
        <w:spacing w:after="0" w:line="36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</w:p>
    <w:p w14:paraId="736F95B3" w14:textId="7D9E9475" w:rsidR="00F870E7" w:rsidRPr="0072498C" w:rsidRDefault="00F870E7" w:rsidP="0072498C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Update on </w:t>
      </w: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>The NEA Fund for Children and Public Education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</w:t>
      </w:r>
      <w:r w:rsidR="00F06512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</w:t>
      </w:r>
      <w:r w:rsidR="00F06512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="00F06512" w:rsidRPr="00695760">
        <w:rPr>
          <w:rFonts w:ascii="Times New Roman" w:hAnsi="Times New Roman" w:cs="Times New Roman"/>
          <w:bCs/>
          <w:color w:val="3333FF"/>
          <w:sz w:val="28"/>
          <w:szCs w:val="28"/>
        </w:rPr>
        <w:t>Julie Horwin</w:t>
      </w:r>
      <w:r w:rsidR="00F168A1" w:rsidRPr="00695760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, </w:t>
      </w:r>
      <w:r w:rsidRPr="00695760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F168A1" w:rsidRPr="0072498C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</w:p>
    <w:p w14:paraId="2C1C0A8C" w14:textId="2359E3D3" w:rsidR="00110DE4" w:rsidRPr="00110DE4" w:rsidRDefault="00110DE4" w:rsidP="008F0584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  <w:bCs/>
          <w:color w:val="3333FF"/>
          <w:sz w:val="28"/>
          <w:szCs w:val="28"/>
        </w:rPr>
      </w:pPr>
      <w:r w:rsidRPr="00110DE4">
        <w:rPr>
          <w:rFonts w:ascii="Times New Roman" w:hAnsi="Times New Roman"/>
          <w:b/>
          <w:color w:val="3333FF"/>
          <w:sz w:val="28"/>
          <w:szCs w:val="28"/>
        </w:rPr>
        <w:t>Gift Card Drawing</w:t>
      </w:r>
      <w:r w:rsidR="00F168A1">
        <w:rPr>
          <w:rFonts w:ascii="Times New Roman" w:hAnsi="Times New Roman"/>
          <w:b/>
          <w:color w:val="3333FF"/>
          <w:sz w:val="28"/>
          <w:szCs w:val="28"/>
        </w:rPr>
        <w:tab/>
      </w:r>
      <w:r w:rsidR="0072498C">
        <w:rPr>
          <w:rFonts w:ascii="Times New Roman" w:hAnsi="Times New Roman"/>
          <w:b/>
          <w:color w:val="3333FF"/>
          <w:sz w:val="28"/>
          <w:szCs w:val="28"/>
        </w:rPr>
        <w:tab/>
      </w:r>
      <w:r w:rsidR="0072498C">
        <w:rPr>
          <w:rFonts w:ascii="Times New Roman" w:hAnsi="Times New Roman"/>
          <w:b/>
          <w:color w:val="3333FF"/>
          <w:sz w:val="28"/>
          <w:szCs w:val="28"/>
        </w:rPr>
        <w:tab/>
      </w:r>
      <w:r w:rsidR="003C3F46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  <w:r w:rsidR="0072498C" w:rsidRPr="00695760">
        <w:rPr>
          <w:rFonts w:ascii="Times New Roman" w:hAnsi="Times New Roman"/>
          <w:bCs/>
          <w:color w:val="3333FF"/>
          <w:sz w:val="28"/>
          <w:szCs w:val="28"/>
        </w:rPr>
        <w:t>NEA-Retired Member on NEA Board of Directors</w:t>
      </w:r>
    </w:p>
    <w:p w14:paraId="72C97B54" w14:textId="4ED6E851" w:rsidR="00F870E7" w:rsidRDefault="00F870E7" w:rsidP="006D64AF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  <w:b/>
          <w:color w:val="3333FF"/>
          <w:sz w:val="28"/>
          <w:szCs w:val="28"/>
        </w:rPr>
      </w:pPr>
      <w:r w:rsidRPr="00110DE4">
        <w:rPr>
          <w:rFonts w:ascii="Times New Roman" w:hAnsi="Times New Roman"/>
          <w:b/>
          <w:color w:val="3333FF"/>
          <w:sz w:val="28"/>
          <w:szCs w:val="28"/>
        </w:rPr>
        <w:t>Guest Auctioneer Mary Kusler!</w:t>
      </w:r>
      <w:r w:rsidR="00611908" w:rsidRPr="00110DE4">
        <w:rPr>
          <w:rFonts w:ascii="Times New Roman" w:hAnsi="Times New Roman"/>
          <w:b/>
          <w:color w:val="3333FF"/>
          <w:sz w:val="28"/>
          <w:szCs w:val="28"/>
        </w:rPr>
        <w:t xml:space="preserve"> </w:t>
      </w:r>
    </w:p>
    <w:p w14:paraId="259B5AC5" w14:textId="77777777" w:rsidR="00757D0A" w:rsidRPr="008F0584" w:rsidRDefault="00757D0A" w:rsidP="006D64AF">
      <w:pPr>
        <w:pStyle w:val="ListParagraph"/>
        <w:spacing w:after="0" w:line="360" w:lineRule="auto"/>
        <w:rPr>
          <w:rFonts w:ascii="Times New Roman" w:hAnsi="Times New Roman"/>
          <w:b/>
          <w:color w:val="3333FF"/>
          <w:sz w:val="18"/>
          <w:szCs w:val="18"/>
        </w:rPr>
      </w:pPr>
    </w:p>
    <w:p w14:paraId="218DD9E3" w14:textId="4A85CF6C" w:rsidR="00757D0A" w:rsidRDefault="0043101E" w:rsidP="006D64AF">
      <w:pPr>
        <w:spacing w:after="0" w:line="36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B777A1">
        <w:rPr>
          <w:rFonts w:ascii="Times New Roman" w:hAnsi="Times New Roman" w:cs="Times New Roman"/>
          <w:b/>
          <w:color w:val="3333FF"/>
          <w:sz w:val="28"/>
          <w:szCs w:val="28"/>
        </w:rPr>
        <w:t>BREAK</w:t>
      </w:r>
    </w:p>
    <w:p w14:paraId="4DA73BA5" w14:textId="77777777" w:rsidR="008F0584" w:rsidRPr="008F0584" w:rsidRDefault="008F0584" w:rsidP="006D64AF">
      <w:pPr>
        <w:spacing w:after="0" w:line="360" w:lineRule="auto"/>
        <w:rPr>
          <w:rFonts w:ascii="Times New Roman" w:hAnsi="Times New Roman" w:cs="Times New Roman"/>
          <w:b/>
          <w:color w:val="3333FF"/>
          <w:sz w:val="18"/>
          <w:szCs w:val="18"/>
        </w:rPr>
      </w:pPr>
    </w:p>
    <w:p w14:paraId="55298918" w14:textId="71E76FB2" w:rsidR="00473F3E" w:rsidRDefault="005A03BD" w:rsidP="008F0584">
      <w:pPr>
        <w:spacing w:after="0" w:line="24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5A03BD">
        <w:rPr>
          <w:rFonts w:ascii="Times New Roman" w:hAnsi="Times New Roman" w:cs="Times New Roman"/>
          <w:b/>
          <w:color w:val="3333FF"/>
          <w:sz w:val="28"/>
          <w:szCs w:val="28"/>
        </w:rPr>
        <w:lastRenderedPageBreak/>
        <w:t xml:space="preserve">NEA-Retired </w:t>
      </w:r>
      <w:r w:rsidR="00CC78FE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Governance </w:t>
      </w:r>
      <w:r w:rsidRPr="005A03BD">
        <w:rPr>
          <w:rFonts w:ascii="Times New Roman" w:hAnsi="Times New Roman" w:cs="Times New Roman"/>
          <w:b/>
          <w:color w:val="3333FF"/>
          <w:sz w:val="28"/>
          <w:szCs w:val="28"/>
        </w:rPr>
        <w:t>Elections</w:t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</w:t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B11F63" w:rsidRPr="00B11F63">
        <w:rPr>
          <w:rFonts w:ascii="Times New Roman" w:hAnsi="Times New Roman" w:cs="Times New Roman"/>
          <w:bCs/>
          <w:color w:val="3333FF"/>
          <w:sz w:val="28"/>
          <w:szCs w:val="28"/>
        </w:rPr>
        <w:t>Stephen Gorrie</w:t>
      </w:r>
      <w:r w:rsidR="00B11F63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</w:t>
      </w:r>
    </w:p>
    <w:p w14:paraId="37F9B155" w14:textId="3F0A81BB" w:rsidR="00473F3E" w:rsidRDefault="00CC78FE" w:rsidP="00473F3E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>Election Rule</w:t>
      </w:r>
      <w:r w:rsidR="00473F3E">
        <w:rPr>
          <w:rFonts w:ascii="Times New Roman" w:hAnsi="Times New Roman"/>
          <w:b/>
          <w:color w:val="3333FF"/>
          <w:sz w:val="28"/>
          <w:szCs w:val="28"/>
        </w:rPr>
        <w:t xml:space="preserve">s </w:t>
      </w:r>
    </w:p>
    <w:p w14:paraId="111FC491" w14:textId="7AC0EADA" w:rsidR="00CC78FE" w:rsidRPr="00473F3E" w:rsidRDefault="00CC78FE" w:rsidP="00473F3E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>Candidate Remarks</w:t>
      </w:r>
    </w:p>
    <w:p w14:paraId="01C14A56" w14:textId="77777777" w:rsidR="008F0584" w:rsidRPr="008F0584" w:rsidRDefault="008F0584" w:rsidP="008F0584">
      <w:pPr>
        <w:spacing w:after="0" w:line="240" w:lineRule="auto"/>
        <w:rPr>
          <w:rFonts w:ascii="Times New Roman" w:hAnsi="Times New Roman" w:cs="Times New Roman"/>
          <w:color w:val="3333FF"/>
          <w:sz w:val="16"/>
          <w:szCs w:val="16"/>
        </w:rPr>
      </w:pPr>
      <w:bookmarkStart w:id="3" w:name="_Hlk104297035"/>
    </w:p>
    <w:p w14:paraId="0B11E6F2" w14:textId="0856957B" w:rsidR="00151524" w:rsidRDefault="001975D5" w:rsidP="008F0584">
      <w:pPr>
        <w:spacing w:after="0" w:line="240" w:lineRule="auto"/>
        <w:rPr>
          <w:rFonts w:ascii="Times New Roman" w:hAnsi="Times New Roman" w:cs="Times New Roman"/>
          <w:i/>
          <w:iCs/>
          <w:color w:val="3333FF"/>
          <w:sz w:val="28"/>
          <w:szCs w:val="28"/>
        </w:rPr>
      </w:pPr>
      <w:r w:rsidRPr="001975D5">
        <w:rPr>
          <w:rFonts w:ascii="Times New Roman" w:hAnsi="Times New Roman" w:cs="Times New Roman"/>
          <w:color w:val="3333FF"/>
          <w:sz w:val="28"/>
          <w:szCs w:val="28"/>
        </w:rPr>
        <w:t>12:45 pm</w:t>
      </w:r>
      <w:r w:rsidR="009A49E1">
        <w:rPr>
          <w:rFonts w:ascii="Times New Roman" w:hAnsi="Times New Roman" w:cs="Times New Roman"/>
          <w:i/>
          <w:iCs/>
          <w:color w:val="3333FF"/>
          <w:sz w:val="28"/>
          <w:szCs w:val="28"/>
        </w:rPr>
        <w:t>*</w:t>
      </w:r>
      <w:r>
        <w:rPr>
          <w:rFonts w:ascii="Times New Roman" w:hAnsi="Times New Roman" w:cs="Times New Roman"/>
          <w:i/>
          <w:iCs/>
          <w:color w:val="3333FF"/>
          <w:sz w:val="28"/>
          <w:szCs w:val="28"/>
        </w:rPr>
        <w:t xml:space="preserve"> </w:t>
      </w:r>
      <w:r w:rsidR="00A55D86" w:rsidRPr="005A03BD">
        <w:rPr>
          <w:rFonts w:ascii="Times New Roman" w:hAnsi="Times New Roman" w:cs="Times New Roman"/>
          <w:i/>
          <w:iCs/>
          <w:color w:val="3333FF"/>
          <w:sz w:val="28"/>
          <w:szCs w:val="28"/>
        </w:rPr>
        <w:t>Meeting participants will have lunch on their own.</w:t>
      </w:r>
    </w:p>
    <w:p w14:paraId="7CB14C73" w14:textId="77777777" w:rsidR="00473F3E" w:rsidRPr="00F70F9F" w:rsidRDefault="00473F3E" w:rsidP="008F0584">
      <w:pPr>
        <w:spacing w:after="0" w:line="240" w:lineRule="auto"/>
        <w:rPr>
          <w:rFonts w:ascii="Times New Roman" w:hAnsi="Times New Roman" w:cs="Times New Roman"/>
          <w:i/>
          <w:iCs/>
          <w:color w:val="3333FF"/>
          <w:sz w:val="16"/>
          <w:szCs w:val="16"/>
        </w:rPr>
      </w:pPr>
    </w:p>
    <w:p w14:paraId="7D8173AD" w14:textId="77777777" w:rsidR="008F0584" w:rsidRPr="008F0584" w:rsidRDefault="008F0584" w:rsidP="008F0584">
      <w:pPr>
        <w:spacing w:after="0" w:line="240" w:lineRule="auto"/>
        <w:rPr>
          <w:rFonts w:ascii="Times New Roman" w:hAnsi="Times New Roman" w:cs="Times New Roman"/>
          <w:i/>
          <w:iCs/>
          <w:color w:val="3333FF"/>
          <w:sz w:val="16"/>
          <w:szCs w:val="16"/>
        </w:rPr>
      </w:pPr>
    </w:p>
    <w:tbl>
      <w:tblPr>
        <w:tblStyle w:val="TableGrid"/>
        <w:tblW w:w="10800" w:type="dxa"/>
        <w:tblInd w:w="108" w:type="dxa"/>
        <w:shd w:val="clear" w:color="auto" w:fill="DEEAF6" w:themeFill="accent1" w:themeFillTint="33"/>
        <w:tblLook w:val="0600" w:firstRow="0" w:lastRow="0" w:firstColumn="0" w:lastColumn="0" w:noHBand="1" w:noVBand="1"/>
      </w:tblPr>
      <w:tblGrid>
        <w:gridCol w:w="2790"/>
        <w:gridCol w:w="8010"/>
      </w:tblGrid>
      <w:tr w:rsidR="00A74DED" w:rsidRPr="00A74DED" w14:paraId="21B39FAD" w14:textId="77777777" w:rsidTr="003C02FA">
        <w:trPr>
          <w:trHeight w:val="215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EEAF6" w:themeFill="accent1" w:themeFillTint="33"/>
          </w:tcPr>
          <w:bookmarkEnd w:id="3"/>
          <w:p w14:paraId="2625748C" w14:textId="2CF247E3" w:rsidR="00027A54" w:rsidRPr="00A74DED" w:rsidRDefault="00712011" w:rsidP="008F0584">
            <w:pPr>
              <w:ind w:left="0"/>
              <w:rPr>
                <w:rFonts w:ascii="Times New Roman" w:hAnsi="Times New Roman"/>
                <w:color w:val="3333FF"/>
                <w:sz w:val="28"/>
                <w:szCs w:val="28"/>
              </w:rPr>
            </w:pPr>
            <w:r>
              <w:rPr>
                <w:rFonts w:ascii="Times New Roman" w:hAnsi="Times New Roman"/>
                <w:color w:val="3333FF"/>
                <w:sz w:val="28"/>
                <w:szCs w:val="28"/>
              </w:rPr>
              <w:t>2:00</w:t>
            </w:r>
            <w:r w:rsidR="00027A54" w:rsidRPr="00A74DED">
              <w:rPr>
                <w:rFonts w:ascii="Times New Roman" w:hAnsi="Times New Roman"/>
                <w:color w:val="3333FF"/>
                <w:sz w:val="28"/>
                <w:szCs w:val="28"/>
              </w:rPr>
              <w:t xml:space="preserve"> pm</w:t>
            </w:r>
            <w:r w:rsidR="00DB6579">
              <w:rPr>
                <w:rFonts w:ascii="Times New Roman" w:hAnsi="Times New Roman"/>
                <w:color w:val="3333FF"/>
                <w:sz w:val="28"/>
                <w:szCs w:val="28"/>
              </w:rPr>
              <w:t>*</w:t>
            </w:r>
          </w:p>
        </w:tc>
        <w:tc>
          <w:tcPr>
            <w:tcW w:w="8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05F4F6FB" w14:textId="3FF8AC59" w:rsidR="00027A54" w:rsidRPr="00A74DED" w:rsidRDefault="006348B0" w:rsidP="008F0584">
            <w:pPr>
              <w:ind w:left="0"/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</w:t>
            </w:r>
            <w:r w:rsidR="003C02FA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</w:t>
            </w:r>
            <w:r w:rsidR="00027A54" w:rsidRPr="00A74DED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Fourth General </w:t>
            </w:r>
            <w:r w:rsidR="00151524" w:rsidRPr="00A74DED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>Session</w:t>
            </w:r>
            <w:r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      </w:t>
            </w:r>
            <w:r w:rsidR="003C02FA">
              <w:rPr>
                <w:rFonts w:ascii="Times New Roman" w:hAnsi="Times New Roman"/>
                <w:b/>
                <w:bCs/>
                <w:color w:val="3333FF"/>
                <w:sz w:val="36"/>
                <w:szCs w:val="36"/>
              </w:rPr>
              <w:t xml:space="preserve"> </w:t>
            </w:r>
          </w:p>
        </w:tc>
      </w:tr>
    </w:tbl>
    <w:p w14:paraId="030174F0" w14:textId="64FF98D1" w:rsidR="00027A54" w:rsidRDefault="00027A54" w:rsidP="008F0584">
      <w:pPr>
        <w:spacing w:after="0" w:line="240" w:lineRule="auto"/>
        <w:rPr>
          <w:rFonts w:ascii="Times New Roman" w:hAnsi="Times New Roman" w:cs="Times New Roman"/>
          <w:color w:val="3333FF"/>
          <w:sz w:val="16"/>
          <w:szCs w:val="16"/>
        </w:rPr>
      </w:pPr>
    </w:p>
    <w:p w14:paraId="3A205F8F" w14:textId="54182444" w:rsidR="006B41FE" w:rsidRPr="00F70F9F" w:rsidRDefault="006B41FE" w:rsidP="008F0584">
      <w:pPr>
        <w:shd w:val="clear" w:color="auto" w:fill="FFFFFF" w:themeFill="background1"/>
        <w:spacing w:after="0" w:line="240" w:lineRule="auto"/>
        <w:rPr>
          <w:rFonts w:ascii="Times New Roman" w:hAnsi="Times New Roman"/>
          <w:b/>
          <w:sz w:val="16"/>
          <w:szCs w:val="16"/>
        </w:rPr>
      </w:pPr>
    </w:p>
    <w:p w14:paraId="29A5F5E4" w14:textId="79109615" w:rsidR="00F168A1" w:rsidRPr="0072498C" w:rsidRDefault="00611908" w:rsidP="0072498C">
      <w:pPr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>The NEA Fund for Children and Public Education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</w:t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="008F0584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0584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</w:t>
      </w:r>
      <w:r w:rsidR="008F0584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F06512" w:rsidRPr="00695760">
        <w:rPr>
          <w:rFonts w:ascii="Times New Roman" w:hAnsi="Times New Roman" w:cs="Times New Roman"/>
          <w:bCs/>
          <w:color w:val="3333FF"/>
          <w:sz w:val="28"/>
          <w:szCs w:val="28"/>
        </w:rPr>
        <w:t>Barb Schram</w:t>
      </w:r>
      <w:r w:rsidRPr="0072498C">
        <w:rPr>
          <w:rFonts w:ascii="Times New Roman" w:hAnsi="Times New Roman"/>
          <w:bCs/>
          <w:color w:val="3333FF"/>
          <w:sz w:val="28"/>
          <w:szCs w:val="28"/>
        </w:rPr>
        <w:tab/>
      </w:r>
    </w:p>
    <w:p w14:paraId="1EA0967E" w14:textId="1EAF8D09" w:rsidR="00611908" w:rsidRPr="00F06512" w:rsidRDefault="00110DE4" w:rsidP="008F0584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 w:rsidRPr="00F06512">
        <w:rPr>
          <w:rFonts w:ascii="Times New Roman" w:hAnsi="Times New Roman"/>
          <w:b/>
          <w:color w:val="3333FF"/>
          <w:sz w:val="28"/>
          <w:szCs w:val="28"/>
        </w:rPr>
        <w:t>Gift Card Drawing</w:t>
      </w:r>
      <w:r w:rsidR="0072498C">
        <w:rPr>
          <w:rFonts w:ascii="Times New Roman" w:hAnsi="Times New Roman"/>
          <w:b/>
          <w:color w:val="3333FF"/>
          <w:sz w:val="28"/>
          <w:szCs w:val="28"/>
        </w:rPr>
        <w:tab/>
      </w:r>
      <w:r w:rsidR="0072498C">
        <w:rPr>
          <w:rFonts w:ascii="Times New Roman" w:hAnsi="Times New Roman"/>
          <w:b/>
          <w:color w:val="3333FF"/>
          <w:sz w:val="28"/>
          <w:szCs w:val="28"/>
        </w:rPr>
        <w:tab/>
      </w:r>
      <w:r w:rsidR="0072498C">
        <w:rPr>
          <w:rFonts w:ascii="Times New Roman" w:hAnsi="Times New Roman"/>
          <w:b/>
          <w:color w:val="3333FF"/>
          <w:sz w:val="28"/>
          <w:szCs w:val="28"/>
        </w:rPr>
        <w:tab/>
        <w:t xml:space="preserve"> </w:t>
      </w:r>
      <w:r w:rsidR="0072498C" w:rsidRPr="00695760">
        <w:rPr>
          <w:rFonts w:ascii="Times New Roman" w:hAnsi="Times New Roman"/>
          <w:bCs/>
          <w:color w:val="3333FF"/>
          <w:sz w:val="28"/>
          <w:szCs w:val="28"/>
        </w:rPr>
        <w:t>NEA-Retired Member on NEA Board of Directors</w:t>
      </w:r>
    </w:p>
    <w:p w14:paraId="55164893" w14:textId="1354F165" w:rsidR="008F36A6" w:rsidRPr="00110DE4" w:rsidRDefault="008F36A6" w:rsidP="008F0584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 w:rsidRPr="00110DE4">
        <w:rPr>
          <w:rFonts w:ascii="Times New Roman" w:hAnsi="Times New Roman"/>
          <w:b/>
          <w:color w:val="3333FF"/>
          <w:sz w:val="28"/>
          <w:szCs w:val="28"/>
        </w:rPr>
        <w:t xml:space="preserve">Live </w:t>
      </w:r>
      <w:r w:rsidR="00110DE4">
        <w:rPr>
          <w:rFonts w:ascii="Times New Roman" w:hAnsi="Times New Roman"/>
          <w:b/>
          <w:color w:val="3333FF"/>
          <w:sz w:val="28"/>
          <w:szCs w:val="28"/>
        </w:rPr>
        <w:t>A</w:t>
      </w:r>
      <w:r w:rsidRPr="00110DE4">
        <w:rPr>
          <w:rFonts w:ascii="Times New Roman" w:hAnsi="Times New Roman"/>
          <w:b/>
          <w:color w:val="3333FF"/>
          <w:sz w:val="28"/>
          <w:szCs w:val="28"/>
        </w:rPr>
        <w:t>uction</w:t>
      </w:r>
    </w:p>
    <w:p w14:paraId="0C648245" w14:textId="77777777" w:rsidR="008F0584" w:rsidRPr="008F0584" w:rsidRDefault="008F0584" w:rsidP="006D64AF">
      <w:pPr>
        <w:shd w:val="clear" w:color="auto" w:fill="FFFFFF" w:themeFill="background1"/>
        <w:spacing w:after="0" w:line="360" w:lineRule="auto"/>
        <w:rPr>
          <w:rFonts w:ascii="Times New Roman" w:hAnsi="Times New Roman"/>
          <w:b/>
          <w:color w:val="3333FF"/>
          <w:sz w:val="16"/>
          <w:szCs w:val="16"/>
        </w:rPr>
      </w:pPr>
    </w:p>
    <w:p w14:paraId="09EFA13B" w14:textId="0C5AAF73" w:rsidR="008F36A6" w:rsidRDefault="006B41FE" w:rsidP="006D64AF">
      <w:pPr>
        <w:shd w:val="clear" w:color="auto" w:fill="FFFFFF" w:themeFill="background1"/>
        <w:spacing w:after="0" w:line="360" w:lineRule="auto"/>
        <w:rPr>
          <w:rFonts w:ascii="Times New Roman" w:hAnsi="Times New Roman"/>
          <w:b/>
          <w:color w:val="3333FF"/>
          <w:sz w:val="28"/>
          <w:szCs w:val="28"/>
        </w:rPr>
      </w:pPr>
      <w:r w:rsidRPr="009D20F2">
        <w:rPr>
          <w:rFonts w:ascii="Times New Roman" w:hAnsi="Times New Roman"/>
          <w:b/>
          <w:color w:val="3333FF"/>
          <w:sz w:val="28"/>
          <w:szCs w:val="28"/>
        </w:rPr>
        <w:t xml:space="preserve">NEA </w:t>
      </w:r>
      <w:r w:rsidR="00976CCD" w:rsidRPr="009D20F2">
        <w:rPr>
          <w:rFonts w:ascii="Times New Roman" w:hAnsi="Times New Roman"/>
          <w:b/>
          <w:color w:val="3333FF"/>
          <w:sz w:val="28"/>
          <w:szCs w:val="28"/>
        </w:rPr>
        <w:t>Executive Committee</w:t>
      </w:r>
      <w:r w:rsidR="008F36A6">
        <w:rPr>
          <w:rFonts w:ascii="Times New Roman" w:hAnsi="Times New Roman"/>
          <w:b/>
          <w:color w:val="3333FF"/>
          <w:sz w:val="28"/>
          <w:szCs w:val="28"/>
        </w:rPr>
        <w:t xml:space="preserve"> Candidates Video Presentation</w:t>
      </w:r>
    </w:p>
    <w:p w14:paraId="5D4B8EE9" w14:textId="36B65C82" w:rsidR="00F120D0" w:rsidRDefault="00F120D0" w:rsidP="006D64AF">
      <w:pPr>
        <w:shd w:val="clear" w:color="auto" w:fill="FFFFFF" w:themeFill="background1"/>
        <w:spacing w:after="0" w:line="360" w:lineRule="auto"/>
        <w:rPr>
          <w:rFonts w:ascii="Times New Roman" w:hAnsi="Times New Roman"/>
          <w:b/>
          <w:color w:val="3333FF"/>
          <w:sz w:val="28"/>
          <w:szCs w:val="28"/>
        </w:rPr>
      </w:pPr>
    </w:p>
    <w:p w14:paraId="7BC04F47" w14:textId="43B301F7" w:rsidR="00F120D0" w:rsidRDefault="00F120D0" w:rsidP="006D64AF">
      <w:pPr>
        <w:spacing w:after="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>Report of Voting Results on Bylaws Amendments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Pr="00E67BA6">
        <w:rPr>
          <w:rFonts w:ascii="Times New Roman" w:hAnsi="Times New Roman" w:cs="Times New Roman"/>
          <w:bCs/>
          <w:color w:val="3333FF"/>
          <w:sz w:val="28"/>
          <w:szCs w:val="28"/>
        </w:rPr>
        <w:t>Lind</w:t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>a McCrary</w:t>
      </w:r>
    </w:p>
    <w:p w14:paraId="0D07B53B" w14:textId="77777777" w:rsidR="00F120D0" w:rsidRPr="008F36A6" w:rsidRDefault="00F120D0" w:rsidP="006D64AF">
      <w:pPr>
        <w:shd w:val="clear" w:color="auto" w:fill="FFFFFF" w:themeFill="background1"/>
        <w:spacing w:after="0" w:line="360" w:lineRule="auto"/>
        <w:rPr>
          <w:rFonts w:ascii="Times New Roman" w:hAnsi="Times New Roman"/>
          <w:b/>
          <w:color w:val="3333FF"/>
          <w:sz w:val="28"/>
          <w:szCs w:val="28"/>
        </w:rPr>
      </w:pPr>
    </w:p>
    <w:p w14:paraId="626A9F2D" w14:textId="2E07F63E" w:rsidR="002F595C" w:rsidRDefault="00753AB4" w:rsidP="008F0584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New Business Item</w:t>
      </w:r>
      <w:r w:rsidR="00342C09">
        <w:rPr>
          <w:rFonts w:ascii="Times New Roman" w:hAnsi="Times New Roman" w:cs="Times New Roman"/>
          <w:b/>
          <w:color w:val="3333FF"/>
          <w:sz w:val="28"/>
          <w:szCs w:val="28"/>
        </w:rPr>
        <w:t>s</w:t>
      </w:r>
      <w:r w:rsidR="00BC64CE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  </w:t>
      </w:r>
      <w:r w:rsidR="008129BD"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>Linda McCrary</w:t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</w:p>
    <w:p w14:paraId="72FD12AB" w14:textId="77777777" w:rsidR="0092599C" w:rsidRPr="00BC64CE" w:rsidRDefault="0092599C" w:rsidP="0092599C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>Report on Action Taken on 2021 New Business Items</w:t>
      </w:r>
    </w:p>
    <w:p w14:paraId="01C926CC" w14:textId="6D9A9640" w:rsidR="00BC64CE" w:rsidRDefault="00BC64CE" w:rsidP="00BC64CE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ascii="Times New Roman" w:hAnsi="Times New Roman"/>
          <w:b/>
          <w:color w:val="3333FF"/>
          <w:sz w:val="28"/>
          <w:szCs w:val="28"/>
        </w:rPr>
      </w:pPr>
      <w:r>
        <w:rPr>
          <w:rFonts w:ascii="Times New Roman" w:hAnsi="Times New Roman"/>
          <w:b/>
          <w:color w:val="3333FF"/>
          <w:sz w:val="28"/>
          <w:szCs w:val="28"/>
        </w:rPr>
        <w:t>2022 New Business Items</w:t>
      </w:r>
    </w:p>
    <w:p w14:paraId="720CC761" w14:textId="413A28C4" w:rsidR="00753AB4" w:rsidRPr="00F70F9F" w:rsidRDefault="008129BD" w:rsidP="006D64AF">
      <w:pPr>
        <w:shd w:val="clear" w:color="auto" w:fill="FFFFFF" w:themeFill="background1"/>
        <w:spacing w:after="0" w:line="360" w:lineRule="auto"/>
        <w:rPr>
          <w:rFonts w:ascii="Times New Roman" w:hAnsi="Times New Roman" w:cs="Times New Roman"/>
          <w:b/>
          <w:color w:val="3333FF"/>
          <w:sz w:val="20"/>
          <w:szCs w:val="20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</w:p>
    <w:p w14:paraId="0F0D7EB7" w14:textId="46F7E283" w:rsidR="00A55D86" w:rsidRDefault="00A55D86" w:rsidP="006D64AF">
      <w:pPr>
        <w:spacing w:after="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Grants Report and Member Benefits Update!  </w:t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     </w:t>
      </w:r>
      <w:r w:rsidR="008129BD"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>Janice Poirier</w:t>
      </w:r>
    </w:p>
    <w:p w14:paraId="59CA4F3D" w14:textId="414EB0ED" w:rsidR="002F595C" w:rsidRPr="00342C09" w:rsidRDefault="002F595C" w:rsidP="006D64AF">
      <w:pPr>
        <w:spacing w:after="0" w:line="360" w:lineRule="auto"/>
        <w:rPr>
          <w:rFonts w:ascii="Times New Roman" w:hAnsi="Times New Roman" w:cs="Times New Roman"/>
          <w:bCs/>
          <w:color w:val="BF8F00" w:themeColor="accent4" w:themeShade="BF"/>
          <w:sz w:val="16"/>
          <w:szCs w:val="16"/>
        </w:rPr>
      </w:pPr>
    </w:p>
    <w:p w14:paraId="56041BFB" w14:textId="1272B96A" w:rsidR="002F595C" w:rsidRPr="008129BD" w:rsidRDefault="002F595C" w:rsidP="008F0584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Presentation of Membership Awards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F36A6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</w:t>
      </w:r>
      <w:r w:rsidR="003C3F46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 </w:t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Tom Wellman, </w:t>
      </w:r>
    </w:p>
    <w:p w14:paraId="76B26066" w14:textId="6F3AB13B" w:rsidR="002F595C" w:rsidRDefault="002F595C" w:rsidP="006D64AF">
      <w:pPr>
        <w:shd w:val="clear" w:color="auto" w:fill="FFFFFF" w:themeFill="background1"/>
        <w:spacing w:after="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       </w:t>
      </w:r>
      <w:r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 </w:t>
      </w:r>
      <w:r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NEA-Retired Executive Council, NV</w:t>
      </w:r>
    </w:p>
    <w:p w14:paraId="42FC5B81" w14:textId="77777777" w:rsidR="00110DE4" w:rsidRPr="008F0584" w:rsidRDefault="00110DE4" w:rsidP="006D64AF">
      <w:pPr>
        <w:shd w:val="clear" w:color="auto" w:fill="FFFFFF" w:themeFill="background1"/>
        <w:spacing w:after="0" w:line="360" w:lineRule="auto"/>
        <w:rPr>
          <w:rFonts w:ascii="Times New Roman" w:hAnsi="Times New Roman" w:cs="Times New Roman"/>
          <w:b/>
          <w:color w:val="3333FF"/>
          <w:sz w:val="16"/>
          <w:szCs w:val="16"/>
        </w:rPr>
      </w:pPr>
    </w:p>
    <w:p w14:paraId="07FEE7CA" w14:textId="2673FF15" w:rsidR="00E3449B" w:rsidRPr="008F0584" w:rsidRDefault="00E3449B" w:rsidP="006D64AF">
      <w:pPr>
        <w:shd w:val="clear" w:color="auto" w:fill="FFFFFF" w:themeFill="background1"/>
        <w:spacing w:after="0" w:line="360" w:lineRule="auto"/>
        <w:rPr>
          <w:rFonts w:ascii="Times New Roman" w:hAnsi="Times New Roman" w:cs="Times New Roman"/>
          <w:bCs/>
          <w:color w:val="3333FF"/>
          <w:sz w:val="16"/>
          <w:szCs w:val="16"/>
        </w:rPr>
      </w:pPr>
    </w:p>
    <w:p w14:paraId="51EA8B05" w14:textId="6D61747A" w:rsidR="00E3449B" w:rsidRPr="00980CEA" w:rsidRDefault="00342C09" w:rsidP="008F0584">
      <w:pP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I</w:t>
      </w:r>
      <w:r w:rsidR="00E3449B" w:rsidRPr="00980CEA">
        <w:rPr>
          <w:rFonts w:ascii="Times New Roman" w:hAnsi="Times New Roman" w:cs="Times New Roman"/>
          <w:b/>
          <w:color w:val="3333FF"/>
          <w:sz w:val="28"/>
          <w:szCs w:val="28"/>
        </w:rPr>
        <w:t>nstallation of Newly Elected Resolutions</w:t>
      </w:r>
      <w:r w:rsidR="00E3449B" w:rsidRPr="00980CEA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E3449B" w:rsidRPr="00980CEA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E3449B" w:rsidRPr="00980CEA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E3449B" w:rsidRPr="00980CEA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6D64AF">
        <w:rPr>
          <w:rFonts w:ascii="Times New Roman" w:hAnsi="Times New Roman" w:cs="Times New Roman"/>
          <w:bCs/>
          <w:color w:val="3333FF"/>
          <w:sz w:val="28"/>
          <w:szCs w:val="28"/>
        </w:rPr>
        <w:tab/>
      </w:r>
      <w:r w:rsidR="00110DE4">
        <w:rPr>
          <w:rFonts w:ascii="Times New Roman" w:hAnsi="Times New Roman" w:cs="Times New Roman"/>
          <w:bCs/>
          <w:color w:val="3333FF"/>
          <w:sz w:val="28"/>
          <w:szCs w:val="28"/>
        </w:rPr>
        <w:tab/>
        <w:t xml:space="preserve"> </w:t>
      </w:r>
      <w:r w:rsidR="00E3449B" w:rsidRPr="00980CEA">
        <w:rPr>
          <w:rFonts w:ascii="Times New Roman" w:hAnsi="Times New Roman" w:cs="Times New Roman"/>
          <w:bCs/>
          <w:color w:val="3333FF"/>
          <w:sz w:val="28"/>
          <w:szCs w:val="28"/>
        </w:rPr>
        <w:t xml:space="preserve">    Sarah Borgman</w:t>
      </w:r>
    </w:p>
    <w:p w14:paraId="7BDFC376" w14:textId="38646531" w:rsidR="00E3449B" w:rsidRDefault="00E3449B" w:rsidP="006D64AF">
      <w:pPr>
        <w:shd w:val="clear" w:color="auto" w:fill="FFFFFF" w:themeFill="background1"/>
        <w:spacing w:line="36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980CEA">
        <w:rPr>
          <w:rFonts w:ascii="Times New Roman" w:hAnsi="Times New Roman" w:cs="Times New Roman"/>
          <w:b/>
          <w:color w:val="3333FF"/>
          <w:sz w:val="28"/>
          <w:szCs w:val="28"/>
        </w:rPr>
        <w:t>Committee Members</w:t>
      </w:r>
      <w:r w:rsidR="007E6C7A" w:rsidRPr="00980CEA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and Alternate</w:t>
      </w:r>
    </w:p>
    <w:p w14:paraId="7E8AE436" w14:textId="77C1002B" w:rsidR="0092599C" w:rsidRPr="00E3449B" w:rsidRDefault="0092599C" w:rsidP="006D64AF">
      <w:pPr>
        <w:shd w:val="clear" w:color="auto" w:fill="FFFFFF" w:themeFill="background1"/>
        <w:spacing w:line="36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>
        <w:rPr>
          <w:rFonts w:ascii="Times New Roman" w:hAnsi="Times New Roman" w:cs="Times New Roman"/>
          <w:b/>
          <w:color w:val="3333FF"/>
          <w:sz w:val="28"/>
          <w:szCs w:val="28"/>
        </w:rPr>
        <w:t>Recognition of Outgoing NEA-Retired Governance Leader</w:t>
      </w:r>
    </w:p>
    <w:p w14:paraId="427F5243" w14:textId="79FA62C2" w:rsidR="00027A54" w:rsidRDefault="00027A54" w:rsidP="006D64AF">
      <w:pPr>
        <w:spacing w:after="180" w:line="360" w:lineRule="auto"/>
        <w:rPr>
          <w:rFonts w:ascii="Times New Roman" w:hAnsi="Times New Roman" w:cs="Times New Roman"/>
          <w:bCs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Announcements and Points of Personal Privilege </w:t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6D64AF">
        <w:rPr>
          <w:rFonts w:ascii="Times New Roman" w:hAnsi="Times New Roman" w:cs="Times New Roman"/>
          <w:b/>
          <w:color w:val="3333FF"/>
          <w:sz w:val="28"/>
          <w:szCs w:val="28"/>
        </w:rPr>
        <w:tab/>
        <w:t xml:space="preserve">    </w:t>
      </w:r>
      <w:r w:rsidR="008129BD">
        <w:rPr>
          <w:rFonts w:ascii="Times New Roman" w:hAnsi="Times New Roman" w:cs="Times New Roman"/>
          <w:b/>
          <w:color w:val="3333FF"/>
          <w:sz w:val="28"/>
          <w:szCs w:val="28"/>
        </w:rPr>
        <w:t xml:space="preserve"> </w:t>
      </w:r>
      <w:r w:rsidR="008129BD" w:rsidRPr="008129BD">
        <w:rPr>
          <w:rFonts w:ascii="Times New Roman" w:hAnsi="Times New Roman" w:cs="Times New Roman"/>
          <w:bCs/>
          <w:color w:val="3333FF"/>
          <w:sz w:val="28"/>
          <w:szCs w:val="28"/>
        </w:rPr>
        <w:t>Sarah Borgman</w:t>
      </w:r>
    </w:p>
    <w:p w14:paraId="77A7FF41" w14:textId="48A472E5" w:rsidR="00753AB4" w:rsidRDefault="00027A54" w:rsidP="006D64AF">
      <w:pPr>
        <w:spacing w:after="120" w:line="360" w:lineRule="auto"/>
        <w:rPr>
          <w:rFonts w:ascii="Times New Roman" w:hAnsi="Times New Roman" w:cs="Times New Roman"/>
          <w:b/>
          <w:color w:val="3333FF"/>
          <w:sz w:val="28"/>
          <w:szCs w:val="28"/>
        </w:rPr>
      </w:pPr>
      <w:r w:rsidRPr="00A74DED">
        <w:rPr>
          <w:rFonts w:ascii="Times New Roman" w:hAnsi="Times New Roman" w:cs="Times New Roman"/>
          <w:b/>
          <w:color w:val="3333FF"/>
          <w:sz w:val="28"/>
          <w:szCs w:val="28"/>
        </w:rPr>
        <w:t>ADJOURNMEN</w:t>
      </w:r>
      <w:r w:rsidR="001975D5">
        <w:rPr>
          <w:rFonts w:ascii="Times New Roman" w:hAnsi="Times New Roman" w:cs="Times New Roman"/>
          <w:b/>
          <w:color w:val="3333FF"/>
          <w:sz w:val="28"/>
          <w:szCs w:val="28"/>
        </w:rPr>
        <w:t>T</w:t>
      </w:r>
    </w:p>
    <w:sectPr w:rsidR="00753AB4" w:rsidSect="009050F8">
      <w:headerReference w:type="default" r:id="rId8"/>
      <w:footerReference w:type="default" r:id="rId9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C8ED8" w14:textId="77777777" w:rsidR="00671FF0" w:rsidRDefault="00671FF0" w:rsidP="004D647C">
      <w:pPr>
        <w:spacing w:after="0" w:line="240" w:lineRule="auto"/>
      </w:pPr>
      <w:r>
        <w:separator/>
      </w:r>
    </w:p>
  </w:endnote>
  <w:endnote w:type="continuationSeparator" w:id="0">
    <w:p w14:paraId="742F8AE6" w14:textId="77777777" w:rsidR="00671FF0" w:rsidRDefault="00671FF0" w:rsidP="004D6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22CE" w14:textId="2B7913D3" w:rsidR="007055F9" w:rsidRPr="007055F9" w:rsidRDefault="007055F9">
    <w:pPr>
      <w:pStyle w:val="Footer"/>
      <w:rPr>
        <w:rFonts w:ascii="Times New Roman" w:hAnsi="Times New Roman" w:cs="Times New Roman"/>
        <w:i/>
        <w:iCs/>
        <w:color w:val="3333FF"/>
        <w:sz w:val="28"/>
        <w:szCs w:val="28"/>
      </w:rPr>
    </w:pPr>
    <w:r w:rsidRPr="007055F9">
      <w:rPr>
        <w:rFonts w:ascii="Times New Roman" w:hAnsi="Times New Roman" w:cs="Times New Roman"/>
        <w:i/>
        <w:iCs/>
        <w:color w:val="3333FF"/>
        <w:sz w:val="28"/>
        <w:szCs w:val="28"/>
      </w:rPr>
      <w:t>*All listed times are Central Standard Time, an important consideration when joining the meeting virtually.</w:t>
    </w:r>
  </w:p>
  <w:p w14:paraId="0D72745D" w14:textId="77777777" w:rsidR="0029763E" w:rsidRDefault="00297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2B591" w14:textId="77777777" w:rsidR="00671FF0" w:rsidRDefault="00671FF0" w:rsidP="004D647C">
      <w:pPr>
        <w:spacing w:after="0" w:line="240" w:lineRule="auto"/>
      </w:pPr>
      <w:r>
        <w:separator/>
      </w:r>
    </w:p>
  </w:footnote>
  <w:footnote w:type="continuationSeparator" w:id="0">
    <w:p w14:paraId="17B622A1" w14:textId="77777777" w:rsidR="00671FF0" w:rsidRDefault="00671FF0" w:rsidP="004D64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39690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8742D9" w14:textId="6C27B64D" w:rsidR="00757D0A" w:rsidRDefault="00757D0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E87153" w14:textId="77777777" w:rsidR="00AD004E" w:rsidRDefault="00AD00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29BE"/>
    <w:multiLevelType w:val="hybridMultilevel"/>
    <w:tmpl w:val="1422C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A391E"/>
    <w:multiLevelType w:val="hybridMultilevel"/>
    <w:tmpl w:val="CEF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E55C3"/>
    <w:multiLevelType w:val="hybridMultilevel"/>
    <w:tmpl w:val="1B060464"/>
    <w:lvl w:ilvl="0" w:tplc="3160A7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A79DF"/>
    <w:multiLevelType w:val="hybridMultilevel"/>
    <w:tmpl w:val="EB68BA30"/>
    <w:lvl w:ilvl="0" w:tplc="760297D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967EB"/>
    <w:multiLevelType w:val="hybridMultilevel"/>
    <w:tmpl w:val="11D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C1FE5"/>
    <w:multiLevelType w:val="hybridMultilevel"/>
    <w:tmpl w:val="B636B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214B6"/>
    <w:multiLevelType w:val="hybridMultilevel"/>
    <w:tmpl w:val="81E0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50154"/>
    <w:multiLevelType w:val="hybridMultilevel"/>
    <w:tmpl w:val="6456AC4A"/>
    <w:lvl w:ilvl="0" w:tplc="09869D3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82226"/>
    <w:multiLevelType w:val="hybridMultilevel"/>
    <w:tmpl w:val="6CB0FC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130CC"/>
    <w:multiLevelType w:val="hybridMultilevel"/>
    <w:tmpl w:val="9A0439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B61291"/>
    <w:multiLevelType w:val="hybridMultilevel"/>
    <w:tmpl w:val="B074F3E6"/>
    <w:lvl w:ilvl="0" w:tplc="1C10FD8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F1597"/>
    <w:multiLevelType w:val="hybridMultilevel"/>
    <w:tmpl w:val="F72266DE"/>
    <w:lvl w:ilvl="0" w:tplc="E182E4BE">
      <w:start w:val="60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50E7C"/>
    <w:multiLevelType w:val="hybridMultilevel"/>
    <w:tmpl w:val="801C5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1A6170"/>
    <w:multiLevelType w:val="hybridMultilevel"/>
    <w:tmpl w:val="DAF23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DE46D5"/>
    <w:multiLevelType w:val="hybridMultilevel"/>
    <w:tmpl w:val="7A62A594"/>
    <w:lvl w:ilvl="0" w:tplc="4E0C7ADA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6E5190"/>
    <w:multiLevelType w:val="hybridMultilevel"/>
    <w:tmpl w:val="43E04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8F1FF9"/>
    <w:multiLevelType w:val="hybridMultilevel"/>
    <w:tmpl w:val="8E664B5A"/>
    <w:lvl w:ilvl="0" w:tplc="3EFA87C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BC733C"/>
    <w:multiLevelType w:val="hybridMultilevel"/>
    <w:tmpl w:val="28F0E0B2"/>
    <w:lvl w:ilvl="0" w:tplc="C33EC28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1762F1"/>
    <w:multiLevelType w:val="hybridMultilevel"/>
    <w:tmpl w:val="FBD0E374"/>
    <w:lvl w:ilvl="0" w:tplc="0409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1" w:hanging="360"/>
      </w:pPr>
      <w:rPr>
        <w:rFonts w:ascii="Wingdings" w:hAnsi="Wingdings" w:hint="default"/>
      </w:rPr>
    </w:lvl>
  </w:abstractNum>
  <w:abstractNum w:abstractNumId="19" w15:restartNumberingAfterBreak="0">
    <w:nsid w:val="346B1884"/>
    <w:multiLevelType w:val="hybridMultilevel"/>
    <w:tmpl w:val="549A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EF46BA"/>
    <w:multiLevelType w:val="hybridMultilevel"/>
    <w:tmpl w:val="62C6D22E"/>
    <w:lvl w:ilvl="0" w:tplc="5EBCE31C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B8D58AB"/>
    <w:multiLevelType w:val="hybridMultilevel"/>
    <w:tmpl w:val="D3ECB54A"/>
    <w:lvl w:ilvl="0" w:tplc="1A9AF28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276199"/>
    <w:multiLevelType w:val="hybridMultilevel"/>
    <w:tmpl w:val="EB3C0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D7412B"/>
    <w:multiLevelType w:val="hybridMultilevel"/>
    <w:tmpl w:val="2AC63DC2"/>
    <w:lvl w:ilvl="0" w:tplc="0EDEAF14">
      <w:start w:val="2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82CD4"/>
    <w:multiLevelType w:val="hybridMultilevel"/>
    <w:tmpl w:val="CD583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D1745"/>
    <w:multiLevelType w:val="hybridMultilevel"/>
    <w:tmpl w:val="C6AAF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F5737"/>
    <w:multiLevelType w:val="hybridMultilevel"/>
    <w:tmpl w:val="D7E60DC8"/>
    <w:lvl w:ilvl="0" w:tplc="98DEEF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BB6742"/>
    <w:multiLevelType w:val="hybridMultilevel"/>
    <w:tmpl w:val="4C68ACB2"/>
    <w:lvl w:ilvl="0" w:tplc="53C4FB74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968D6"/>
    <w:multiLevelType w:val="hybridMultilevel"/>
    <w:tmpl w:val="2E002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C12C53"/>
    <w:multiLevelType w:val="hybridMultilevel"/>
    <w:tmpl w:val="2CD096A2"/>
    <w:lvl w:ilvl="0" w:tplc="D6C8795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1511E9"/>
    <w:multiLevelType w:val="hybridMultilevel"/>
    <w:tmpl w:val="A148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07EAB"/>
    <w:multiLevelType w:val="hybridMultilevel"/>
    <w:tmpl w:val="686A21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BE06BD"/>
    <w:multiLevelType w:val="hybridMultilevel"/>
    <w:tmpl w:val="992A7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51353"/>
    <w:multiLevelType w:val="hybridMultilevel"/>
    <w:tmpl w:val="321A7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5F4FBA"/>
    <w:multiLevelType w:val="hybridMultilevel"/>
    <w:tmpl w:val="A754C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A00E49"/>
    <w:multiLevelType w:val="hybridMultilevel"/>
    <w:tmpl w:val="D7E4E292"/>
    <w:lvl w:ilvl="0" w:tplc="13F64CD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3C6C22"/>
    <w:multiLevelType w:val="hybridMultilevel"/>
    <w:tmpl w:val="59D25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1194154">
    <w:abstractNumId w:val="32"/>
  </w:num>
  <w:num w:numId="2" w16cid:durableId="1285623038">
    <w:abstractNumId w:val="4"/>
  </w:num>
  <w:num w:numId="3" w16cid:durableId="970212847">
    <w:abstractNumId w:val="18"/>
  </w:num>
  <w:num w:numId="4" w16cid:durableId="36129499">
    <w:abstractNumId w:val="7"/>
  </w:num>
  <w:num w:numId="5" w16cid:durableId="107435497">
    <w:abstractNumId w:val="35"/>
  </w:num>
  <w:num w:numId="6" w16cid:durableId="1881697727">
    <w:abstractNumId w:val="2"/>
  </w:num>
  <w:num w:numId="7" w16cid:durableId="72745822">
    <w:abstractNumId w:val="17"/>
  </w:num>
  <w:num w:numId="8" w16cid:durableId="1664777074">
    <w:abstractNumId w:val="16"/>
  </w:num>
  <w:num w:numId="9" w16cid:durableId="1262878869">
    <w:abstractNumId w:val="21"/>
  </w:num>
  <w:num w:numId="10" w16cid:durableId="1022515299">
    <w:abstractNumId w:val="10"/>
  </w:num>
  <w:num w:numId="11" w16cid:durableId="257056012">
    <w:abstractNumId w:val="29"/>
  </w:num>
  <w:num w:numId="12" w16cid:durableId="1348482496">
    <w:abstractNumId w:val="26"/>
  </w:num>
  <w:num w:numId="13" w16cid:durableId="823476667">
    <w:abstractNumId w:val="28"/>
  </w:num>
  <w:num w:numId="14" w16cid:durableId="1132751853">
    <w:abstractNumId w:val="12"/>
  </w:num>
  <w:num w:numId="15" w16cid:durableId="1673413923">
    <w:abstractNumId w:val="1"/>
  </w:num>
  <w:num w:numId="16" w16cid:durableId="440342703">
    <w:abstractNumId w:val="19"/>
  </w:num>
  <w:num w:numId="17" w16cid:durableId="183444285">
    <w:abstractNumId w:val="14"/>
  </w:num>
  <w:num w:numId="18" w16cid:durableId="1786655837">
    <w:abstractNumId w:val="5"/>
  </w:num>
  <w:num w:numId="19" w16cid:durableId="573709298">
    <w:abstractNumId w:val="22"/>
  </w:num>
  <w:num w:numId="20" w16cid:durableId="1000423797">
    <w:abstractNumId w:val="30"/>
  </w:num>
  <w:num w:numId="21" w16cid:durableId="612857347">
    <w:abstractNumId w:val="27"/>
  </w:num>
  <w:num w:numId="22" w16cid:durableId="200556482">
    <w:abstractNumId w:val="20"/>
  </w:num>
  <w:num w:numId="23" w16cid:durableId="899362228">
    <w:abstractNumId w:val="23"/>
  </w:num>
  <w:num w:numId="24" w16cid:durableId="643199842">
    <w:abstractNumId w:val="3"/>
  </w:num>
  <w:num w:numId="25" w16cid:durableId="1029719795">
    <w:abstractNumId w:val="13"/>
  </w:num>
  <w:num w:numId="26" w16cid:durableId="1333408708">
    <w:abstractNumId w:val="15"/>
  </w:num>
  <w:num w:numId="27" w16cid:durableId="606430945">
    <w:abstractNumId w:val="9"/>
  </w:num>
  <w:num w:numId="28" w16cid:durableId="1254969822">
    <w:abstractNumId w:val="11"/>
  </w:num>
  <w:num w:numId="29" w16cid:durableId="1657806102">
    <w:abstractNumId w:val="0"/>
  </w:num>
  <w:num w:numId="30" w16cid:durableId="1577518005">
    <w:abstractNumId w:val="36"/>
  </w:num>
  <w:num w:numId="31" w16cid:durableId="1052313498">
    <w:abstractNumId w:val="25"/>
  </w:num>
  <w:num w:numId="32" w16cid:durableId="227082818">
    <w:abstractNumId w:val="24"/>
  </w:num>
  <w:num w:numId="33" w16cid:durableId="1065906860">
    <w:abstractNumId w:val="34"/>
  </w:num>
  <w:num w:numId="34" w16cid:durableId="255132664">
    <w:abstractNumId w:val="31"/>
  </w:num>
  <w:num w:numId="35" w16cid:durableId="676923095">
    <w:abstractNumId w:val="8"/>
  </w:num>
  <w:num w:numId="36" w16cid:durableId="823855830">
    <w:abstractNumId w:val="33"/>
  </w:num>
  <w:num w:numId="37" w16cid:durableId="1064370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DU2NLc0NjUxNzNT0lEKTi0uzszPAykwtKwFAEGnH3gtAAAA"/>
  </w:docVars>
  <w:rsids>
    <w:rsidRoot w:val="00B86CA5"/>
    <w:rsid w:val="00002447"/>
    <w:rsid w:val="00005F74"/>
    <w:rsid w:val="00010A21"/>
    <w:rsid w:val="00020C64"/>
    <w:rsid w:val="00020F32"/>
    <w:rsid w:val="000210FE"/>
    <w:rsid w:val="000237E8"/>
    <w:rsid w:val="00026DA5"/>
    <w:rsid w:val="00027A54"/>
    <w:rsid w:val="00040538"/>
    <w:rsid w:val="00041986"/>
    <w:rsid w:val="00042722"/>
    <w:rsid w:val="0005286E"/>
    <w:rsid w:val="00063D99"/>
    <w:rsid w:val="00063E88"/>
    <w:rsid w:val="0007139C"/>
    <w:rsid w:val="00075150"/>
    <w:rsid w:val="00082080"/>
    <w:rsid w:val="0009229B"/>
    <w:rsid w:val="000A2B19"/>
    <w:rsid w:val="000A31EF"/>
    <w:rsid w:val="000B0BD6"/>
    <w:rsid w:val="000B24CE"/>
    <w:rsid w:val="000C2168"/>
    <w:rsid w:val="000C6263"/>
    <w:rsid w:val="000D6B7A"/>
    <w:rsid w:val="000E2AD4"/>
    <w:rsid w:val="000E7F43"/>
    <w:rsid w:val="000F0880"/>
    <w:rsid w:val="000F24E2"/>
    <w:rsid w:val="00102AB5"/>
    <w:rsid w:val="00110DE4"/>
    <w:rsid w:val="001258F6"/>
    <w:rsid w:val="0013091D"/>
    <w:rsid w:val="001343DC"/>
    <w:rsid w:val="001365E9"/>
    <w:rsid w:val="00142FC4"/>
    <w:rsid w:val="00143DEC"/>
    <w:rsid w:val="00151524"/>
    <w:rsid w:val="0015741D"/>
    <w:rsid w:val="00160071"/>
    <w:rsid w:val="00160D3E"/>
    <w:rsid w:val="00167915"/>
    <w:rsid w:val="001743D6"/>
    <w:rsid w:val="0018296E"/>
    <w:rsid w:val="00192CDD"/>
    <w:rsid w:val="001975D5"/>
    <w:rsid w:val="001A2528"/>
    <w:rsid w:val="001A57F9"/>
    <w:rsid w:val="001B56FC"/>
    <w:rsid w:val="001B5D49"/>
    <w:rsid w:val="001B6893"/>
    <w:rsid w:val="001B6AD4"/>
    <w:rsid w:val="001D4755"/>
    <w:rsid w:val="001D7880"/>
    <w:rsid w:val="001E33CE"/>
    <w:rsid w:val="001F030A"/>
    <w:rsid w:val="0022412A"/>
    <w:rsid w:val="002402B0"/>
    <w:rsid w:val="0025618F"/>
    <w:rsid w:val="002626D3"/>
    <w:rsid w:val="00265D91"/>
    <w:rsid w:val="00273FDD"/>
    <w:rsid w:val="002770F7"/>
    <w:rsid w:val="00282C45"/>
    <w:rsid w:val="00285C27"/>
    <w:rsid w:val="00291D4A"/>
    <w:rsid w:val="0029763E"/>
    <w:rsid w:val="002A15E6"/>
    <w:rsid w:val="002A23CD"/>
    <w:rsid w:val="002A2AA0"/>
    <w:rsid w:val="002C7F41"/>
    <w:rsid w:val="002D2382"/>
    <w:rsid w:val="002E5A0F"/>
    <w:rsid w:val="002F32A8"/>
    <w:rsid w:val="002F56FE"/>
    <w:rsid w:val="002F595C"/>
    <w:rsid w:val="002F6CBC"/>
    <w:rsid w:val="003028A3"/>
    <w:rsid w:val="00315C0A"/>
    <w:rsid w:val="00332008"/>
    <w:rsid w:val="00342C09"/>
    <w:rsid w:val="00345114"/>
    <w:rsid w:val="00351321"/>
    <w:rsid w:val="00354B7F"/>
    <w:rsid w:val="00357BD2"/>
    <w:rsid w:val="00363049"/>
    <w:rsid w:val="003771E8"/>
    <w:rsid w:val="003A5C2A"/>
    <w:rsid w:val="003B4DD4"/>
    <w:rsid w:val="003B6259"/>
    <w:rsid w:val="003C02FA"/>
    <w:rsid w:val="003C3F46"/>
    <w:rsid w:val="003C6EE3"/>
    <w:rsid w:val="003C7D5A"/>
    <w:rsid w:val="003F7B26"/>
    <w:rsid w:val="00402B0B"/>
    <w:rsid w:val="00417467"/>
    <w:rsid w:val="0043101E"/>
    <w:rsid w:val="00431E54"/>
    <w:rsid w:val="00435837"/>
    <w:rsid w:val="0044476E"/>
    <w:rsid w:val="00444C10"/>
    <w:rsid w:val="00444E69"/>
    <w:rsid w:val="004469EB"/>
    <w:rsid w:val="00455E73"/>
    <w:rsid w:val="00456669"/>
    <w:rsid w:val="00465CD8"/>
    <w:rsid w:val="00465D39"/>
    <w:rsid w:val="004715B7"/>
    <w:rsid w:val="00473F3E"/>
    <w:rsid w:val="00477BAD"/>
    <w:rsid w:val="00481B0B"/>
    <w:rsid w:val="0048405E"/>
    <w:rsid w:val="004917E9"/>
    <w:rsid w:val="004A22FD"/>
    <w:rsid w:val="004A250A"/>
    <w:rsid w:val="004A3653"/>
    <w:rsid w:val="004A6870"/>
    <w:rsid w:val="004B69BA"/>
    <w:rsid w:val="004B7393"/>
    <w:rsid w:val="004C07B9"/>
    <w:rsid w:val="004C0A04"/>
    <w:rsid w:val="004C3265"/>
    <w:rsid w:val="004D2207"/>
    <w:rsid w:val="004D2FC3"/>
    <w:rsid w:val="004D647C"/>
    <w:rsid w:val="004D6837"/>
    <w:rsid w:val="005129B4"/>
    <w:rsid w:val="00533B30"/>
    <w:rsid w:val="00536BFE"/>
    <w:rsid w:val="00540528"/>
    <w:rsid w:val="00540826"/>
    <w:rsid w:val="00544982"/>
    <w:rsid w:val="00545FFF"/>
    <w:rsid w:val="00552708"/>
    <w:rsid w:val="00557830"/>
    <w:rsid w:val="0057024B"/>
    <w:rsid w:val="005709BD"/>
    <w:rsid w:val="00573C8E"/>
    <w:rsid w:val="00580223"/>
    <w:rsid w:val="005961EB"/>
    <w:rsid w:val="00597485"/>
    <w:rsid w:val="005A03BD"/>
    <w:rsid w:val="005A077C"/>
    <w:rsid w:val="005B71C5"/>
    <w:rsid w:val="005B7F3B"/>
    <w:rsid w:val="005C5989"/>
    <w:rsid w:val="005D08C0"/>
    <w:rsid w:val="005D2AA8"/>
    <w:rsid w:val="005E0F04"/>
    <w:rsid w:val="005F19AE"/>
    <w:rsid w:val="006042FF"/>
    <w:rsid w:val="00610146"/>
    <w:rsid w:val="00611908"/>
    <w:rsid w:val="00617CEA"/>
    <w:rsid w:val="0062430B"/>
    <w:rsid w:val="006269A5"/>
    <w:rsid w:val="006348B0"/>
    <w:rsid w:val="00641AA9"/>
    <w:rsid w:val="00642051"/>
    <w:rsid w:val="00642674"/>
    <w:rsid w:val="006456AA"/>
    <w:rsid w:val="00647C58"/>
    <w:rsid w:val="00651483"/>
    <w:rsid w:val="00671FF0"/>
    <w:rsid w:val="00673D9D"/>
    <w:rsid w:val="006809A0"/>
    <w:rsid w:val="00683AC4"/>
    <w:rsid w:val="00693FFB"/>
    <w:rsid w:val="00695760"/>
    <w:rsid w:val="006A5A30"/>
    <w:rsid w:val="006B41FE"/>
    <w:rsid w:val="006B4FD8"/>
    <w:rsid w:val="006B709B"/>
    <w:rsid w:val="006D4639"/>
    <w:rsid w:val="006D64AF"/>
    <w:rsid w:val="006E30A9"/>
    <w:rsid w:val="006F76EF"/>
    <w:rsid w:val="006F798E"/>
    <w:rsid w:val="00703E5D"/>
    <w:rsid w:val="007055F9"/>
    <w:rsid w:val="00712011"/>
    <w:rsid w:val="0071229F"/>
    <w:rsid w:val="007169A2"/>
    <w:rsid w:val="0072498C"/>
    <w:rsid w:val="007257C4"/>
    <w:rsid w:val="00725E4A"/>
    <w:rsid w:val="00726FCC"/>
    <w:rsid w:val="007344EC"/>
    <w:rsid w:val="0074599D"/>
    <w:rsid w:val="00747A8E"/>
    <w:rsid w:val="00750BE9"/>
    <w:rsid w:val="00753A8F"/>
    <w:rsid w:val="00753AB4"/>
    <w:rsid w:val="00757D0A"/>
    <w:rsid w:val="0076163C"/>
    <w:rsid w:val="00764FB5"/>
    <w:rsid w:val="007659D7"/>
    <w:rsid w:val="00770478"/>
    <w:rsid w:val="00780C75"/>
    <w:rsid w:val="007840F4"/>
    <w:rsid w:val="0078647E"/>
    <w:rsid w:val="007A60B5"/>
    <w:rsid w:val="007B2CF3"/>
    <w:rsid w:val="007C0A72"/>
    <w:rsid w:val="007C4722"/>
    <w:rsid w:val="007D080A"/>
    <w:rsid w:val="007D4D51"/>
    <w:rsid w:val="007D50D5"/>
    <w:rsid w:val="007E2D91"/>
    <w:rsid w:val="007E6C7A"/>
    <w:rsid w:val="007F090E"/>
    <w:rsid w:val="00803FE7"/>
    <w:rsid w:val="0080453D"/>
    <w:rsid w:val="00812900"/>
    <w:rsid w:val="008129BD"/>
    <w:rsid w:val="0082102B"/>
    <w:rsid w:val="00833C02"/>
    <w:rsid w:val="00837047"/>
    <w:rsid w:val="0085572F"/>
    <w:rsid w:val="008639A6"/>
    <w:rsid w:val="00874269"/>
    <w:rsid w:val="008856D4"/>
    <w:rsid w:val="0089544D"/>
    <w:rsid w:val="008A17A8"/>
    <w:rsid w:val="008A72A9"/>
    <w:rsid w:val="008B0D63"/>
    <w:rsid w:val="008B5863"/>
    <w:rsid w:val="008B68BF"/>
    <w:rsid w:val="008B6A28"/>
    <w:rsid w:val="008C321A"/>
    <w:rsid w:val="008C4BB7"/>
    <w:rsid w:val="008C5079"/>
    <w:rsid w:val="008D0CCA"/>
    <w:rsid w:val="008D5D43"/>
    <w:rsid w:val="008E06A2"/>
    <w:rsid w:val="008E0893"/>
    <w:rsid w:val="008E511B"/>
    <w:rsid w:val="008E700D"/>
    <w:rsid w:val="008F0584"/>
    <w:rsid w:val="008F3509"/>
    <w:rsid w:val="008F36A6"/>
    <w:rsid w:val="008F5BA0"/>
    <w:rsid w:val="00902119"/>
    <w:rsid w:val="009050F8"/>
    <w:rsid w:val="00913EBA"/>
    <w:rsid w:val="00916E1C"/>
    <w:rsid w:val="009205E8"/>
    <w:rsid w:val="00925053"/>
    <w:rsid w:val="0092599C"/>
    <w:rsid w:val="00933BF6"/>
    <w:rsid w:val="009356E3"/>
    <w:rsid w:val="0093612A"/>
    <w:rsid w:val="009362D7"/>
    <w:rsid w:val="00942CBC"/>
    <w:rsid w:val="0094582E"/>
    <w:rsid w:val="0095212D"/>
    <w:rsid w:val="009551EA"/>
    <w:rsid w:val="00956132"/>
    <w:rsid w:val="00956C20"/>
    <w:rsid w:val="00970C76"/>
    <w:rsid w:val="00971354"/>
    <w:rsid w:val="009758E8"/>
    <w:rsid w:val="00976CCD"/>
    <w:rsid w:val="009800D6"/>
    <w:rsid w:val="00980BD1"/>
    <w:rsid w:val="00980CEA"/>
    <w:rsid w:val="00984C91"/>
    <w:rsid w:val="00987204"/>
    <w:rsid w:val="0099512A"/>
    <w:rsid w:val="009A1E26"/>
    <w:rsid w:val="009A464E"/>
    <w:rsid w:val="009A49E1"/>
    <w:rsid w:val="009A6212"/>
    <w:rsid w:val="009A7526"/>
    <w:rsid w:val="009B0F88"/>
    <w:rsid w:val="009B2795"/>
    <w:rsid w:val="009C4161"/>
    <w:rsid w:val="009C6CF5"/>
    <w:rsid w:val="009D0BB9"/>
    <w:rsid w:val="009D20F2"/>
    <w:rsid w:val="009D242C"/>
    <w:rsid w:val="009E121C"/>
    <w:rsid w:val="009E578F"/>
    <w:rsid w:val="00A01667"/>
    <w:rsid w:val="00A0439B"/>
    <w:rsid w:val="00A05BAD"/>
    <w:rsid w:val="00A114FB"/>
    <w:rsid w:val="00A13C0F"/>
    <w:rsid w:val="00A25A0A"/>
    <w:rsid w:val="00A3303C"/>
    <w:rsid w:val="00A37C3B"/>
    <w:rsid w:val="00A46DE9"/>
    <w:rsid w:val="00A52575"/>
    <w:rsid w:val="00A55D86"/>
    <w:rsid w:val="00A60FD2"/>
    <w:rsid w:val="00A6707D"/>
    <w:rsid w:val="00A709A6"/>
    <w:rsid w:val="00A74DED"/>
    <w:rsid w:val="00A81EE9"/>
    <w:rsid w:val="00A92624"/>
    <w:rsid w:val="00A94715"/>
    <w:rsid w:val="00AA1D00"/>
    <w:rsid w:val="00AA35EE"/>
    <w:rsid w:val="00AB70EC"/>
    <w:rsid w:val="00AC2383"/>
    <w:rsid w:val="00AC4910"/>
    <w:rsid w:val="00AD004E"/>
    <w:rsid w:val="00AD6F57"/>
    <w:rsid w:val="00AF4F72"/>
    <w:rsid w:val="00AF6D5B"/>
    <w:rsid w:val="00AF720D"/>
    <w:rsid w:val="00AF7387"/>
    <w:rsid w:val="00B11F63"/>
    <w:rsid w:val="00B1556E"/>
    <w:rsid w:val="00B24290"/>
    <w:rsid w:val="00B31049"/>
    <w:rsid w:val="00B35C0A"/>
    <w:rsid w:val="00B5151E"/>
    <w:rsid w:val="00B62B40"/>
    <w:rsid w:val="00B67F90"/>
    <w:rsid w:val="00B76A82"/>
    <w:rsid w:val="00B77334"/>
    <w:rsid w:val="00B77632"/>
    <w:rsid w:val="00B777A1"/>
    <w:rsid w:val="00B83D2B"/>
    <w:rsid w:val="00B86CA5"/>
    <w:rsid w:val="00B87D69"/>
    <w:rsid w:val="00B91C86"/>
    <w:rsid w:val="00B97C4B"/>
    <w:rsid w:val="00BA3E67"/>
    <w:rsid w:val="00BB053C"/>
    <w:rsid w:val="00BB4CA0"/>
    <w:rsid w:val="00BC270A"/>
    <w:rsid w:val="00BC2CA7"/>
    <w:rsid w:val="00BC5D70"/>
    <w:rsid w:val="00BC64CE"/>
    <w:rsid w:val="00BD05C8"/>
    <w:rsid w:val="00BD5D42"/>
    <w:rsid w:val="00BE3D07"/>
    <w:rsid w:val="00BF16A5"/>
    <w:rsid w:val="00C01B44"/>
    <w:rsid w:val="00C05627"/>
    <w:rsid w:val="00C07D8B"/>
    <w:rsid w:val="00C10A76"/>
    <w:rsid w:val="00C15ED6"/>
    <w:rsid w:val="00C16A6A"/>
    <w:rsid w:val="00C2302A"/>
    <w:rsid w:val="00C2569E"/>
    <w:rsid w:val="00C31558"/>
    <w:rsid w:val="00C35551"/>
    <w:rsid w:val="00C37731"/>
    <w:rsid w:val="00C4223D"/>
    <w:rsid w:val="00C42FF4"/>
    <w:rsid w:val="00C54960"/>
    <w:rsid w:val="00C82C48"/>
    <w:rsid w:val="00C842AA"/>
    <w:rsid w:val="00C84B56"/>
    <w:rsid w:val="00C94C69"/>
    <w:rsid w:val="00CA025C"/>
    <w:rsid w:val="00CA1A0B"/>
    <w:rsid w:val="00CA2BF1"/>
    <w:rsid w:val="00CA351C"/>
    <w:rsid w:val="00CC2D60"/>
    <w:rsid w:val="00CC78FE"/>
    <w:rsid w:val="00CF3FF0"/>
    <w:rsid w:val="00D009E5"/>
    <w:rsid w:val="00D00F5D"/>
    <w:rsid w:val="00D117F6"/>
    <w:rsid w:val="00D319E1"/>
    <w:rsid w:val="00D329E8"/>
    <w:rsid w:val="00D4150F"/>
    <w:rsid w:val="00D470F2"/>
    <w:rsid w:val="00D51DDB"/>
    <w:rsid w:val="00D61018"/>
    <w:rsid w:val="00D73D53"/>
    <w:rsid w:val="00D912CA"/>
    <w:rsid w:val="00D9576D"/>
    <w:rsid w:val="00DB019B"/>
    <w:rsid w:val="00DB3ED7"/>
    <w:rsid w:val="00DB6579"/>
    <w:rsid w:val="00DC2E6B"/>
    <w:rsid w:val="00DC53E3"/>
    <w:rsid w:val="00DC767B"/>
    <w:rsid w:val="00DD519C"/>
    <w:rsid w:val="00DF2467"/>
    <w:rsid w:val="00DF6839"/>
    <w:rsid w:val="00E040DB"/>
    <w:rsid w:val="00E161DB"/>
    <w:rsid w:val="00E22D3D"/>
    <w:rsid w:val="00E246C7"/>
    <w:rsid w:val="00E3449B"/>
    <w:rsid w:val="00E3726E"/>
    <w:rsid w:val="00E416A7"/>
    <w:rsid w:val="00E474AA"/>
    <w:rsid w:val="00E54799"/>
    <w:rsid w:val="00E61F6C"/>
    <w:rsid w:val="00E62875"/>
    <w:rsid w:val="00E66F48"/>
    <w:rsid w:val="00E67BA6"/>
    <w:rsid w:val="00E76DDA"/>
    <w:rsid w:val="00E90652"/>
    <w:rsid w:val="00E932FF"/>
    <w:rsid w:val="00E94D1A"/>
    <w:rsid w:val="00EA5017"/>
    <w:rsid w:val="00EE2220"/>
    <w:rsid w:val="00EE7501"/>
    <w:rsid w:val="00EF76C4"/>
    <w:rsid w:val="00F04FB8"/>
    <w:rsid w:val="00F06512"/>
    <w:rsid w:val="00F07458"/>
    <w:rsid w:val="00F120D0"/>
    <w:rsid w:val="00F15861"/>
    <w:rsid w:val="00F168A1"/>
    <w:rsid w:val="00F21A43"/>
    <w:rsid w:val="00F25478"/>
    <w:rsid w:val="00F26ADF"/>
    <w:rsid w:val="00F3434E"/>
    <w:rsid w:val="00F34436"/>
    <w:rsid w:val="00F376E5"/>
    <w:rsid w:val="00F52790"/>
    <w:rsid w:val="00F52FDE"/>
    <w:rsid w:val="00F53F2F"/>
    <w:rsid w:val="00F627D0"/>
    <w:rsid w:val="00F70F9F"/>
    <w:rsid w:val="00F71F49"/>
    <w:rsid w:val="00F870E7"/>
    <w:rsid w:val="00F97851"/>
    <w:rsid w:val="00FA1749"/>
    <w:rsid w:val="00FA1F50"/>
    <w:rsid w:val="00FA4910"/>
    <w:rsid w:val="00FB02D2"/>
    <w:rsid w:val="00FC2B74"/>
    <w:rsid w:val="00FD6823"/>
    <w:rsid w:val="00FE37BB"/>
    <w:rsid w:val="00FE4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11B507"/>
  <w15:docId w15:val="{F517AFDA-1ED9-46D2-A683-A1B4E8ED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6CA5"/>
    <w:pPr>
      <w:spacing w:after="0" w:line="240" w:lineRule="auto"/>
      <w:ind w:left="720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647C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4D6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47C"/>
  </w:style>
  <w:style w:type="paragraph" w:styleId="Footer">
    <w:name w:val="footer"/>
    <w:basedOn w:val="Normal"/>
    <w:link w:val="FooterChar"/>
    <w:uiPriority w:val="99"/>
    <w:unhideWhenUsed/>
    <w:qFormat/>
    <w:rsid w:val="004D6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47C"/>
  </w:style>
  <w:style w:type="paragraph" w:styleId="BalloonText">
    <w:name w:val="Balloon Text"/>
    <w:basedOn w:val="Normal"/>
    <w:link w:val="BalloonTextChar"/>
    <w:uiPriority w:val="99"/>
    <w:semiHidden/>
    <w:unhideWhenUsed/>
    <w:rsid w:val="007C0A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A7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69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69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69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69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69B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F35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50AF2-9B0A-4718-81E6-82A4FACB2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A</Company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etick, Mary [HQ-LO]</dc:creator>
  <cp:keywords/>
  <dc:description/>
  <cp:lastModifiedBy>Heretick, Mary [HQ-LO]</cp:lastModifiedBy>
  <cp:revision>2</cp:revision>
  <cp:lastPrinted>2022-06-20T13:53:00Z</cp:lastPrinted>
  <dcterms:created xsi:type="dcterms:W3CDTF">2022-06-20T13:54:00Z</dcterms:created>
  <dcterms:modified xsi:type="dcterms:W3CDTF">2022-06-20T13:54:00Z</dcterms:modified>
</cp:coreProperties>
</file>